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B99FAE" w14:textId="17D3FD5E" w:rsidR="00405FA9" w:rsidRDefault="001A0F3C" w:rsidP="003B0060">
      <w:pPr>
        <w:pStyle w:val="Heading1"/>
      </w:pPr>
      <w:r>
        <w:t xml:space="preserve">Task </w:t>
      </w:r>
      <w:r w:rsidR="00405FA9">
        <w:t>1</w:t>
      </w:r>
      <w:r>
        <w:t xml:space="preserve"> submission</w:t>
      </w:r>
      <w:r w:rsidR="00405FA9">
        <w:t xml:space="preserve">: </w:t>
      </w:r>
      <w:r w:rsidR="002C15A9">
        <w:t>Data cleaning and r</w:t>
      </w:r>
      <w:r w:rsidR="00A1653E">
        <w:t>egression</w:t>
      </w:r>
    </w:p>
    <w:p w14:paraId="62CB0359" w14:textId="77777777" w:rsidR="00405FA9" w:rsidRDefault="00405FA9" w:rsidP="00405FA9">
      <w:pPr>
        <w:rPr>
          <w:szCs w:val="18"/>
        </w:rPr>
      </w:pPr>
    </w:p>
    <w:p w14:paraId="59256F20" w14:textId="0AC993C7" w:rsidR="00405FA9" w:rsidRDefault="00405FA9" w:rsidP="00405FA9">
      <w:pPr>
        <w:rPr>
          <w:szCs w:val="18"/>
        </w:rPr>
      </w:pPr>
      <w:r>
        <w:rPr>
          <w:szCs w:val="18"/>
        </w:rPr>
        <w:t xml:space="preserve">This is your </w:t>
      </w:r>
      <w:r w:rsidR="001B617B">
        <w:rPr>
          <w:szCs w:val="18"/>
        </w:rPr>
        <w:t>submission</w:t>
      </w:r>
      <w:r>
        <w:rPr>
          <w:szCs w:val="18"/>
        </w:rPr>
        <w:t xml:space="preserve"> </w:t>
      </w:r>
      <w:r w:rsidR="003D1101">
        <w:rPr>
          <w:szCs w:val="18"/>
        </w:rPr>
        <w:t>document</w:t>
      </w:r>
      <w:r w:rsidRPr="001B617B">
        <w:rPr>
          <w:szCs w:val="18"/>
        </w:rPr>
        <w:t xml:space="preserve"> for </w:t>
      </w:r>
      <w:hyperlink r:id="rId8" w:history="1">
        <w:r w:rsidR="00585438" w:rsidRPr="001B617B">
          <w:rPr>
            <w:rStyle w:val="Hyperlink"/>
            <w:szCs w:val="18"/>
          </w:rPr>
          <w:t>DataCapX</w:t>
        </w:r>
        <w:r w:rsidRPr="001B617B">
          <w:rPr>
            <w:rStyle w:val="Hyperlink"/>
            <w:szCs w:val="18"/>
          </w:rPr>
          <w:t xml:space="preserve"> </w:t>
        </w:r>
        <w:r w:rsidR="00585438" w:rsidRPr="001B617B">
          <w:rPr>
            <w:rStyle w:val="Hyperlink"/>
            <w:szCs w:val="18"/>
          </w:rPr>
          <w:t>S</w:t>
        </w:r>
        <w:r w:rsidR="002C15A9">
          <w:rPr>
            <w:rStyle w:val="Hyperlink"/>
            <w:szCs w:val="18"/>
          </w:rPr>
          <w:t>ubmission 1: Data cleaning and r</w:t>
        </w:r>
        <w:r w:rsidR="00585438" w:rsidRPr="001B617B">
          <w:rPr>
            <w:rStyle w:val="Hyperlink"/>
            <w:szCs w:val="18"/>
          </w:rPr>
          <w:t>egression</w:t>
        </w:r>
      </w:hyperlink>
      <w:r>
        <w:rPr>
          <w:szCs w:val="18"/>
        </w:rPr>
        <w:t xml:space="preserve">. </w:t>
      </w:r>
      <w:r w:rsidR="00522C0E">
        <w:rPr>
          <w:szCs w:val="18"/>
        </w:rPr>
        <w:br/>
      </w:r>
      <w:r w:rsidRPr="00405FA9">
        <w:rPr>
          <w:szCs w:val="18"/>
        </w:rPr>
        <w:t xml:space="preserve">Save this document on </w:t>
      </w:r>
      <w:r w:rsidR="00585438">
        <w:rPr>
          <w:szCs w:val="18"/>
        </w:rPr>
        <w:t>y</w:t>
      </w:r>
      <w:r w:rsidRPr="00405FA9">
        <w:rPr>
          <w:szCs w:val="18"/>
        </w:rPr>
        <w:t xml:space="preserve">our local machine </w:t>
      </w:r>
      <w:r w:rsidRPr="00585438">
        <w:rPr>
          <w:szCs w:val="18"/>
          <w:u w:val="single"/>
        </w:rPr>
        <w:t xml:space="preserve">and include all of your work within the relevant </w:t>
      </w:r>
      <w:r w:rsidR="00585438">
        <w:rPr>
          <w:szCs w:val="18"/>
          <w:u w:val="single"/>
        </w:rPr>
        <w:t>part of the assignment</w:t>
      </w:r>
      <w:r w:rsidRPr="00405FA9">
        <w:rPr>
          <w:szCs w:val="18"/>
        </w:rPr>
        <w:t>.</w:t>
      </w:r>
      <w:r>
        <w:rPr>
          <w:szCs w:val="18"/>
        </w:rPr>
        <w:t xml:space="preserve"> </w:t>
      </w:r>
      <w:r w:rsidRPr="00405FA9">
        <w:rPr>
          <w:szCs w:val="18"/>
        </w:rPr>
        <w:t xml:space="preserve">Once you’ve completed </w:t>
      </w:r>
      <w:r w:rsidR="00102A98">
        <w:rPr>
          <w:szCs w:val="18"/>
        </w:rPr>
        <w:t xml:space="preserve">every part </w:t>
      </w:r>
      <w:r w:rsidR="00482166">
        <w:rPr>
          <w:szCs w:val="18"/>
        </w:rPr>
        <w:t xml:space="preserve">of </w:t>
      </w:r>
      <w:r w:rsidR="00522C0E">
        <w:rPr>
          <w:szCs w:val="18"/>
        </w:rPr>
        <w:t>Task</w:t>
      </w:r>
      <w:r w:rsidR="00102A98">
        <w:rPr>
          <w:szCs w:val="18"/>
        </w:rPr>
        <w:t xml:space="preserve"> 1</w:t>
      </w:r>
      <w:r w:rsidRPr="00405FA9">
        <w:rPr>
          <w:szCs w:val="18"/>
        </w:rPr>
        <w:t xml:space="preserve">, upload </w:t>
      </w:r>
      <w:r w:rsidR="00585438">
        <w:rPr>
          <w:szCs w:val="18"/>
        </w:rPr>
        <w:t>this</w:t>
      </w:r>
      <w:r w:rsidR="00482166">
        <w:rPr>
          <w:szCs w:val="18"/>
        </w:rPr>
        <w:t xml:space="preserve"> document</w:t>
      </w:r>
      <w:r w:rsidRPr="00405FA9">
        <w:rPr>
          <w:szCs w:val="18"/>
        </w:rPr>
        <w:t xml:space="preserve"> </w:t>
      </w:r>
      <w:r w:rsidR="00482166">
        <w:rPr>
          <w:szCs w:val="18"/>
        </w:rPr>
        <w:t>via</w:t>
      </w:r>
      <w:r w:rsidRPr="00405FA9">
        <w:rPr>
          <w:szCs w:val="18"/>
        </w:rPr>
        <w:t xml:space="preserve"> the </w:t>
      </w:r>
      <w:hyperlink r:id="rId9" w:history="1">
        <w:r w:rsidR="00522C0E" w:rsidRPr="00522C0E">
          <w:rPr>
            <w:rStyle w:val="Hyperlink"/>
            <w:szCs w:val="18"/>
          </w:rPr>
          <w:t>Your Response</w:t>
        </w:r>
      </w:hyperlink>
      <w:r w:rsidRPr="00405FA9">
        <w:rPr>
          <w:szCs w:val="18"/>
        </w:rPr>
        <w:t xml:space="preserve"> area.</w:t>
      </w:r>
    </w:p>
    <w:p w14:paraId="1A5B522F" w14:textId="77777777" w:rsidR="00B537B0" w:rsidRDefault="00B537B0" w:rsidP="00405FA9">
      <w:pPr>
        <w:rPr>
          <w:szCs w:val="18"/>
        </w:rPr>
      </w:pPr>
    </w:p>
    <w:p w14:paraId="2C457164" w14:textId="60F3CC94" w:rsidR="00B537B0" w:rsidRPr="0089205E" w:rsidRDefault="00B537B0" w:rsidP="00405FA9">
      <w:pPr>
        <w:rPr>
          <w:b/>
          <w:szCs w:val="18"/>
        </w:rPr>
      </w:pPr>
      <w:r w:rsidRPr="0089205E">
        <w:rPr>
          <w:b/>
          <w:szCs w:val="18"/>
        </w:rPr>
        <w:t xml:space="preserve">Note: Don’t forget to save your scripts related to this </w:t>
      </w:r>
      <w:r w:rsidR="00BC1F2F" w:rsidRPr="0089205E">
        <w:rPr>
          <w:b/>
          <w:szCs w:val="18"/>
        </w:rPr>
        <w:t>task</w:t>
      </w:r>
      <w:r w:rsidRPr="0089205E">
        <w:rPr>
          <w:b/>
          <w:szCs w:val="18"/>
        </w:rPr>
        <w:t xml:space="preserve"> and submit them when you submit this document.</w:t>
      </w:r>
    </w:p>
    <w:p w14:paraId="090C0536" w14:textId="77777777" w:rsidR="00405FA9" w:rsidRDefault="00405FA9" w:rsidP="00405FA9"/>
    <w:p w14:paraId="329DD7BA" w14:textId="2F5A5ABF" w:rsidR="001D0E2D" w:rsidRPr="00405FA9" w:rsidRDefault="001750E4" w:rsidP="00405FA9">
      <w:pPr>
        <w:pStyle w:val="Heading1"/>
        <w:rPr>
          <w:rFonts w:ascii="Arial" w:hAnsi="Arial" w:cs="Arial"/>
          <w:sz w:val="22"/>
          <w:szCs w:val="22"/>
        </w:rPr>
      </w:pPr>
      <w:r w:rsidRPr="00405FA9">
        <w:rPr>
          <w:rFonts w:ascii="Arial" w:hAnsi="Arial" w:cs="Arial"/>
          <w:sz w:val="22"/>
          <w:szCs w:val="22"/>
        </w:rPr>
        <w:t>Checklist</w:t>
      </w:r>
    </w:p>
    <w:p w14:paraId="0DF8E0D6" w14:textId="77777777" w:rsidR="00585438" w:rsidRDefault="001750E4" w:rsidP="001750E4">
      <w:pPr>
        <w:pStyle w:val="ListParagraph"/>
        <w:numPr>
          <w:ilvl w:val="0"/>
          <w:numId w:val="28"/>
        </w:numPr>
        <w:rPr>
          <w:szCs w:val="18"/>
        </w:rPr>
      </w:pPr>
      <w:r w:rsidRPr="001750E4">
        <w:rPr>
          <w:szCs w:val="18"/>
        </w:rPr>
        <w:t xml:space="preserve">Have you </w:t>
      </w:r>
      <w:r w:rsidR="00585438">
        <w:rPr>
          <w:szCs w:val="18"/>
        </w:rPr>
        <w:t>answered every question?</w:t>
      </w:r>
    </w:p>
    <w:p w14:paraId="4E73028E" w14:textId="682DE8F3" w:rsidR="001750E4" w:rsidRDefault="00585438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</w:t>
      </w:r>
      <w:r w:rsidR="001750E4" w:rsidRPr="001750E4">
        <w:rPr>
          <w:szCs w:val="18"/>
        </w:rPr>
        <w:t>shown all of your working</w:t>
      </w:r>
      <w:r>
        <w:rPr>
          <w:szCs w:val="18"/>
        </w:rPr>
        <w:t>, including evidence of your code</w:t>
      </w:r>
      <w:r w:rsidR="001750E4" w:rsidRPr="001750E4">
        <w:rPr>
          <w:szCs w:val="18"/>
        </w:rPr>
        <w:t>?</w:t>
      </w:r>
    </w:p>
    <w:p w14:paraId="52E3F7F0" w14:textId="21A97287" w:rsidR="001750E4" w:rsidRDefault="001750E4" w:rsidP="001750E4">
      <w:pPr>
        <w:pStyle w:val="ListParagraph"/>
        <w:numPr>
          <w:ilvl w:val="0"/>
          <w:numId w:val="28"/>
        </w:numPr>
        <w:rPr>
          <w:szCs w:val="18"/>
        </w:rPr>
      </w:pPr>
      <w:r w:rsidRPr="001750E4">
        <w:rPr>
          <w:szCs w:val="18"/>
        </w:rPr>
        <w:t xml:space="preserve">Have you included all R output </w:t>
      </w:r>
      <w:r w:rsidR="000E0C30">
        <w:rPr>
          <w:szCs w:val="18"/>
        </w:rPr>
        <w:t xml:space="preserve">in this document </w:t>
      </w:r>
      <w:r w:rsidRPr="001750E4">
        <w:rPr>
          <w:szCs w:val="18"/>
        </w:rPr>
        <w:t>to support your answers?</w:t>
      </w:r>
    </w:p>
    <w:p w14:paraId="5CD4E860" w14:textId="7AF74C5E" w:rsidR="003C47B3" w:rsidRDefault="003C47B3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</w:t>
      </w:r>
      <w:r w:rsidR="008C7272">
        <w:rPr>
          <w:szCs w:val="18"/>
        </w:rPr>
        <w:t>clearly stated conclusions</w:t>
      </w:r>
      <w:r>
        <w:rPr>
          <w:szCs w:val="18"/>
        </w:rPr>
        <w:t xml:space="preserve"> where required?</w:t>
      </w:r>
    </w:p>
    <w:p w14:paraId="0002BC5D" w14:textId="02ED9BCD" w:rsidR="00B537B0" w:rsidRDefault="00B537B0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saved your code in a script? </w:t>
      </w:r>
    </w:p>
    <w:p w14:paraId="4A87AFAC" w14:textId="77777777" w:rsidR="003B0060" w:rsidRDefault="003B0060" w:rsidP="001750E4"/>
    <w:p w14:paraId="714A051A" w14:textId="77777777" w:rsidR="001750E4" w:rsidRDefault="001750E4" w:rsidP="001750E4"/>
    <w:p w14:paraId="1570D3EE" w14:textId="4AAD0BA2" w:rsidR="00482166" w:rsidRDefault="00482166">
      <w:pPr>
        <w:spacing w:line="240" w:lineRule="auto"/>
        <w:rPr>
          <w:rFonts w:ascii="Helvetica" w:eastAsiaTheme="majorEastAsia" w:hAnsi="Helvetica" w:cstheme="majorBidi"/>
          <w:b/>
          <w:bCs/>
          <w:color w:val="auto"/>
          <w:sz w:val="40"/>
          <w:szCs w:val="32"/>
          <w:lang w:eastAsia="ja-JP"/>
        </w:rPr>
      </w:pPr>
      <w:r>
        <w:br w:type="page"/>
      </w:r>
    </w:p>
    <w:p w14:paraId="320A7B03" w14:textId="590BAA14" w:rsidR="0012340A" w:rsidRDefault="000E6EA2" w:rsidP="0012340A">
      <w:pPr>
        <w:pStyle w:val="Heading1"/>
      </w:pPr>
      <w:bookmarkStart w:id="0" w:name="_Major_assignment_1:"/>
      <w:bookmarkEnd w:id="0"/>
      <w:r>
        <w:lastRenderedPageBreak/>
        <w:t>Task 1 s</w:t>
      </w:r>
      <w:r w:rsidR="00102A98">
        <w:t>ubmission</w:t>
      </w:r>
      <w:r w:rsidR="0012340A">
        <w:t xml:space="preserve">: </w:t>
      </w:r>
      <w:r w:rsidR="0001488B">
        <w:t>Data cleaning and r</w:t>
      </w:r>
      <w:r w:rsidR="00102A98">
        <w:t>egression</w:t>
      </w:r>
    </w:p>
    <w:p w14:paraId="3173EC5F" w14:textId="77777777" w:rsidR="00483E87" w:rsidRDefault="00483E87" w:rsidP="00483E87">
      <w:pPr>
        <w:pStyle w:val="Header"/>
        <w:ind w:left="360"/>
      </w:pPr>
    </w:p>
    <w:p w14:paraId="473FC2D7" w14:textId="7A3DE051" w:rsidR="0012340A" w:rsidRDefault="002E3126" w:rsidP="009E495E">
      <w:pPr>
        <w:pStyle w:val="Question"/>
      </w:pPr>
      <w:r>
        <w:t>R</w:t>
      </w:r>
      <w:r w:rsidR="004D6A25" w:rsidRPr="004D6A25">
        <w:t xml:space="preserve">ead in the reddit dataset </w:t>
      </w:r>
      <w:r w:rsidR="004D6A25" w:rsidRPr="009E495E">
        <w:t>correctly</w:t>
      </w:r>
      <w:r w:rsidR="004D6A25" w:rsidRPr="004D6A25">
        <w:t xml:space="preserve"> and provide evidence of your code.</w:t>
      </w:r>
      <w:r w:rsidR="0012340A">
        <w:t xml:space="preserve"> </w:t>
      </w:r>
      <w:r w:rsidR="004D6A25">
        <w:br/>
      </w:r>
      <w:r w:rsidR="0012340A" w:rsidRPr="009E495E">
        <w:rPr>
          <w:b w:val="0"/>
        </w:rPr>
        <w:t xml:space="preserve">[1 </w:t>
      </w:r>
      <w:r w:rsidR="008F3432" w:rsidRPr="009E495E">
        <w:rPr>
          <w:b w:val="0"/>
        </w:rPr>
        <w:t>point</w:t>
      </w:r>
      <w:r w:rsidR="0012340A" w:rsidRPr="009E495E">
        <w:rPr>
          <w:b w:val="0"/>
        </w:rPr>
        <w:t>]</w:t>
      </w:r>
    </w:p>
    <w:p w14:paraId="74229322" w14:textId="778930F8" w:rsidR="00AD2250" w:rsidRDefault="00AD2250" w:rsidP="005833BB">
      <w:pPr>
        <w:rPr>
          <w:szCs w:val="18"/>
        </w:rPr>
      </w:pPr>
    </w:p>
    <w:p w14:paraId="2B27333C" w14:textId="77777777" w:rsidR="00FA479C" w:rsidRPr="00FA479C" w:rsidRDefault="00FA479C" w:rsidP="00FA479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FA479C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gramEnd"/>
      <w:r w:rsidRPr="00FA479C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FA479C">
        <w:rPr>
          <w:rFonts w:ascii="Consolas" w:hAnsi="Consolas"/>
          <w:color w:val="DCDCAA"/>
          <w:sz w:val="21"/>
          <w:szCs w:val="21"/>
          <w:lang w:val="en-US"/>
        </w:rPr>
        <w:t>read.csv</w:t>
      </w:r>
      <w:r w:rsidRPr="00FA479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A479C">
        <w:rPr>
          <w:rFonts w:ascii="Consolas" w:hAnsi="Consolas"/>
          <w:color w:val="CE9178"/>
          <w:sz w:val="21"/>
          <w:szCs w:val="21"/>
          <w:lang w:val="en-US"/>
        </w:rPr>
        <w:t>"RS_2017-09_filtered70.csv"</w:t>
      </w:r>
      <w:r w:rsidRPr="00FA479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FA479C">
        <w:rPr>
          <w:rFonts w:ascii="Consolas" w:hAnsi="Consolas"/>
          <w:color w:val="9CDCFE"/>
          <w:sz w:val="21"/>
          <w:szCs w:val="21"/>
          <w:lang w:val="en-US"/>
        </w:rPr>
        <w:t>stringsAsFactors</w:t>
      </w:r>
      <w:r w:rsidRPr="00FA479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FA479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FA479C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74F1A65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gramEnd"/>
      <w:r w:rsidRPr="00A326B7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as_tibble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0B4853B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gramEnd"/>
    </w:p>
    <w:p w14:paraId="652886BD" w14:textId="086821E5" w:rsidR="00A326B7" w:rsidRDefault="00A326B7" w:rsidP="005833BB">
      <w:pPr>
        <w:rPr>
          <w:szCs w:val="18"/>
        </w:rPr>
      </w:pPr>
    </w:p>
    <w:p w14:paraId="09789E3B" w14:textId="6C477824" w:rsidR="00A326B7" w:rsidRDefault="00A326B7" w:rsidP="00A326B7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1</w:t>
        </w:r>
      </w:fldSimple>
      <w:r>
        <w:t>. Showing the first 10 items of the dataset loaded as a tib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A326B7" w14:paraId="66D81121" w14:textId="77777777" w:rsidTr="00A326B7">
        <w:tc>
          <w:tcPr>
            <w:tcW w:w="9394" w:type="dxa"/>
          </w:tcPr>
          <w:p w14:paraId="63AB2B2B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# A tibble: 139,823 x </w:t>
            </w:r>
            <w:r w:rsidRPr="004F214C">
              <w:rPr>
                <w:sz w:val="12"/>
                <w:highlight w:val="green"/>
              </w:rPr>
              <w:t>69</w:t>
            </w:r>
          </w:p>
          <w:p w14:paraId="38A3F8D9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      X adserver_click_u… adserver_imp_pi… archived author author_cakeday author_flair_cs… author_flair_te… author_id brand_safe</w:t>
            </w:r>
          </w:p>
          <w:p w14:paraId="058E69B6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  &lt;int&gt; &lt;lgl&gt;             &lt;lgl&gt;            &lt;fct&gt;    &lt;fct&gt;  &lt;fct&gt;          &lt;fct&gt;            &lt;fct&gt;            &lt;fct&gt;     &lt;fct&gt;     </w:t>
            </w:r>
          </w:p>
          <w:p w14:paraId="437A2C88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1     0 NA                NA               False    Podify ""             ""               ""               "t2_biwh… False     </w:t>
            </w:r>
          </w:p>
          <w:p w14:paraId="410B26D6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2     1 NA                NA               False    darth… ""             ""               "Free Republics… ""        False     </w:t>
            </w:r>
          </w:p>
          <w:p w14:paraId="63DDB9E1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3     2 NA                NA               False    [dele… ""             ""               ""               ""        True      </w:t>
            </w:r>
          </w:p>
          <w:p w14:paraId="4C30DA48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4     3 NA                NA               False    [dele… ""             ""               ""               ""        True      </w:t>
            </w:r>
          </w:p>
          <w:p w14:paraId="0932EB6E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5     4 NA                NA               False    last-… ""             ""               ""               ""        True      </w:t>
            </w:r>
          </w:p>
          <w:p w14:paraId="017E8453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6     5 NA                NA               False    calif… ""             ""               ""               ""        True      </w:t>
            </w:r>
          </w:p>
          <w:p w14:paraId="6DA721D1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7     6 NA                NA               False    [dele… ""             ""               ""               ""        False     </w:t>
            </w:r>
          </w:p>
          <w:p w14:paraId="3FC93B93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8     7 NA                NA               False    alan_s ""             ""               "dx 2002 d&amp;amp</w:t>
            </w:r>
            <w:proofErr w:type="gramStart"/>
            <w:r w:rsidRPr="004F214C">
              <w:rPr>
                <w:sz w:val="12"/>
              </w:rPr>
              <w:t>;…</w:t>
            </w:r>
            <w:proofErr w:type="gramEnd"/>
            <w:r w:rsidRPr="004F214C">
              <w:rPr>
                <w:sz w:val="12"/>
              </w:rPr>
              <w:t xml:space="preserve"> ""        False     </w:t>
            </w:r>
          </w:p>
          <w:p w14:paraId="25FF43F4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9     8 NA                NA               False    ThatG… ""             ""               ""               ""        True      </w:t>
            </w:r>
          </w:p>
          <w:p w14:paraId="4CDEC167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10     9 NA                NA               False    Steve… ""             ""               ""               ""        True      </w:t>
            </w:r>
          </w:p>
          <w:p w14:paraId="18AE7D7D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… with 139,813 more rows, and 59 more variables: contest_mode &lt;fct&gt;, created_utc &lt;int&gt;, crosspost_parent &lt;fct&gt;,</w:t>
            </w:r>
          </w:p>
          <w:p w14:paraId="7910DB8E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crosspost_parent_list &lt;fct&gt;, disable_comments &lt;fct&gt;, distinguished &lt;fct&gt;, domain &lt;fct&gt;, domain_override &lt;fct&gt;, edited &lt;fct&gt;,</w:t>
            </w:r>
          </w:p>
          <w:p w14:paraId="16C3CACD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embed_type &lt;fct&gt;, embed_url &lt;fct&gt;, gilded &lt;int&gt;, hidden &lt;fct&gt;, hide_score &lt;fct&gt;, href_url &lt;fct&gt;, id &lt;fct&gt;, imp_pixel &lt;lgl&gt;,</w:t>
            </w:r>
          </w:p>
          <w:p w14:paraId="7047E9D2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is_crosspostable &lt;fct&gt;, is_reddit_media_domain &lt;fct&gt;, is_self &lt;fct&gt;, is_video &lt;fct&gt;, link_flair_css_class &lt;fct&gt;,</w:t>
            </w:r>
          </w:p>
          <w:p w14:paraId="11E204D8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link_flair_text &lt;fct&gt;, locked &lt;fct&gt;, media &lt;fct&gt;, media_embed &lt;fct&gt;, mobile_ad_url &lt;fct&gt;, num_comments &lt;int&gt;,</w:t>
            </w:r>
          </w:p>
          <w:p w14:paraId="26E08725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num_crossposts &lt;int&gt;, original_link &lt;lgl&gt;, over_18 &lt;fct&gt;, parent_whitelist_status &lt;fct&gt;, permalink &lt;fct&gt;, pinned &lt;fct&gt;,</w:t>
            </w:r>
          </w:p>
          <w:p w14:paraId="0EAD6485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post_hint &lt;fct&gt;, preview &lt;fct&gt;, promoted &lt;fct&gt;, promoted_by &lt;lgl&gt;, promoted_display_name &lt;lgl&gt;, promoted_url &lt;lgl&gt;,</w:t>
            </w:r>
          </w:p>
          <w:p w14:paraId="2CF60022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retrieved_on &lt;int&gt;, score &lt;int&gt;, secure_media &lt;fct&gt;, secure_media_embed &lt;fct&gt;, selftext &lt;fct&gt;, spoiler &lt;fct&gt;,</w:t>
            </w:r>
          </w:p>
          <w:p w14:paraId="746FEC91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stickied &lt;fct&gt;, subreddit &lt;fct&gt;, subreddit_id &lt;fct&gt;, suggested_sort &lt;fct&gt;, third_party_trackers &lt;fct&gt;,</w:t>
            </w:r>
          </w:p>
          <w:p w14:paraId="04D37D2D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third_party_tracking &lt;lgl&gt;, third_party_tracking_2 &lt;lgl&gt;, thumbnail &lt;fct&gt;, thumbnail_height &lt;dbl&gt;, thumbnail_width &lt;dbl&gt;,</w:t>
            </w:r>
          </w:p>
          <w:p w14:paraId="380304B3" w14:textId="4075DC9F" w:rsidR="00A326B7" w:rsidRPr="00A326B7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title &lt;fct&gt;, url &lt;fct&gt;, whitelist_status &lt;fct&gt;</w:t>
            </w:r>
          </w:p>
        </w:tc>
      </w:tr>
    </w:tbl>
    <w:p w14:paraId="1DE91287" w14:textId="77777777" w:rsidR="00A326B7" w:rsidRPr="00AD2250" w:rsidRDefault="00A326B7" w:rsidP="005833BB">
      <w:pPr>
        <w:rPr>
          <w:szCs w:val="18"/>
        </w:rPr>
      </w:pPr>
    </w:p>
    <w:p w14:paraId="6D73882B" w14:textId="77777777" w:rsidR="00AD2250" w:rsidRDefault="00AD2250" w:rsidP="005833BB"/>
    <w:p w14:paraId="043BCD8A" w14:textId="77777777" w:rsidR="0012340A" w:rsidRDefault="0012340A" w:rsidP="005833BB"/>
    <w:p w14:paraId="6FE1DFC6" w14:textId="77777777" w:rsidR="00355295" w:rsidRDefault="00355295" w:rsidP="005833BB"/>
    <w:p w14:paraId="0548DA9D" w14:textId="1B826899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1 that are included </w:t>
      </w:r>
      <w:r w:rsidRPr="00355295">
        <w:t>in your .zip file:</w:t>
      </w:r>
    </w:p>
    <w:p w14:paraId="00D041BA" w14:textId="7E72E54A" w:rsidR="0078381D" w:rsidRDefault="00616524" w:rsidP="00A326B7">
      <w:pPr>
        <w:pStyle w:val="ListParagraph"/>
        <w:numPr>
          <w:ilvl w:val="0"/>
          <w:numId w:val="34"/>
        </w:numPr>
      </w:pPr>
      <w:r>
        <w:t>t</w:t>
      </w:r>
      <w:r w:rsidR="0078381D">
        <w:t>ask01.R</w:t>
      </w:r>
    </w:p>
    <w:p w14:paraId="31D23371" w14:textId="72E61C15" w:rsidR="00A326B7" w:rsidRPr="00355295" w:rsidRDefault="00A326B7" w:rsidP="00A326B7">
      <w:pPr>
        <w:pStyle w:val="ListParagraph"/>
        <w:numPr>
          <w:ilvl w:val="0"/>
          <w:numId w:val="34"/>
        </w:numPr>
      </w:pPr>
      <w:r>
        <w:t>task01.Rmd</w:t>
      </w:r>
    </w:p>
    <w:p w14:paraId="56F76458" w14:textId="77777777" w:rsidR="0012340A" w:rsidRDefault="0012340A" w:rsidP="005833BB"/>
    <w:p w14:paraId="6BD15D5B" w14:textId="77777777" w:rsidR="0012340A" w:rsidRDefault="0012340A" w:rsidP="005833BB"/>
    <w:p w14:paraId="59F760A5" w14:textId="45C768E8" w:rsidR="009E495E" w:rsidRDefault="009E495E">
      <w:pPr>
        <w:spacing w:line="240" w:lineRule="auto"/>
      </w:pPr>
      <w:r>
        <w:br w:type="page"/>
      </w:r>
    </w:p>
    <w:p w14:paraId="02438C10" w14:textId="2C3FEFC2" w:rsidR="0012340A" w:rsidRDefault="002E3126" w:rsidP="009E495E">
      <w:pPr>
        <w:pStyle w:val="Question"/>
      </w:pPr>
      <w:r>
        <w:lastRenderedPageBreak/>
        <w:t>R</w:t>
      </w:r>
      <w:r w:rsidR="00102A98">
        <w:t>emove the first column of the data frame</w:t>
      </w:r>
      <w:r w:rsidR="004D6A25">
        <w:t xml:space="preserve"> and provide evidence</w:t>
      </w:r>
      <w:r w:rsidR="000E0C30">
        <w:t>.</w:t>
      </w:r>
      <w:r w:rsidR="0012340A">
        <w:t xml:space="preserve"> </w:t>
      </w:r>
      <w:r w:rsidR="004D6A25">
        <w:br/>
      </w:r>
      <w:r w:rsidR="0012340A" w:rsidRPr="009E495E">
        <w:rPr>
          <w:b w:val="0"/>
        </w:rPr>
        <w:t>[</w:t>
      </w:r>
      <w:r w:rsidR="00102A98" w:rsidRPr="009E495E">
        <w:rPr>
          <w:b w:val="0"/>
        </w:rPr>
        <w:t>1</w:t>
      </w:r>
      <w:r w:rsidR="0012340A" w:rsidRPr="009E495E">
        <w:rPr>
          <w:b w:val="0"/>
        </w:rPr>
        <w:t xml:space="preserve"> </w:t>
      </w:r>
      <w:r w:rsidR="00102A98" w:rsidRPr="009E495E">
        <w:rPr>
          <w:b w:val="0"/>
        </w:rPr>
        <w:t>point</w:t>
      </w:r>
      <w:r w:rsidR="0012340A" w:rsidRPr="009E495E">
        <w:rPr>
          <w:b w:val="0"/>
        </w:rPr>
        <w:t>]</w:t>
      </w:r>
    </w:p>
    <w:p w14:paraId="449B217B" w14:textId="77777777" w:rsidR="0012340A" w:rsidRDefault="0012340A" w:rsidP="005833BB"/>
    <w:p w14:paraId="63FC4FFD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gramEnd"/>
      <w:r w:rsidRPr="00A326B7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, -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1959551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gramEnd"/>
    </w:p>
    <w:p w14:paraId="0E605736" w14:textId="610554E6" w:rsidR="0012340A" w:rsidRDefault="0012340A" w:rsidP="005833BB"/>
    <w:p w14:paraId="416ADCC7" w14:textId="5F87D7B4" w:rsidR="00C85C51" w:rsidRDefault="00C85C51" w:rsidP="00C85C51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2</w:t>
        </w:r>
      </w:fldSimple>
      <w:r>
        <w:t>. Dataset with the first column (X) remov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85C51" w14:paraId="15E5E120" w14:textId="77777777" w:rsidTr="00C85C51">
        <w:tc>
          <w:tcPr>
            <w:tcW w:w="9394" w:type="dxa"/>
          </w:tcPr>
          <w:p w14:paraId="14E481E3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# A tibble: 139,823 x </w:t>
            </w:r>
            <w:r w:rsidRPr="00A2781A">
              <w:rPr>
                <w:sz w:val="12"/>
                <w:highlight w:val="green"/>
              </w:rPr>
              <w:t>68</w:t>
            </w:r>
          </w:p>
          <w:p w14:paraId="1D5799BD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  adserver_click_u… adserver_imp_pix… archived author   author_cakeday author_flair_css… author_flair_text  author_id brand_safe</w:t>
            </w:r>
          </w:p>
          <w:p w14:paraId="44B1AAF2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  &lt;lgl&gt;             &lt;lgl&gt;             &lt;fct&gt;    &lt;fct&gt;    &lt;fct&gt;          &lt;fct&gt;             &lt;fct&gt;              &lt;fct&gt;     &lt;fct&gt;     </w:t>
            </w:r>
          </w:p>
          <w:p w14:paraId="6EF7E419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1 NA                NA                False    Podify   ""             ""                ""                 "t2_biwh… False     </w:t>
            </w:r>
          </w:p>
          <w:p w14:paraId="36F67949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2 NA                NA                False    darthho… ""             ""                "Free Republics |… ""        False     </w:t>
            </w:r>
          </w:p>
          <w:p w14:paraId="2897B612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3 NA                NA                False    [delete… ""             ""                ""                 ""        True      </w:t>
            </w:r>
          </w:p>
          <w:p w14:paraId="5F308E21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4 NA                NA                False    [delete… ""             ""                ""                 ""        True      </w:t>
            </w:r>
          </w:p>
          <w:p w14:paraId="64C96DAA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5 NA                NA                False    last-te… ""             ""                ""                 ""        True      </w:t>
            </w:r>
          </w:p>
          <w:p w14:paraId="1E80FF42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6 NA                NA                False    califor… ""             ""                ""                 ""        True      </w:t>
            </w:r>
          </w:p>
          <w:p w14:paraId="55CD3B0D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7 NA                NA                False    [delete… ""             ""                ""                 ""        False     </w:t>
            </w:r>
          </w:p>
          <w:p w14:paraId="3D5F44C7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8 NA                NA                False    alan_s   ""             ""                "dx 2002 d&amp;amp;e … ""        False     </w:t>
            </w:r>
          </w:p>
          <w:p w14:paraId="0ADE6515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9 NA                NA                False    ThatGuy… ""             ""                ""                 ""        True      </w:t>
            </w:r>
          </w:p>
          <w:p w14:paraId="10D8817E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10 NA                NA                False    StevenR… ""             ""                ""                 ""        True      </w:t>
            </w:r>
          </w:p>
          <w:p w14:paraId="5CEC6E5A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… with 139,813 more rows, and 59 more variables: contest_mode &lt;fct&gt;, created_utc &lt;int&gt;, crosspost_parent &lt;fct&gt;,</w:t>
            </w:r>
          </w:p>
          <w:p w14:paraId="755259A5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crosspost_parent_list &lt;fct&gt;, disable_comments &lt;fct&gt;, distinguished &lt;fct&gt;, domain &lt;fct&gt;, domain_override &lt;fct&gt;, edited &lt;fct&gt;,</w:t>
            </w:r>
          </w:p>
          <w:p w14:paraId="7345FECE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embed_type &lt;fct&gt;, embed_url &lt;fct&gt;, gilded &lt;int&gt;, hidden &lt;fct&gt;, hide_score &lt;fct&gt;, href_url &lt;fct&gt;, id &lt;fct&gt;, imp_pixel &lt;lgl&gt;,</w:t>
            </w:r>
          </w:p>
          <w:p w14:paraId="5F4D2C61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is_crosspostable &lt;fct&gt;, is_reddit_media_domain &lt;fct&gt;, is_self &lt;fct&gt;, is_video &lt;fct&gt;, link_flair_css_class &lt;fct&gt;,</w:t>
            </w:r>
          </w:p>
          <w:p w14:paraId="2EAC75B5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link_flair_text &lt;fct&gt;, locked &lt;fct&gt;, media &lt;fct&gt;, media_embed &lt;fct&gt;, mobile_ad_url &lt;fct&gt;, num_comments &lt;int&gt;,</w:t>
            </w:r>
          </w:p>
          <w:p w14:paraId="292C6CE2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num_crossposts &lt;int&gt;, original_link &lt;lgl&gt;, over_18 &lt;fct&gt;, parent_whitelist_status &lt;fct&gt;, permalink &lt;fct&gt;, pinned &lt;fct&gt;,</w:t>
            </w:r>
          </w:p>
          <w:p w14:paraId="2859E28F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post_hint &lt;fct&gt;, preview &lt;fct&gt;, promoted &lt;fct&gt;, promoted_by &lt;lgl&gt;, promoted_display_name &lt;lgl&gt;, promoted_url &lt;lgl&gt;,</w:t>
            </w:r>
          </w:p>
          <w:p w14:paraId="1B55543B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retrieved_on &lt;int&gt;, score &lt;int&gt;, secure_media &lt;fct&gt;, secure_media_embed &lt;fct&gt;, selftext &lt;fct&gt;, spoiler &lt;fct&gt;,</w:t>
            </w:r>
          </w:p>
          <w:p w14:paraId="338D0B77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stickied &lt;fct&gt;, subreddit &lt;fct&gt;, subreddit_id &lt;fct&gt;, suggested_sort &lt;fct&gt;, third_party_trackers &lt;fct&gt;,</w:t>
            </w:r>
          </w:p>
          <w:p w14:paraId="44FD9844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third_party_tracking &lt;lgl&gt;, third_party_tracking_2 &lt;lgl&gt;, thumbnail &lt;fct&gt;, thumbnail_height &lt;dbl&gt;, thumbnail_width &lt;dbl&gt;,</w:t>
            </w:r>
          </w:p>
          <w:p w14:paraId="0803D3ED" w14:textId="4FC73FD8" w:rsidR="00C85C51" w:rsidRPr="00C85C51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title &lt;fct&gt;, url &lt;fct&gt;, whitelist_status &lt;fct&gt;</w:t>
            </w:r>
          </w:p>
        </w:tc>
      </w:tr>
    </w:tbl>
    <w:p w14:paraId="2496D7CB" w14:textId="77777777" w:rsidR="00C85C51" w:rsidRDefault="00C85C51" w:rsidP="005833BB"/>
    <w:p w14:paraId="20FE58D5" w14:textId="77777777" w:rsidR="0012340A" w:rsidRDefault="0012340A" w:rsidP="005833BB"/>
    <w:p w14:paraId="58A2AF48" w14:textId="77777777" w:rsidR="0012340A" w:rsidRDefault="0012340A" w:rsidP="005833BB"/>
    <w:p w14:paraId="742B3711" w14:textId="11025F3F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2 that are included </w:t>
      </w:r>
      <w:r w:rsidRPr="00355295">
        <w:t>in your .zip file:</w:t>
      </w:r>
    </w:p>
    <w:p w14:paraId="2D8892DA" w14:textId="77777777" w:rsidR="004D6A25" w:rsidRDefault="004D6A25" w:rsidP="005833BB"/>
    <w:p w14:paraId="38EC862E" w14:textId="2455FA04" w:rsidR="009E495E" w:rsidRDefault="009E495E">
      <w:pPr>
        <w:spacing w:line="240" w:lineRule="auto"/>
      </w:pPr>
      <w:r>
        <w:br w:type="page"/>
      </w:r>
    </w:p>
    <w:p w14:paraId="64E4680D" w14:textId="247FC3D6" w:rsidR="0012340A" w:rsidRPr="002D4BBD" w:rsidRDefault="002E3126" w:rsidP="007E7AAB">
      <w:pPr>
        <w:pStyle w:val="Question"/>
      </w:pPr>
      <w:r>
        <w:lastRenderedPageBreak/>
        <w:t>C</w:t>
      </w:r>
      <w:r w:rsidR="004D6A25" w:rsidRPr="004D6A25">
        <w:t>orrectly identif</w:t>
      </w:r>
      <w:r>
        <w:t>y</w:t>
      </w:r>
      <w:r w:rsidR="004D6A25" w:rsidRPr="004D6A25">
        <w:t xml:space="preserve"> and remove the columns that contain no data. </w:t>
      </w:r>
      <w:r>
        <w:t>P</w:t>
      </w:r>
      <w:r w:rsidR="004D6A25" w:rsidRPr="004D6A25">
        <w:t>rovide</w:t>
      </w:r>
      <w:r>
        <w:t xml:space="preserve"> a list of the</w:t>
      </w:r>
      <w:r w:rsidR="004D6A25" w:rsidRPr="004D6A25">
        <w:t xml:space="preserve"> variables removed and evidence of your code.</w:t>
      </w:r>
      <w:r w:rsidR="0012340A">
        <w:t xml:space="preserve"> </w:t>
      </w:r>
      <w:r w:rsidR="004D6A25">
        <w:br/>
      </w:r>
      <w:r w:rsidR="0012340A" w:rsidRPr="007E7AAB">
        <w:rPr>
          <w:b w:val="0"/>
        </w:rPr>
        <w:t>[</w:t>
      </w:r>
      <w:r w:rsidR="00483E87" w:rsidRPr="007E7AAB">
        <w:rPr>
          <w:b w:val="0"/>
        </w:rPr>
        <w:t>3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s</w:t>
      </w:r>
      <w:r w:rsidR="0012340A" w:rsidRPr="007E7AAB">
        <w:rPr>
          <w:b w:val="0"/>
        </w:rPr>
        <w:t>]</w:t>
      </w:r>
    </w:p>
    <w:p w14:paraId="54889E64" w14:textId="77777777" w:rsidR="002D4BBD" w:rsidRDefault="002D4BBD" w:rsidP="002D4BBD">
      <w:pPr>
        <w:pStyle w:val="Question"/>
        <w:numPr>
          <w:ilvl w:val="0"/>
          <w:numId w:val="0"/>
        </w:numPr>
      </w:pPr>
    </w:p>
    <w:p w14:paraId="28B53D3A" w14:textId="35102877" w:rsidR="00F467DD" w:rsidRPr="002D4BBD" w:rsidRDefault="002D4BBD" w:rsidP="00473425">
      <w:pPr>
        <w:pStyle w:val="Header"/>
        <w:rPr>
          <w:b w:val="0"/>
          <w:szCs w:val="18"/>
        </w:rPr>
      </w:pPr>
      <w:r w:rsidRPr="002D4BBD">
        <w:t>Identify Columns with no data</w:t>
      </w:r>
    </w:p>
    <w:p w14:paraId="48F3E24C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9CDCFE"/>
          <w:sz w:val="21"/>
          <w:szCs w:val="21"/>
          <w:lang w:val="en-US"/>
        </w:rPr>
        <w:t>reddit.is_empt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 %</w:t>
      </w:r>
      <w:proofErr w:type="gramStart"/>
      <w:r w:rsidRPr="002D4BBD">
        <w:rPr>
          <w:rFonts w:ascii="Consolas" w:hAnsi="Consolas"/>
          <w:color w:val="D4D4D4"/>
          <w:sz w:val="21"/>
          <w:szCs w:val="21"/>
          <w:lang w:val="en-US"/>
        </w:rPr>
        <w:t>&gt;%</w:t>
      </w:r>
      <w:proofErr w:type="gramEnd"/>
    </w:p>
    <w:p w14:paraId="4F3D4A09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2D4BBD">
        <w:rPr>
          <w:rFonts w:ascii="Consolas" w:hAnsi="Consolas"/>
          <w:color w:val="DCDCAA"/>
          <w:sz w:val="21"/>
          <w:szCs w:val="21"/>
          <w:lang w:val="en-US"/>
        </w:rPr>
        <w:t>appl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</w:p>
    <w:p w14:paraId="7D4E1F98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  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MARGIN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2D4BBD">
        <w:rPr>
          <w:rFonts w:ascii="Consolas" w:hAnsi="Consolas"/>
          <w:color w:val="B5CEA8"/>
          <w:sz w:val="21"/>
          <w:szCs w:val="21"/>
          <w:lang w:val="en-US"/>
        </w:rPr>
        <w:t>2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,</w:t>
      </w:r>
    </w:p>
    <w:p w14:paraId="391F12BD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  </w:t>
      </w:r>
      <w:r w:rsidRPr="002D4BBD">
        <w:rPr>
          <w:rFonts w:ascii="Consolas" w:hAnsi="Consolas"/>
          <w:color w:val="DCDCAA"/>
          <w:sz w:val="21"/>
          <w:szCs w:val="21"/>
          <w:lang w:val="en-US"/>
        </w:rPr>
        <w:t>FUN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2D4BBD">
        <w:rPr>
          <w:rFonts w:ascii="Consolas" w:hAnsi="Consolas"/>
          <w:color w:val="C586C0"/>
          <w:sz w:val="21"/>
          <w:szCs w:val="21"/>
          <w:lang w:val="en-US"/>
        </w:rPr>
        <w:t>function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 </w:t>
      </w:r>
      <w:proofErr w:type="gramStart"/>
      <w:r w:rsidRPr="002D4BBD">
        <w:rPr>
          <w:rFonts w:ascii="Consolas" w:hAnsi="Consolas"/>
          <w:color w:val="DCDCAA"/>
          <w:sz w:val="21"/>
          <w:szCs w:val="21"/>
          <w:lang w:val="en-US"/>
        </w:rPr>
        <w:t>all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2D4BBD">
        <w:rPr>
          <w:rFonts w:ascii="Consolas" w:hAnsi="Consolas"/>
          <w:color w:val="DCDCAA"/>
          <w:sz w:val="21"/>
          <w:szCs w:val="21"/>
          <w:lang w:val="en-US"/>
        </w:rPr>
        <w:t>is.na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)) %&gt;%</w:t>
      </w:r>
    </w:p>
    <w:p w14:paraId="781EB4B3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data.frame</w:t>
      </w:r>
    </w:p>
    <w:p w14:paraId="4D072146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5946A26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2D4BBD">
        <w:rPr>
          <w:rFonts w:ascii="Consolas" w:hAnsi="Consolas"/>
          <w:color w:val="DCDCAA"/>
          <w:sz w:val="21"/>
          <w:szCs w:val="21"/>
          <w:lang w:val="en-US"/>
        </w:rPr>
        <w:t>colnames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2D4BBD">
        <w:rPr>
          <w:rFonts w:ascii="Consolas" w:hAnsi="Consolas"/>
          <w:color w:val="9CDCFE"/>
          <w:sz w:val="21"/>
          <w:szCs w:val="21"/>
          <w:lang w:val="en-US"/>
        </w:rPr>
        <w:t>reddit.is_empt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[</w:t>
      </w:r>
      <w:r w:rsidRPr="002D4BBD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] &lt;- </w:t>
      </w:r>
      <w:r w:rsidRPr="002D4BBD">
        <w:rPr>
          <w:rFonts w:ascii="Consolas" w:hAnsi="Consolas"/>
          <w:color w:val="CE9178"/>
          <w:sz w:val="21"/>
          <w:szCs w:val="21"/>
          <w:lang w:val="en-US"/>
        </w:rPr>
        <w:t>"empty"</w:t>
      </w:r>
    </w:p>
    <w:p w14:paraId="49B906FA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5A4D701F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9CDCFE"/>
          <w:sz w:val="21"/>
          <w:szCs w:val="21"/>
          <w:lang w:val="en-US"/>
        </w:rPr>
        <w:t>reddit.is_empt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 %</w:t>
      </w:r>
      <w:proofErr w:type="gramStart"/>
      <w:r w:rsidRPr="002D4BBD">
        <w:rPr>
          <w:rFonts w:ascii="Consolas" w:hAnsi="Consolas"/>
          <w:color w:val="D4D4D4"/>
          <w:sz w:val="21"/>
          <w:szCs w:val="21"/>
          <w:lang w:val="en-US"/>
        </w:rPr>
        <w:t>&gt;%</w:t>
      </w:r>
      <w:proofErr w:type="gramEnd"/>
    </w:p>
    <w:p w14:paraId="67D34427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2D4BBD">
        <w:rPr>
          <w:rFonts w:ascii="Consolas" w:hAnsi="Consolas"/>
          <w:color w:val="DCDCAA"/>
          <w:sz w:val="21"/>
          <w:szCs w:val="21"/>
          <w:lang w:val="en-US"/>
        </w:rPr>
        <w:t>filter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2D4BBD">
        <w:rPr>
          <w:rFonts w:ascii="Consolas" w:hAnsi="Consolas"/>
          <w:color w:val="9CDCFE"/>
          <w:sz w:val="21"/>
          <w:szCs w:val="21"/>
          <w:lang w:val="en-US"/>
        </w:rPr>
        <w:t>empt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 == </w:t>
      </w:r>
      <w:r w:rsidRPr="002D4BBD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11C5B631" w14:textId="761AF590" w:rsidR="0012340A" w:rsidRDefault="0012340A" w:rsidP="0012340A">
      <w:pPr>
        <w:rPr>
          <w:szCs w:val="18"/>
        </w:rPr>
      </w:pPr>
    </w:p>
    <w:p w14:paraId="549D6D15" w14:textId="1314A474" w:rsidR="002D4BBD" w:rsidRDefault="002D4BBD" w:rsidP="002D4BBD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3</w:t>
        </w:r>
      </w:fldSimple>
      <w:r>
        <w:t xml:space="preserve">. Columns identified as having no values other than </w:t>
      </w:r>
      <w:r w:rsidR="00C50B7A">
        <w:t>NA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2D4BBD" w14:paraId="5A550B8B" w14:textId="77777777" w:rsidTr="002D4BBD">
        <w:tc>
          <w:tcPr>
            <w:tcW w:w="9394" w:type="dxa"/>
          </w:tcPr>
          <w:p w14:paraId="1549D4A5" w14:textId="77777777" w:rsidR="005205C1" w:rsidRDefault="005205C1" w:rsidP="005205C1">
            <w:pPr>
              <w:pStyle w:val="Code"/>
            </w:pPr>
            <w:r>
              <w:t xml:space="preserve">                       empty</w:t>
            </w:r>
          </w:p>
          <w:p w14:paraId="4C6F7251" w14:textId="77777777" w:rsidR="005205C1" w:rsidRDefault="005205C1" w:rsidP="005205C1">
            <w:pPr>
              <w:pStyle w:val="Code"/>
            </w:pPr>
            <w:r>
              <w:t>adserver_click_url      TRUE</w:t>
            </w:r>
          </w:p>
          <w:p w14:paraId="6A8165FD" w14:textId="77777777" w:rsidR="005205C1" w:rsidRDefault="005205C1" w:rsidP="005205C1">
            <w:pPr>
              <w:pStyle w:val="Code"/>
            </w:pPr>
            <w:r>
              <w:t>adserver_imp_pixel      TRUE</w:t>
            </w:r>
          </w:p>
          <w:p w14:paraId="01328F94" w14:textId="77777777" w:rsidR="005205C1" w:rsidRDefault="005205C1" w:rsidP="005205C1">
            <w:pPr>
              <w:pStyle w:val="Code"/>
            </w:pPr>
            <w:r>
              <w:t>imp_pixel               TRUE</w:t>
            </w:r>
          </w:p>
          <w:p w14:paraId="0BBACD20" w14:textId="77777777" w:rsidR="005205C1" w:rsidRDefault="005205C1" w:rsidP="005205C1">
            <w:pPr>
              <w:pStyle w:val="Code"/>
            </w:pPr>
            <w:r>
              <w:t>original_link           TRUE</w:t>
            </w:r>
          </w:p>
          <w:p w14:paraId="185C0C7C" w14:textId="77777777" w:rsidR="005205C1" w:rsidRDefault="005205C1" w:rsidP="005205C1">
            <w:pPr>
              <w:pStyle w:val="Code"/>
            </w:pPr>
            <w:r>
              <w:t>promoted_by             TRUE</w:t>
            </w:r>
          </w:p>
          <w:p w14:paraId="1E57B772" w14:textId="77777777" w:rsidR="005205C1" w:rsidRDefault="005205C1" w:rsidP="005205C1">
            <w:pPr>
              <w:pStyle w:val="Code"/>
            </w:pPr>
            <w:r>
              <w:t>promoted_display_name   TRUE</w:t>
            </w:r>
          </w:p>
          <w:p w14:paraId="262549B3" w14:textId="77777777" w:rsidR="005205C1" w:rsidRDefault="005205C1" w:rsidP="005205C1">
            <w:pPr>
              <w:pStyle w:val="Code"/>
            </w:pPr>
            <w:r>
              <w:t>promoted_url            TRUE</w:t>
            </w:r>
          </w:p>
          <w:p w14:paraId="7F891979" w14:textId="77777777" w:rsidR="005205C1" w:rsidRDefault="005205C1" w:rsidP="005205C1">
            <w:pPr>
              <w:pStyle w:val="Code"/>
            </w:pPr>
            <w:r>
              <w:t>third_party_tracking    TRUE</w:t>
            </w:r>
          </w:p>
          <w:p w14:paraId="0B7D2083" w14:textId="49A33D6A" w:rsidR="002D4BBD" w:rsidRDefault="005205C1" w:rsidP="005205C1">
            <w:pPr>
              <w:pStyle w:val="Code"/>
            </w:pPr>
            <w:r>
              <w:t>third_party_tracking_2  TRUE</w:t>
            </w:r>
          </w:p>
        </w:tc>
      </w:tr>
    </w:tbl>
    <w:p w14:paraId="034B8017" w14:textId="0925A5CD" w:rsidR="002D4BBD" w:rsidRDefault="002D4BBD" w:rsidP="0012340A">
      <w:pPr>
        <w:rPr>
          <w:szCs w:val="18"/>
        </w:rPr>
      </w:pPr>
    </w:p>
    <w:p w14:paraId="48B74B11" w14:textId="77777777" w:rsidR="00F467DD" w:rsidRDefault="00F467DD">
      <w:pPr>
        <w:spacing w:line="240" w:lineRule="auto"/>
        <w:rPr>
          <w:b/>
          <w:szCs w:val="18"/>
        </w:rPr>
      </w:pPr>
      <w:r>
        <w:rPr>
          <w:b/>
          <w:szCs w:val="18"/>
        </w:rPr>
        <w:br w:type="page"/>
      </w:r>
    </w:p>
    <w:p w14:paraId="19EAF6C7" w14:textId="559AF75A" w:rsidR="00F467DD" w:rsidRDefault="00EA6331" w:rsidP="00473425">
      <w:pPr>
        <w:pStyle w:val="Header"/>
        <w:rPr>
          <w:b w:val="0"/>
          <w:szCs w:val="18"/>
        </w:rPr>
      </w:pPr>
      <w:r w:rsidRPr="00EA6331">
        <w:lastRenderedPageBreak/>
        <w:t>Remove Empty Columns</w:t>
      </w:r>
    </w:p>
    <w:p w14:paraId="120C4CC1" w14:textId="77777777" w:rsidR="00F467DD" w:rsidRPr="00F467DD" w:rsidRDefault="00F467DD" w:rsidP="00F467D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gramEnd"/>
      <w:r w:rsidRPr="00F467DD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[, !</w:t>
      </w:r>
      <w:r w:rsidRPr="00F467DD">
        <w:rPr>
          <w:rFonts w:ascii="Consolas" w:hAnsi="Consolas"/>
          <w:color w:val="DCDCAA"/>
          <w:sz w:val="21"/>
          <w:szCs w:val="21"/>
          <w:lang w:val="en-US"/>
        </w:rPr>
        <w:t>sapply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F467DD">
        <w:rPr>
          <w:rFonts w:ascii="Consolas" w:hAnsi="Consolas"/>
          <w:color w:val="C586C0"/>
          <w:sz w:val="21"/>
          <w:szCs w:val="21"/>
          <w:lang w:val="en-US"/>
        </w:rPr>
        <w:t>function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) </w:t>
      </w:r>
      <w:r w:rsidRPr="00F467DD">
        <w:rPr>
          <w:rFonts w:ascii="Consolas" w:hAnsi="Consolas"/>
          <w:color w:val="DCDCAA"/>
          <w:sz w:val="21"/>
          <w:szCs w:val="21"/>
          <w:lang w:val="en-US"/>
        </w:rPr>
        <w:t>all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DCDCAA"/>
          <w:sz w:val="21"/>
          <w:szCs w:val="21"/>
          <w:lang w:val="en-US"/>
        </w:rPr>
        <w:t>is.na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))), 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drop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F467DD">
        <w:rPr>
          <w:rFonts w:ascii="Consolas" w:hAnsi="Consolas"/>
          <w:color w:val="569CD6"/>
          <w:sz w:val="21"/>
          <w:szCs w:val="21"/>
          <w:lang w:val="en-US"/>
        </w:rPr>
        <w:t>FALSE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]</w:t>
      </w:r>
    </w:p>
    <w:p w14:paraId="7CE94879" w14:textId="77777777" w:rsidR="00F467DD" w:rsidRPr="00F467DD" w:rsidRDefault="00F467DD" w:rsidP="00F467D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gramEnd"/>
    </w:p>
    <w:p w14:paraId="534A0261" w14:textId="77777777" w:rsidR="00EA6331" w:rsidRPr="00EA6331" w:rsidRDefault="00EA6331" w:rsidP="0012340A">
      <w:pPr>
        <w:rPr>
          <w:b/>
          <w:szCs w:val="18"/>
        </w:rPr>
      </w:pPr>
    </w:p>
    <w:p w14:paraId="00CE65D7" w14:textId="5912DE14" w:rsidR="00EA6331" w:rsidRDefault="00F467DD" w:rsidP="0012340A">
      <w:pPr>
        <w:rPr>
          <w:szCs w:val="18"/>
        </w:rPr>
      </w:pPr>
      <w:r>
        <w:rPr>
          <w:szCs w:val="18"/>
        </w:rPr>
        <w:t>After removing the first column there remained 68 columns, when removing the 9 columns as identified as empty, the dataset correctly shows only 59 columns remaining.</w:t>
      </w:r>
    </w:p>
    <w:p w14:paraId="43DE88C5" w14:textId="4B31CFCC" w:rsidR="00F467DD" w:rsidRDefault="00F467DD" w:rsidP="0012340A">
      <w:pPr>
        <w:rPr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F467DD" w14:paraId="0E7670B3" w14:textId="77777777" w:rsidTr="00F467DD">
        <w:tc>
          <w:tcPr>
            <w:tcW w:w="9394" w:type="dxa"/>
          </w:tcPr>
          <w:p w14:paraId="459D3489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# A tibble: 139,823 x </w:t>
            </w:r>
            <w:r w:rsidRPr="00537053">
              <w:rPr>
                <w:sz w:val="12"/>
                <w:highlight w:val="green"/>
              </w:rPr>
              <w:t>59</w:t>
            </w:r>
          </w:p>
          <w:p w14:paraId="3AF54562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  archived author      author_cakeday author_flair_css_c… author_flair_text       author_id  brand_safe contest_mode created_utc</w:t>
            </w:r>
          </w:p>
          <w:p w14:paraId="6E73A3BB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  &lt;fct&gt;    &lt;fct&gt;       &lt;fct&gt;          &lt;fct&gt;               &lt;fct&gt;                   &lt;fct&gt;      &lt;fct&gt;      &lt;fct&gt;              &lt;int&gt;</w:t>
            </w:r>
          </w:p>
          <w:p w14:paraId="655D22AF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1 False    Podify      ""             ""                  ""                      "t2_biwhg… False      False         1504224000</w:t>
            </w:r>
          </w:p>
          <w:p w14:paraId="41088730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2 False    darthholo   ""             ""                  "Free Republics | 3"    ""         False      False         1504224013</w:t>
            </w:r>
          </w:p>
          <w:p w14:paraId="7F3720B0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3 False    [deleted]   ""             ""                  ""                      ""         True       False         1504224028</w:t>
            </w:r>
          </w:p>
          <w:p w14:paraId="00EE017E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4 False    [deleted]   ""             ""                  ""                      ""         True       False         1504224046</w:t>
            </w:r>
          </w:p>
          <w:p w14:paraId="45BBF47F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5 False    last-term-… ""             ""                  ""                      ""         True       False         1504224063</w:t>
            </w:r>
          </w:p>
          <w:p w14:paraId="569F8F0B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6 False    california… ""             ""                  ""                      ""         True       False         1504224081</w:t>
            </w:r>
          </w:p>
          <w:p w14:paraId="423F754F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7 False    [deleted]   ""             ""                  ""                      ""         False      False         1504224102</w:t>
            </w:r>
          </w:p>
          <w:p w14:paraId="17842926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8 False    alan_s      ""             ""                  "dx 2002 d&amp;amp</w:t>
            </w:r>
            <w:proofErr w:type="gramStart"/>
            <w:r w:rsidRPr="00537053">
              <w:rPr>
                <w:sz w:val="12"/>
              </w:rPr>
              <w:t>;e</w:t>
            </w:r>
            <w:proofErr w:type="gramEnd"/>
            <w:r w:rsidRPr="00537053">
              <w:rPr>
                <w:sz w:val="12"/>
              </w:rPr>
              <w:t xml:space="preserve"> 2000m… ""         False      False         1504224119</w:t>
            </w:r>
          </w:p>
          <w:p w14:paraId="442B5B4A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9 False    ThatGuyWit… ""             ""                  ""                      ""         True       False         1504224137</w:t>
            </w:r>
          </w:p>
          <w:p w14:paraId="4E5A0078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10 False    StevenRam95 ""             ""                  ""                      ""         True       False         1504224157</w:t>
            </w:r>
          </w:p>
          <w:p w14:paraId="6DD0EC95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… with 139,813 more rows, and 50 more variables: crosspost_parent &lt;fct&gt;, crosspost_parent_list &lt;fct&gt;, disable_comments &lt;fct&gt;,</w:t>
            </w:r>
          </w:p>
          <w:p w14:paraId="03110D0A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distinguished &lt;fct&gt;, domain &lt;fct&gt;, domain_override &lt;fct&gt;, edited &lt;fct&gt;, embed_type &lt;fct&gt;, embed_url &lt;fct&gt;, gilded &lt;int&gt;,</w:t>
            </w:r>
          </w:p>
          <w:p w14:paraId="402DE451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hidden &lt;fct&gt;, hide_score &lt;fct&gt;, href_url &lt;fct&gt;, id &lt;fct&gt;, is_crosspostable &lt;fct&gt;, is_reddit_media_domain &lt;fct&gt;,</w:t>
            </w:r>
          </w:p>
          <w:p w14:paraId="3B9CCD4C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is_self &lt;fct&gt;, is_video &lt;fct&gt;, link_flair_css_class &lt;fct&gt;, link_flair_text &lt;fct&gt;, locked &lt;fct&gt;, media &lt;fct&gt;,</w:t>
            </w:r>
          </w:p>
          <w:p w14:paraId="097CAD3C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media_embed &lt;fct&gt;, mobile_ad_url &lt;fct&gt;, num_comments &lt;int&gt;, num_crossposts &lt;int&gt;, over_18 &lt;fct&gt;,</w:t>
            </w:r>
          </w:p>
          <w:p w14:paraId="0F0E9B5C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parent_whitelist_status &lt;fct&gt;, permalink &lt;fct&gt;, pinned &lt;fct&gt;, post_hint &lt;fct&gt;, preview &lt;fct&gt;, promoted &lt;fct&gt;,</w:t>
            </w:r>
          </w:p>
          <w:p w14:paraId="3E6AD39E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retrieved_on &lt;int&gt;, score &lt;int&gt;, secure_media &lt;fct&gt;, secure_media_embed &lt;fct&gt;, selftext &lt;fct&gt;, spoiler &lt;fct&gt;,</w:t>
            </w:r>
          </w:p>
          <w:p w14:paraId="23451AE8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stickied &lt;fct&gt;, subreddit &lt;fct&gt;, subreddit_id &lt;fct&gt;, suggested_sort &lt;fct&gt;, third_party_trackers &lt;fct&gt;, thumbnail &lt;fct&gt;,</w:t>
            </w:r>
          </w:p>
          <w:p w14:paraId="55BEA96C" w14:textId="2D260D33" w:rsidR="00F467DD" w:rsidRPr="00F467DD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thumbnail_height &lt;dbl&gt;, thumbnail_width &lt;dbl&gt;, title &lt;fct&gt;, url &lt;fct&gt;, whitelist_status &lt;fct&gt;</w:t>
            </w:r>
          </w:p>
        </w:tc>
      </w:tr>
    </w:tbl>
    <w:p w14:paraId="50FDA3F8" w14:textId="77777777" w:rsidR="00F467DD" w:rsidRDefault="00F467DD" w:rsidP="0012340A">
      <w:pPr>
        <w:rPr>
          <w:szCs w:val="18"/>
        </w:rPr>
      </w:pPr>
    </w:p>
    <w:p w14:paraId="68EB2EAB" w14:textId="77777777" w:rsidR="0012340A" w:rsidRDefault="0012340A" w:rsidP="0012340A">
      <w:pPr>
        <w:rPr>
          <w:szCs w:val="18"/>
        </w:rPr>
      </w:pPr>
    </w:p>
    <w:p w14:paraId="216A5128" w14:textId="77777777" w:rsidR="0012340A" w:rsidRDefault="0012340A" w:rsidP="0012340A">
      <w:pPr>
        <w:rPr>
          <w:szCs w:val="18"/>
        </w:rPr>
      </w:pPr>
    </w:p>
    <w:p w14:paraId="06B828C0" w14:textId="21601C23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3 that are included </w:t>
      </w:r>
      <w:r w:rsidRPr="00355295">
        <w:t>in your .zip file:</w:t>
      </w:r>
    </w:p>
    <w:p w14:paraId="70DEC716" w14:textId="77777777" w:rsidR="004D6A25" w:rsidRDefault="004D6A25" w:rsidP="0012340A"/>
    <w:p w14:paraId="62001096" w14:textId="723D6127" w:rsidR="009E495E" w:rsidRDefault="009E495E">
      <w:pPr>
        <w:spacing w:line="240" w:lineRule="auto"/>
      </w:pPr>
      <w:r>
        <w:br w:type="page"/>
      </w:r>
    </w:p>
    <w:p w14:paraId="3789253B" w14:textId="39CD737E" w:rsidR="0012340A" w:rsidRDefault="004D6A25" w:rsidP="007E7AAB">
      <w:pPr>
        <w:pStyle w:val="Question"/>
      </w:pPr>
      <w:r w:rsidRPr="004D6A25">
        <w:lastRenderedPageBreak/>
        <w:t xml:space="preserve">Your code correctly identified and removed the columns that contained only one value. </w:t>
      </w:r>
      <w:r w:rsidR="00B731E4">
        <w:t>P</w:t>
      </w:r>
      <w:r w:rsidRPr="004D6A25">
        <w:t>rovide a list of the variables removed and evidence of your code.</w:t>
      </w:r>
      <w:r w:rsidR="0012340A">
        <w:t xml:space="preserve"> </w:t>
      </w:r>
      <w:r>
        <w:br/>
      </w:r>
      <w:r w:rsidR="0012340A" w:rsidRPr="007E7AAB">
        <w:rPr>
          <w:b w:val="0"/>
        </w:rPr>
        <w:t>[</w:t>
      </w:r>
      <w:r w:rsidRPr="007E7AAB">
        <w:rPr>
          <w:b w:val="0"/>
        </w:rPr>
        <w:t>3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</w:t>
      </w:r>
      <w:r w:rsidR="0012340A" w:rsidRPr="007E7AAB">
        <w:rPr>
          <w:b w:val="0"/>
        </w:rPr>
        <w:t>]</w:t>
      </w:r>
    </w:p>
    <w:p w14:paraId="25E01BB2" w14:textId="77777777" w:rsidR="0012340A" w:rsidRDefault="0012340A" w:rsidP="005833BB">
      <w:pPr>
        <w:rPr>
          <w:szCs w:val="18"/>
        </w:rPr>
      </w:pPr>
    </w:p>
    <w:p w14:paraId="14E3D45A" w14:textId="239CE8C8" w:rsidR="006A472E" w:rsidRDefault="006A472E" w:rsidP="00473425">
      <w:pPr>
        <w:pStyle w:val="Header"/>
      </w:pPr>
      <w:r w:rsidRPr="006A472E">
        <w:t>Identify columns with a single value</w:t>
      </w:r>
    </w:p>
    <w:p w14:paraId="6DAD15FB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gramEnd"/>
      <w:r w:rsidRPr="006A472E">
        <w:rPr>
          <w:rFonts w:ascii="Consolas" w:hAnsi="Consolas"/>
          <w:color w:val="D4D4D4"/>
          <w:sz w:val="21"/>
          <w:szCs w:val="21"/>
          <w:lang w:val="en-US"/>
        </w:rPr>
        <w:t> %&gt;% </w:t>
      </w:r>
    </w:p>
    <w:p w14:paraId="243132D9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A472E">
        <w:rPr>
          <w:rFonts w:ascii="Consolas" w:hAnsi="Consolas"/>
          <w:color w:val="9CDCFE"/>
          <w:sz w:val="21"/>
          <w:szCs w:val="21"/>
          <w:lang w:val="en-US"/>
        </w:rPr>
        <w:t>select_</w:t>
      </w:r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if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6A472E">
        <w:rPr>
          <w:rFonts w:ascii="Consolas" w:hAnsi="Consolas"/>
          <w:color w:val="569CD6"/>
          <w:sz w:val="21"/>
          <w:szCs w:val="21"/>
          <w:lang w:val="en-US"/>
        </w:rPr>
        <w:t>~</w:t>
      </w:r>
      <w:r w:rsidRPr="006A472E">
        <w:rPr>
          <w:rFonts w:ascii="Consolas" w:hAnsi="Consolas"/>
          <w:color w:val="9CDCFE"/>
          <w:sz w:val="21"/>
          <w:szCs w:val="21"/>
          <w:lang w:val="en-US"/>
        </w:rPr>
        <w:t>n_distinct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(.) == </w:t>
      </w:r>
      <w:r w:rsidRPr="006A472E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) %</w:t>
      </w:r>
      <w:proofErr w:type="gramStart"/>
      <w:r w:rsidRPr="006A472E">
        <w:rPr>
          <w:rFonts w:ascii="Consolas" w:hAnsi="Consolas"/>
          <w:color w:val="D4D4D4"/>
          <w:sz w:val="21"/>
          <w:szCs w:val="21"/>
          <w:lang w:val="en-US"/>
        </w:rPr>
        <w:t>&gt;%</w:t>
      </w:r>
      <w:proofErr w:type="gramEnd"/>
    </w:p>
    <w:p w14:paraId="0E7881A2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6A472E">
        <w:rPr>
          <w:rFonts w:ascii="Consolas" w:hAnsi="Consolas"/>
          <w:color w:val="DCDCAA"/>
          <w:sz w:val="21"/>
          <w:szCs w:val="21"/>
          <w:lang w:val="en-US"/>
        </w:rPr>
        <w:t>head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6A472E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778EE5B" w14:textId="4011CC50" w:rsidR="006A472E" w:rsidRDefault="006A472E" w:rsidP="005833BB">
      <w:pPr>
        <w:rPr>
          <w:szCs w:val="18"/>
        </w:rPr>
      </w:pPr>
    </w:p>
    <w:p w14:paraId="382A8C0A" w14:textId="0C406D2A" w:rsidR="006A472E" w:rsidRDefault="006A472E" w:rsidP="006A472E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4</w:t>
        </w:r>
      </w:fldSimple>
      <w:r>
        <w:t>. Columns with a single value, and what the value is - "False" in all the ca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A472E" w14:paraId="51CE1BF9" w14:textId="77777777" w:rsidTr="006A472E">
        <w:tc>
          <w:tcPr>
            <w:tcW w:w="9394" w:type="dxa"/>
          </w:tcPr>
          <w:p w14:paraId="6D1E39C8" w14:textId="77777777" w:rsidR="00457048" w:rsidRDefault="00457048" w:rsidP="00457048">
            <w:pPr>
              <w:pStyle w:val="Code"/>
            </w:pPr>
            <w:r>
              <w:t># A tibble: 1 x 3</w:t>
            </w:r>
          </w:p>
          <w:p w14:paraId="3B9BAF48" w14:textId="77777777" w:rsidR="00457048" w:rsidRDefault="00457048" w:rsidP="00457048">
            <w:pPr>
              <w:pStyle w:val="Code"/>
            </w:pPr>
            <w:r>
              <w:t xml:space="preserve">  </w:t>
            </w:r>
            <w:r w:rsidRPr="00457048">
              <w:rPr>
                <w:highlight w:val="darkGray"/>
              </w:rPr>
              <w:t>hidden</w:t>
            </w:r>
            <w:r>
              <w:t xml:space="preserve"> </w:t>
            </w:r>
            <w:r w:rsidRPr="00457048">
              <w:rPr>
                <w:highlight w:val="green"/>
              </w:rPr>
              <w:t>is_crosspostable</w:t>
            </w:r>
            <w:r>
              <w:t xml:space="preserve"> </w:t>
            </w:r>
            <w:r w:rsidRPr="00457048">
              <w:rPr>
                <w:highlight w:val="cyan"/>
              </w:rPr>
              <w:t>pinned</w:t>
            </w:r>
          </w:p>
          <w:p w14:paraId="5EA04049" w14:textId="77777777" w:rsidR="00457048" w:rsidRDefault="00457048" w:rsidP="00457048">
            <w:pPr>
              <w:pStyle w:val="Code"/>
            </w:pPr>
            <w:r>
              <w:t xml:space="preserve">  &lt;fct&gt;  &lt;fct&gt;            &lt;fct&gt; </w:t>
            </w:r>
          </w:p>
          <w:p w14:paraId="20D9779A" w14:textId="44A87BE0" w:rsidR="006A472E" w:rsidRDefault="00457048" w:rsidP="006A472E">
            <w:pPr>
              <w:pStyle w:val="Code"/>
            </w:pPr>
            <w:r>
              <w:t>1 False  False            False</w:t>
            </w:r>
          </w:p>
        </w:tc>
      </w:tr>
    </w:tbl>
    <w:p w14:paraId="05D7F634" w14:textId="77777777" w:rsidR="006A472E" w:rsidRDefault="006A472E" w:rsidP="005833BB">
      <w:pPr>
        <w:rPr>
          <w:szCs w:val="18"/>
        </w:rPr>
      </w:pPr>
    </w:p>
    <w:p w14:paraId="66CA30AC" w14:textId="609A8994" w:rsidR="006A472E" w:rsidRDefault="006A472E" w:rsidP="00473425">
      <w:pPr>
        <w:pStyle w:val="Header"/>
      </w:pPr>
      <w:r w:rsidRPr="006A472E">
        <w:t>Remove columns with a single value</w:t>
      </w:r>
    </w:p>
    <w:p w14:paraId="485053CC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gramEnd"/>
      <w:r w:rsidRPr="006A472E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 %&gt;% </w:t>
      </w:r>
    </w:p>
    <w:p w14:paraId="4CAB85FC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A472E">
        <w:rPr>
          <w:rFonts w:ascii="Consolas" w:hAnsi="Consolas"/>
          <w:color w:val="9CDCFE"/>
          <w:sz w:val="21"/>
          <w:szCs w:val="21"/>
          <w:lang w:val="en-US"/>
        </w:rPr>
        <w:t>select_</w:t>
      </w:r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if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6A472E">
        <w:rPr>
          <w:rFonts w:ascii="Consolas" w:hAnsi="Consolas"/>
          <w:color w:val="569CD6"/>
          <w:sz w:val="21"/>
          <w:szCs w:val="21"/>
          <w:lang w:val="en-US"/>
        </w:rPr>
        <w:t>~</w:t>
      </w:r>
      <w:r w:rsidRPr="006A472E">
        <w:rPr>
          <w:rFonts w:ascii="Consolas" w:hAnsi="Consolas"/>
          <w:color w:val="9CDCFE"/>
          <w:sz w:val="21"/>
          <w:szCs w:val="21"/>
          <w:lang w:val="en-US"/>
        </w:rPr>
        <w:t>n_distinct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(.) &gt; </w:t>
      </w:r>
      <w:r w:rsidRPr="006A472E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B3FFC52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</w:p>
    <w:p w14:paraId="10BFC596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gramEnd"/>
    </w:p>
    <w:p w14:paraId="01AF8E75" w14:textId="280BBF45" w:rsidR="006A472E" w:rsidRDefault="006A472E" w:rsidP="005833BB">
      <w:pPr>
        <w:rPr>
          <w:szCs w:val="18"/>
        </w:rPr>
      </w:pPr>
    </w:p>
    <w:p w14:paraId="3DD72FEF" w14:textId="51A70E46" w:rsidR="0067245F" w:rsidRDefault="0067245F" w:rsidP="0067245F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5</w:t>
        </w:r>
      </w:fldSimple>
      <w:r>
        <w:t>. Dataset after removing the 3 columns with single valu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A472E" w14:paraId="543D9574" w14:textId="77777777" w:rsidTr="006A472E">
        <w:tc>
          <w:tcPr>
            <w:tcW w:w="9394" w:type="dxa"/>
          </w:tcPr>
          <w:p w14:paraId="2D4BF69C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# A tibble: 139,823 x </w:t>
            </w:r>
            <w:r w:rsidRPr="00D505DE">
              <w:rPr>
                <w:sz w:val="12"/>
                <w:highlight w:val="green"/>
              </w:rPr>
              <w:t>56</w:t>
            </w:r>
          </w:p>
          <w:p w14:paraId="5640858E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  archived author      author_cakeday author_flair_css_c… author_flair_text       author_id  brand_safe contest_mode created_utc</w:t>
            </w:r>
          </w:p>
          <w:p w14:paraId="04506BFC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  &lt;fct&gt;    &lt;fct&gt;       &lt;fct&gt;          &lt;fct&gt;               &lt;fct&gt;                   &lt;fct&gt;      &lt;fct&gt;      &lt;fct&gt;              &lt;int&gt;</w:t>
            </w:r>
          </w:p>
          <w:p w14:paraId="1C4B5C65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1 False    Podify      ""             ""                  ""                      "t2_biwhg… False      False         1504224000</w:t>
            </w:r>
          </w:p>
          <w:p w14:paraId="12244ADD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2 False    darthholo   ""             ""                  "Free Republics | 3"    ""         False      False         1504224013</w:t>
            </w:r>
          </w:p>
          <w:p w14:paraId="1558AE4B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3 False    [deleted]   ""             ""                  ""                      ""         True       False         1504224028</w:t>
            </w:r>
          </w:p>
          <w:p w14:paraId="06233AF5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4 False    [deleted]   ""             ""                  ""                      ""         True       False         1504224046</w:t>
            </w:r>
          </w:p>
          <w:p w14:paraId="109975F7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5 False    last-term-… ""             ""                  ""                      ""         True       False         1504224063</w:t>
            </w:r>
          </w:p>
          <w:p w14:paraId="6A4F379B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6 False    california… ""             ""                  ""                      ""         True       False         1504224081</w:t>
            </w:r>
          </w:p>
          <w:p w14:paraId="7C151BF5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7 False    [deleted]   ""             ""                  ""                      ""         False      False         1504224102</w:t>
            </w:r>
          </w:p>
          <w:p w14:paraId="50DE805C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8 False    alan_s      ""             ""                  "dx 2002 d&amp;amp</w:t>
            </w:r>
            <w:proofErr w:type="gramStart"/>
            <w:r w:rsidRPr="00D505DE">
              <w:rPr>
                <w:sz w:val="12"/>
              </w:rPr>
              <w:t>;e</w:t>
            </w:r>
            <w:proofErr w:type="gramEnd"/>
            <w:r w:rsidRPr="00D505DE">
              <w:rPr>
                <w:sz w:val="12"/>
              </w:rPr>
              <w:t xml:space="preserve"> 2000m… ""         False      False         1504224119</w:t>
            </w:r>
          </w:p>
          <w:p w14:paraId="02EF3B18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9 False    ThatGuyWit… ""             ""                  ""                      ""         True       False         1504224137</w:t>
            </w:r>
          </w:p>
          <w:p w14:paraId="2EBAA9E3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10 False    StevenRam95 ""             ""                  ""                      ""         True       False         1504224157</w:t>
            </w:r>
          </w:p>
          <w:p w14:paraId="4A143CB6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… with 139,813 more rows, and 47 more variables: crosspost_parent &lt;fct&gt;, crosspost_parent_list &lt;fct&gt;, disable_comments &lt;fct&gt;,</w:t>
            </w:r>
          </w:p>
          <w:p w14:paraId="0569FB65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distinguished &lt;fct&gt;, domain &lt;fct&gt;, domain_override &lt;fct&gt;, edited &lt;fct&gt;, embed_type &lt;fct&gt;, embed_url &lt;fct&gt;, gilded &lt;int&gt;,</w:t>
            </w:r>
          </w:p>
          <w:p w14:paraId="4DDE0D09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hide_score &lt;fct&gt;, href_url &lt;fct&gt;, id &lt;fct&gt;, is_reddit_media_domain &lt;fct&gt;, is_self &lt;fct&gt;, is_video &lt;fct&gt;,</w:t>
            </w:r>
          </w:p>
          <w:p w14:paraId="5AA6E6B6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link_flair_css_class &lt;fct&gt;, link_flair_text &lt;fct&gt;, locked &lt;fct&gt;, media &lt;fct&gt;, media_embed &lt;fct&gt;, mobile_ad_url &lt;fct&gt;,</w:t>
            </w:r>
          </w:p>
          <w:p w14:paraId="4FEDC928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num_comments &lt;int&gt;, num_crossposts &lt;int&gt;, over_18 &lt;fct&gt;, parent_whitelist_status &lt;fct&gt;, permalink &lt;fct&gt;, post_hint &lt;fct&gt;,</w:t>
            </w:r>
          </w:p>
          <w:p w14:paraId="704AD2BA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preview &lt;fct&gt;, promoted &lt;fct&gt;, retrieved_on &lt;int&gt;, score &lt;int&gt;, secure_media &lt;fct&gt;, secure_media_embed &lt;fct&gt;,</w:t>
            </w:r>
          </w:p>
          <w:p w14:paraId="0183298D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selftext &lt;fct&gt;, spoiler &lt;fct&gt;, stickied &lt;fct&gt;, subreddit &lt;fct&gt;, subreddit_id &lt;fct&gt;, suggested_sort &lt;fct&gt;,</w:t>
            </w:r>
          </w:p>
          <w:p w14:paraId="1FDDC2FE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third_party_trackers &lt;fct&gt;, thumbnail &lt;fct&gt;, thumbnail_height &lt;dbl&gt;, thumbnail_width &lt;dbl&gt;, title &lt;fct&gt;, url &lt;fct&gt;,</w:t>
            </w:r>
          </w:p>
          <w:p w14:paraId="23141385" w14:textId="198E49AB" w:rsidR="006A472E" w:rsidRPr="006A472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whitelist_status &lt;fct&gt;</w:t>
            </w:r>
          </w:p>
        </w:tc>
      </w:tr>
    </w:tbl>
    <w:p w14:paraId="65B5813F" w14:textId="77777777" w:rsidR="006A472E" w:rsidRPr="006A472E" w:rsidRDefault="006A472E" w:rsidP="005833BB">
      <w:pPr>
        <w:rPr>
          <w:szCs w:val="18"/>
        </w:rPr>
      </w:pPr>
    </w:p>
    <w:p w14:paraId="21934386" w14:textId="77777777" w:rsidR="0012340A" w:rsidRDefault="0012340A" w:rsidP="005833BB">
      <w:pPr>
        <w:rPr>
          <w:szCs w:val="18"/>
        </w:rPr>
      </w:pPr>
    </w:p>
    <w:p w14:paraId="29922693" w14:textId="77777777" w:rsidR="0012340A" w:rsidRDefault="0012340A" w:rsidP="005833BB">
      <w:pPr>
        <w:rPr>
          <w:szCs w:val="18"/>
        </w:rPr>
      </w:pPr>
    </w:p>
    <w:p w14:paraId="66DEA666" w14:textId="77777777" w:rsidR="0012340A" w:rsidRDefault="0012340A" w:rsidP="005833BB">
      <w:pPr>
        <w:rPr>
          <w:szCs w:val="18"/>
        </w:rPr>
      </w:pPr>
    </w:p>
    <w:p w14:paraId="4171F798" w14:textId="77777777" w:rsidR="004D6A25" w:rsidRDefault="004D6A25" w:rsidP="005833BB">
      <w:pPr>
        <w:rPr>
          <w:szCs w:val="18"/>
        </w:rPr>
      </w:pPr>
    </w:p>
    <w:p w14:paraId="4C345A7C" w14:textId="0DC260BB" w:rsidR="004D6A25" w:rsidRDefault="005C66F7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4 that are included </w:t>
      </w:r>
      <w:r w:rsidRPr="00355295">
        <w:t>in your .zip file:</w:t>
      </w:r>
    </w:p>
    <w:p w14:paraId="0F801FD7" w14:textId="77777777" w:rsidR="004D6A25" w:rsidRDefault="004D6A25" w:rsidP="005833BB">
      <w:pPr>
        <w:rPr>
          <w:szCs w:val="18"/>
        </w:rPr>
      </w:pPr>
    </w:p>
    <w:p w14:paraId="415237F3" w14:textId="77777777" w:rsidR="004D6A25" w:rsidRDefault="004D6A25" w:rsidP="005833BB">
      <w:pPr>
        <w:rPr>
          <w:szCs w:val="18"/>
        </w:rPr>
      </w:pPr>
    </w:p>
    <w:p w14:paraId="06A27E76" w14:textId="77777777" w:rsidR="0012340A" w:rsidRDefault="0012340A" w:rsidP="005833BB">
      <w:pPr>
        <w:rPr>
          <w:szCs w:val="18"/>
        </w:rPr>
      </w:pPr>
    </w:p>
    <w:p w14:paraId="22DA1B75" w14:textId="6C3AA3C1" w:rsidR="0012340A" w:rsidRDefault="00B731E4" w:rsidP="007E7AAB">
      <w:pPr>
        <w:pStyle w:val="Question"/>
      </w:pPr>
      <w:r>
        <w:lastRenderedPageBreak/>
        <w:t>C</w:t>
      </w:r>
      <w:r w:rsidR="004D6A25" w:rsidRPr="004D6A25">
        <w:t xml:space="preserve">onvert the variables </w:t>
      </w:r>
      <w:r w:rsidR="004D6A25" w:rsidRPr="007E7AAB">
        <w:rPr>
          <w:b w:val="0"/>
          <w:i/>
        </w:rPr>
        <w:t>created_utc</w:t>
      </w:r>
      <w:r w:rsidR="004D6A25" w:rsidRPr="004D6A25">
        <w:t xml:space="preserve"> and </w:t>
      </w:r>
      <w:r w:rsidR="00093024" w:rsidRPr="007E7AAB">
        <w:rPr>
          <w:b w:val="0"/>
          <w:i/>
        </w:rPr>
        <w:t>retrieved_on</w:t>
      </w:r>
      <w:r w:rsidR="00093024" w:rsidRPr="004D6A25">
        <w:t xml:space="preserve"> </w:t>
      </w:r>
      <w:r w:rsidR="004D6A25" w:rsidRPr="004D6A25">
        <w:t xml:space="preserve">to unordered factors containing the weekdays. </w:t>
      </w:r>
      <w:r>
        <w:t>P</w:t>
      </w:r>
      <w:r w:rsidR="004D6A25" w:rsidRPr="004D6A25">
        <w:t>rovide tables of the frequencies for the two new variables and evidence of your code.</w:t>
      </w:r>
      <w:r w:rsidR="0012340A">
        <w:t xml:space="preserve"> </w:t>
      </w:r>
      <w:r w:rsidR="004D6A25">
        <w:br/>
      </w:r>
      <w:r w:rsidR="0012340A" w:rsidRPr="007E7AAB">
        <w:rPr>
          <w:b w:val="0"/>
        </w:rPr>
        <w:t>[</w:t>
      </w:r>
      <w:r w:rsidR="004D6A25" w:rsidRPr="007E7AAB">
        <w:rPr>
          <w:b w:val="0"/>
        </w:rPr>
        <w:t>4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s</w:t>
      </w:r>
      <w:r w:rsidR="0012340A" w:rsidRPr="007E7AAB">
        <w:rPr>
          <w:b w:val="0"/>
        </w:rPr>
        <w:t>]</w:t>
      </w:r>
    </w:p>
    <w:p w14:paraId="5D8F304D" w14:textId="6268782C" w:rsidR="008C1BCE" w:rsidRDefault="008C1BCE" w:rsidP="004D6A25">
      <w:pPr>
        <w:pStyle w:val="Header"/>
        <w:rPr>
          <w:b w:val="0"/>
          <w:szCs w:val="18"/>
        </w:rPr>
      </w:pPr>
      <w:bookmarkStart w:id="1" w:name="_Major_assignment_1:_1"/>
      <w:bookmarkEnd w:id="1"/>
    </w:p>
    <w:p w14:paraId="2536BF7E" w14:textId="1889B268" w:rsidR="00E92E5C" w:rsidRDefault="00E92E5C" w:rsidP="004D6A25">
      <w:pPr>
        <w:pStyle w:val="Header"/>
        <w:rPr>
          <w:b w:val="0"/>
          <w:szCs w:val="18"/>
        </w:rPr>
      </w:pPr>
      <w:r w:rsidRPr="00E92E5C">
        <w:rPr>
          <w:szCs w:val="18"/>
        </w:rPr>
        <w:t xml:space="preserve">Convert the </w:t>
      </w:r>
      <w:r>
        <w:rPr>
          <w:szCs w:val="18"/>
        </w:rPr>
        <w:t xml:space="preserve">two </w:t>
      </w:r>
      <w:r w:rsidRPr="00E92E5C">
        <w:rPr>
          <w:szCs w:val="18"/>
        </w:rPr>
        <w:t>columns to abbreviated week day names</w:t>
      </w:r>
    </w:p>
    <w:p w14:paraId="345BB816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gramEnd"/>
      <w:r w:rsidRPr="00E92E5C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3DB1F464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as.POSIXct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origi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CE9178"/>
          <w:sz w:val="21"/>
          <w:szCs w:val="21"/>
          <w:lang w:val="en-US"/>
        </w:rPr>
        <w:t>"1970-01-01"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  %&gt;%</w:t>
      </w:r>
    </w:p>
    <w:p w14:paraId="6EF97658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as.POSIXct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origi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CE9178"/>
          <w:sz w:val="21"/>
          <w:szCs w:val="21"/>
          <w:lang w:val="en-US"/>
        </w:rPr>
        <w:t>"1970-01-01"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 %&gt;%</w:t>
      </w:r>
    </w:p>
    <w:p w14:paraId="733DFBE3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wday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label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abb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  %&gt;%</w:t>
      </w:r>
    </w:p>
    <w:p w14:paraId="2BF51F4A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wday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label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abb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593CF1EE" w14:textId="75BE1C0B" w:rsidR="008C1BCE" w:rsidRDefault="008C1BCE" w:rsidP="004D6A25">
      <w:pPr>
        <w:pStyle w:val="Header"/>
        <w:rPr>
          <w:b w:val="0"/>
          <w:szCs w:val="18"/>
        </w:rPr>
      </w:pPr>
    </w:p>
    <w:p w14:paraId="6DA1ADDC" w14:textId="758DEBC3" w:rsidR="00E92E5C" w:rsidRDefault="00E92E5C" w:rsidP="004D6A25">
      <w:pPr>
        <w:pStyle w:val="Header"/>
        <w:rPr>
          <w:b w:val="0"/>
          <w:szCs w:val="18"/>
        </w:rPr>
      </w:pPr>
      <w:r w:rsidRPr="00E92E5C">
        <w:rPr>
          <w:szCs w:val="18"/>
        </w:rPr>
        <w:t>Convert the columns to factors</w:t>
      </w:r>
    </w:p>
    <w:p w14:paraId="42197933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facto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64B680D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facto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4D33B8EE" w14:textId="75E3A258" w:rsidR="00E92E5C" w:rsidRDefault="00E92E5C" w:rsidP="004D6A25">
      <w:pPr>
        <w:pStyle w:val="Header"/>
        <w:rPr>
          <w:b w:val="0"/>
          <w:szCs w:val="18"/>
        </w:rPr>
      </w:pPr>
    </w:p>
    <w:p w14:paraId="20A2C9D2" w14:textId="77777777" w:rsidR="006C0890" w:rsidRDefault="006C0890">
      <w:pPr>
        <w:spacing w:line="240" w:lineRule="auto"/>
        <w:rPr>
          <w:b/>
          <w:szCs w:val="18"/>
        </w:rPr>
      </w:pPr>
      <w:r>
        <w:rPr>
          <w:szCs w:val="18"/>
        </w:rPr>
        <w:br w:type="page"/>
      </w:r>
    </w:p>
    <w:p w14:paraId="71E02243" w14:textId="22790A37" w:rsidR="00E92E5C" w:rsidRDefault="00E92E5C" w:rsidP="004D6A25">
      <w:pPr>
        <w:pStyle w:val="Header"/>
        <w:rPr>
          <w:b w:val="0"/>
          <w:szCs w:val="18"/>
        </w:rPr>
      </w:pPr>
      <w:r w:rsidRPr="00E92E5C">
        <w:rPr>
          <w:szCs w:val="18"/>
        </w:rPr>
        <w:lastRenderedPageBreak/>
        <w:t>Summarize the columns</w:t>
      </w:r>
    </w:p>
    <w:p w14:paraId="30CB44A4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gramEnd"/>
      <w:r w:rsidRPr="006C0890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01150C24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1F7F7C46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group_</w:t>
      </w: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by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78CF4FEF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summarise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freq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))</w:t>
      </w:r>
    </w:p>
    <w:p w14:paraId="1D42038F" w14:textId="443A8C9B" w:rsidR="00E92E5C" w:rsidRDefault="00E92E5C" w:rsidP="004D6A25">
      <w:pPr>
        <w:pStyle w:val="Header"/>
        <w:rPr>
          <w:b w:val="0"/>
          <w:szCs w:val="18"/>
        </w:rPr>
      </w:pPr>
    </w:p>
    <w:p w14:paraId="43003188" w14:textId="7EE13823" w:rsidR="006C0890" w:rsidRDefault="006C0890" w:rsidP="006C0890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6</w:t>
        </w:r>
      </w:fldSimple>
      <w:r>
        <w:t>. Weekday frequencies for created_ut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C0890" w14:paraId="40C15324" w14:textId="77777777" w:rsidTr="006C0890">
        <w:tc>
          <w:tcPr>
            <w:tcW w:w="9394" w:type="dxa"/>
          </w:tcPr>
          <w:p w14:paraId="0B74EC46" w14:textId="77777777" w:rsidR="00BA582D" w:rsidRPr="00BA582D" w:rsidRDefault="00BA582D" w:rsidP="00BA582D">
            <w:pPr>
              <w:pStyle w:val="Code"/>
            </w:pPr>
            <w:r w:rsidRPr="00BA582D">
              <w:t># A tibble: 7 x 2</w:t>
            </w:r>
          </w:p>
          <w:p w14:paraId="1F98FD64" w14:textId="77777777" w:rsidR="00BA582D" w:rsidRPr="00BA582D" w:rsidRDefault="00BA582D" w:rsidP="00BA582D">
            <w:pPr>
              <w:pStyle w:val="Code"/>
            </w:pPr>
            <w:r w:rsidRPr="00BA582D">
              <w:t xml:space="preserve">  created_utc  freq</w:t>
            </w:r>
          </w:p>
          <w:p w14:paraId="4B3DB580" w14:textId="77777777" w:rsidR="00BA582D" w:rsidRPr="00BA582D" w:rsidRDefault="00BA582D" w:rsidP="00BA582D">
            <w:pPr>
              <w:pStyle w:val="Code"/>
            </w:pPr>
            <w:r w:rsidRPr="00BA582D">
              <w:t xml:space="preserve">  &lt;ord&gt;       &lt;int&gt;</w:t>
            </w:r>
          </w:p>
          <w:p w14:paraId="1968D6FB" w14:textId="77777777" w:rsidR="00BA582D" w:rsidRPr="00BA582D" w:rsidRDefault="00BA582D" w:rsidP="00BA582D">
            <w:pPr>
              <w:pStyle w:val="Code"/>
            </w:pPr>
            <w:r w:rsidRPr="00BA582D">
              <w:t>1 Sun         17260</w:t>
            </w:r>
          </w:p>
          <w:p w14:paraId="660C08BD" w14:textId="77777777" w:rsidR="00BA582D" w:rsidRPr="00BA582D" w:rsidRDefault="00BA582D" w:rsidP="00BA582D">
            <w:pPr>
              <w:pStyle w:val="Code"/>
            </w:pPr>
            <w:r w:rsidRPr="00BA582D">
              <w:t>2 Mon         19026</w:t>
            </w:r>
          </w:p>
          <w:p w14:paraId="76B82548" w14:textId="77777777" w:rsidR="00BA582D" w:rsidRPr="00BA582D" w:rsidRDefault="00BA582D" w:rsidP="00BA582D">
            <w:pPr>
              <w:pStyle w:val="Code"/>
            </w:pPr>
            <w:r w:rsidRPr="00BA582D">
              <w:t>3 Tue         19648</w:t>
            </w:r>
          </w:p>
          <w:p w14:paraId="117B2735" w14:textId="77777777" w:rsidR="00BA582D" w:rsidRPr="00BA582D" w:rsidRDefault="00BA582D" w:rsidP="00BA582D">
            <w:pPr>
              <w:pStyle w:val="Code"/>
            </w:pPr>
            <w:r w:rsidRPr="00BA582D">
              <w:t>4 Wed         19609</w:t>
            </w:r>
          </w:p>
          <w:p w14:paraId="3C9BCD08" w14:textId="77777777" w:rsidR="00BA582D" w:rsidRPr="00BA582D" w:rsidRDefault="00BA582D" w:rsidP="00BA582D">
            <w:pPr>
              <w:pStyle w:val="Code"/>
            </w:pPr>
            <w:r w:rsidRPr="00BA582D">
              <w:t>5 Thu         19479</w:t>
            </w:r>
          </w:p>
          <w:p w14:paraId="40158F43" w14:textId="77777777" w:rsidR="00BA582D" w:rsidRPr="00BA582D" w:rsidRDefault="00BA582D" w:rsidP="00BA582D">
            <w:pPr>
              <w:pStyle w:val="Code"/>
            </w:pPr>
            <w:r w:rsidRPr="00BA582D">
              <w:t>6 Fri         23853</w:t>
            </w:r>
          </w:p>
          <w:p w14:paraId="340862C1" w14:textId="1625D1A3" w:rsidR="006C0890" w:rsidRPr="00BA582D" w:rsidRDefault="00BA582D" w:rsidP="00BA582D">
            <w:pPr>
              <w:pStyle w:val="Code"/>
            </w:pPr>
            <w:r w:rsidRPr="00BA582D">
              <w:t>7 Sat         20948</w:t>
            </w:r>
          </w:p>
        </w:tc>
      </w:tr>
    </w:tbl>
    <w:p w14:paraId="1530F373" w14:textId="77777777" w:rsidR="006C0890" w:rsidRDefault="006C0890" w:rsidP="004D6A25">
      <w:pPr>
        <w:pStyle w:val="Header"/>
        <w:rPr>
          <w:b w:val="0"/>
          <w:szCs w:val="18"/>
        </w:rPr>
      </w:pPr>
    </w:p>
    <w:p w14:paraId="2141CDD9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gramEnd"/>
      <w:r w:rsidRPr="006C0890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7482BB0C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564EA48F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group_</w:t>
      </w: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by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220BDCB1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summarise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freq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))</w:t>
      </w:r>
    </w:p>
    <w:p w14:paraId="5B3D781A" w14:textId="3C1E2481" w:rsidR="004D6A25" w:rsidRDefault="004D6A25" w:rsidP="004D6A25">
      <w:pPr>
        <w:pStyle w:val="Header"/>
        <w:rPr>
          <w:b w:val="0"/>
          <w:szCs w:val="18"/>
        </w:rPr>
      </w:pPr>
    </w:p>
    <w:p w14:paraId="437255D9" w14:textId="08282360" w:rsidR="006C0890" w:rsidRDefault="006C0890" w:rsidP="006C0890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7</w:t>
        </w:r>
      </w:fldSimple>
      <w:r>
        <w:t xml:space="preserve">. </w:t>
      </w:r>
      <w:r w:rsidRPr="009F12FB">
        <w:t>Weekday frequencies for</w:t>
      </w:r>
      <w:r>
        <w:t xml:space="preserve"> retrieved_on</w:t>
      </w:r>
      <w:r w:rsidRPr="009F12FB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C0890" w14:paraId="49E42C03" w14:textId="77777777" w:rsidTr="006C0890">
        <w:tc>
          <w:tcPr>
            <w:tcW w:w="9394" w:type="dxa"/>
          </w:tcPr>
          <w:p w14:paraId="07CFFC51" w14:textId="77777777" w:rsidR="00A1255E" w:rsidRPr="00A1255E" w:rsidRDefault="00A1255E" w:rsidP="00A1255E">
            <w:pPr>
              <w:pStyle w:val="Code"/>
            </w:pPr>
            <w:r w:rsidRPr="00A1255E">
              <w:t># A tibble: 3 x 2</w:t>
            </w:r>
          </w:p>
          <w:p w14:paraId="510F61DA" w14:textId="77777777" w:rsidR="00A1255E" w:rsidRPr="00A1255E" w:rsidRDefault="00A1255E" w:rsidP="00A1255E">
            <w:pPr>
              <w:pStyle w:val="Code"/>
            </w:pPr>
            <w:r w:rsidRPr="00A1255E">
              <w:t xml:space="preserve">  retrieved_on  freq</w:t>
            </w:r>
          </w:p>
          <w:p w14:paraId="5629CB66" w14:textId="77777777" w:rsidR="00A1255E" w:rsidRPr="00A1255E" w:rsidRDefault="00A1255E" w:rsidP="00A1255E">
            <w:pPr>
              <w:pStyle w:val="Code"/>
            </w:pPr>
            <w:r w:rsidRPr="00A1255E">
              <w:t xml:space="preserve">  &lt;ord&gt;        &lt;int&gt;</w:t>
            </w:r>
          </w:p>
          <w:p w14:paraId="1C6CF4C7" w14:textId="77777777" w:rsidR="00A1255E" w:rsidRPr="00A1255E" w:rsidRDefault="00A1255E" w:rsidP="00A1255E">
            <w:pPr>
              <w:pStyle w:val="Code"/>
            </w:pPr>
            <w:r w:rsidRPr="00A1255E">
              <w:t>1 Mon          50335</w:t>
            </w:r>
          </w:p>
          <w:p w14:paraId="1AF73F47" w14:textId="77777777" w:rsidR="00A1255E" w:rsidRPr="00A1255E" w:rsidRDefault="00A1255E" w:rsidP="00A1255E">
            <w:pPr>
              <w:pStyle w:val="Code"/>
            </w:pPr>
            <w:r w:rsidRPr="00A1255E">
              <w:t>2 Tue          31146</w:t>
            </w:r>
          </w:p>
          <w:p w14:paraId="5C873409" w14:textId="1A433720" w:rsidR="006C0890" w:rsidRPr="00A1255E" w:rsidRDefault="00A1255E" w:rsidP="00A1255E">
            <w:pPr>
              <w:pStyle w:val="Code"/>
            </w:pPr>
            <w:r w:rsidRPr="00A1255E">
              <w:t>3 Fri          58342</w:t>
            </w:r>
          </w:p>
        </w:tc>
      </w:tr>
    </w:tbl>
    <w:p w14:paraId="6B6B3729" w14:textId="77777777" w:rsidR="006C0890" w:rsidRDefault="006C0890" w:rsidP="004D6A25">
      <w:pPr>
        <w:pStyle w:val="Header"/>
        <w:rPr>
          <w:b w:val="0"/>
          <w:szCs w:val="18"/>
        </w:rPr>
      </w:pPr>
    </w:p>
    <w:p w14:paraId="7B16CEA6" w14:textId="77777777" w:rsidR="00540347" w:rsidRDefault="00540347" w:rsidP="004D6A25">
      <w:pPr>
        <w:pStyle w:val="Header"/>
        <w:rPr>
          <w:b w:val="0"/>
          <w:szCs w:val="18"/>
        </w:rPr>
      </w:pPr>
    </w:p>
    <w:p w14:paraId="3502B490" w14:textId="77777777" w:rsidR="00540347" w:rsidRDefault="00540347" w:rsidP="004D6A25">
      <w:pPr>
        <w:pStyle w:val="Header"/>
        <w:rPr>
          <w:b w:val="0"/>
          <w:szCs w:val="18"/>
        </w:rPr>
      </w:pPr>
    </w:p>
    <w:p w14:paraId="43D5C544" w14:textId="77777777" w:rsidR="00540347" w:rsidRDefault="00540347" w:rsidP="004D6A25">
      <w:pPr>
        <w:pStyle w:val="Header"/>
        <w:rPr>
          <w:b w:val="0"/>
          <w:szCs w:val="18"/>
        </w:rPr>
      </w:pPr>
    </w:p>
    <w:p w14:paraId="7AFD8A15" w14:textId="7EAF5A29" w:rsidR="0054034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5</w:t>
      </w:r>
      <w:r w:rsidRPr="005C66F7">
        <w:t xml:space="preserve"> that are included in your .zip file:</w:t>
      </w:r>
    </w:p>
    <w:p w14:paraId="6BA7334C" w14:textId="77777777" w:rsidR="00540347" w:rsidRDefault="00540347" w:rsidP="004D6A25">
      <w:pPr>
        <w:pStyle w:val="Header"/>
        <w:rPr>
          <w:b w:val="0"/>
          <w:szCs w:val="18"/>
        </w:rPr>
      </w:pPr>
    </w:p>
    <w:p w14:paraId="1BDF6766" w14:textId="77777777" w:rsidR="003D1578" w:rsidRDefault="003D1578" w:rsidP="004D6A25">
      <w:pPr>
        <w:pStyle w:val="Header"/>
        <w:rPr>
          <w:b w:val="0"/>
          <w:szCs w:val="18"/>
        </w:rPr>
      </w:pPr>
    </w:p>
    <w:p w14:paraId="0867EB91" w14:textId="4C51047C" w:rsidR="009E495E" w:rsidRDefault="009E495E">
      <w:pPr>
        <w:spacing w:line="240" w:lineRule="auto"/>
        <w:rPr>
          <w:szCs w:val="18"/>
        </w:rPr>
      </w:pPr>
      <w:r>
        <w:rPr>
          <w:b/>
          <w:szCs w:val="18"/>
        </w:rPr>
        <w:br w:type="page"/>
      </w:r>
    </w:p>
    <w:p w14:paraId="7C30FCDB" w14:textId="49BFEBF7" w:rsidR="004D6A25" w:rsidRPr="00794930" w:rsidRDefault="008C1BCE" w:rsidP="007E7AAB">
      <w:pPr>
        <w:pStyle w:val="Question"/>
      </w:pPr>
      <w:r w:rsidRPr="008C1BCE">
        <w:lastRenderedPageBreak/>
        <w:t>Your code successfully convert</w:t>
      </w:r>
      <w:r w:rsidR="00B731E4">
        <w:t>s</w:t>
      </w:r>
      <w:r w:rsidRPr="008C1BCE">
        <w:t xml:space="preserve"> the titles of the reddit posts to an incidence matrix of the words that appear in at least 500 posts. </w:t>
      </w:r>
      <w:r w:rsidR="00B731E4">
        <w:t>P</w:t>
      </w:r>
      <w:r w:rsidRPr="008C1BCE">
        <w:t xml:space="preserve">rovide a list of the words that appear in at least 500 posts and incorporate the incidence matrix into the reddit data frame. </w:t>
      </w:r>
      <w:r w:rsidR="00B731E4">
        <w:t>P</w:t>
      </w:r>
      <w:r w:rsidRPr="008C1BCE">
        <w:t>rovided evidence of your code.</w:t>
      </w:r>
      <w:r w:rsidR="004D6A25">
        <w:br/>
      </w:r>
      <w:r w:rsidR="004D6A25" w:rsidRPr="007E7AAB">
        <w:rPr>
          <w:b w:val="0"/>
        </w:rPr>
        <w:t>[</w:t>
      </w:r>
      <w:r w:rsidRPr="007E7AAB">
        <w:rPr>
          <w:b w:val="0"/>
        </w:rPr>
        <w:t>10</w:t>
      </w:r>
      <w:r w:rsidR="004D6A25" w:rsidRPr="007E7AAB">
        <w:rPr>
          <w:b w:val="0"/>
        </w:rPr>
        <w:t xml:space="preserve"> points]</w:t>
      </w:r>
    </w:p>
    <w:p w14:paraId="366D0C8C" w14:textId="77777777" w:rsidR="00C13BB8" w:rsidRDefault="00C13BB8" w:rsidP="004D6A25">
      <w:pPr>
        <w:pStyle w:val="Header"/>
      </w:pPr>
    </w:p>
    <w:p w14:paraId="68EB8791" w14:textId="7683B96A" w:rsidR="00794930" w:rsidRPr="00473425" w:rsidRDefault="00C13BB8" w:rsidP="00473425">
      <w:pPr>
        <w:pStyle w:val="Header"/>
      </w:pPr>
      <w:r w:rsidRPr="00473425">
        <w:t>Create the Incidence Matrix with words occurring in at least 500 titles</w:t>
      </w:r>
    </w:p>
    <w:p w14:paraId="4FAE7A86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clean the titles for processing</w:t>
      </w:r>
    </w:p>
    <w:p w14:paraId="739F4E0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Corpu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ectorSource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pull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itle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)</w:t>
      </w:r>
    </w:p>
    <w:p w14:paraId="418068B6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763DDAC4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content_transformer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olower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3DFE8A70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removeNumber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911C0A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removeWord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stopword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CE9178"/>
          <w:sz w:val="21"/>
          <w:szCs w:val="21"/>
          <w:lang w:val="en-US"/>
        </w:rPr>
        <w:t>"english"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6917C770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removePunctuation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504B038E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content_transformer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C586C0"/>
          <w:sz w:val="21"/>
          <w:szCs w:val="21"/>
          <w:lang w:val="en-US"/>
        </w:rPr>
        <w:t>function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gsub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pattern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C13BB8">
        <w:rPr>
          <w:rFonts w:ascii="Consolas" w:hAnsi="Consolas"/>
          <w:color w:val="CE9178"/>
          <w:sz w:val="21"/>
          <w:szCs w:val="21"/>
          <w:lang w:val="en-US"/>
        </w:rPr>
        <w:t>"–"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replacemen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C13BB8">
        <w:rPr>
          <w:rFonts w:ascii="Consolas" w:hAnsi="Consolas"/>
          <w:color w:val="CE9178"/>
          <w:sz w:val="21"/>
          <w:szCs w:val="21"/>
          <w:lang w:val="en-US"/>
        </w:rPr>
        <w:t>" "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)</w:t>
      </w:r>
    </w:p>
    <w:p w14:paraId="68D43FB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stripWhitespace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19C52BA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stemDocumen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551E72D9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0C28E167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get the document term matrix and convert it to an incidence matrix</w:t>
      </w:r>
    </w:p>
    <w:p w14:paraId="175BD57B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ermDocumentMatrix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91997D7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569CD6"/>
          <w:sz w:val="21"/>
          <w:szCs w:val="21"/>
          <w:lang w:val="en-US"/>
        </w:rPr>
        <w:t>$</w:t>
      </w:r>
      <w:proofErr w:type="gramEnd"/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re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length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25E2E9E0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0D32F6E4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</w:t>
      </w:r>
      <w:proofErr w:type="gramStart"/>
      <w:r w:rsidRPr="00C13BB8">
        <w:rPr>
          <w:rFonts w:ascii="Consolas" w:hAnsi="Consolas"/>
          <w:color w:val="6A9955"/>
          <w:sz w:val="21"/>
          <w:szCs w:val="21"/>
          <w:lang w:val="en-US"/>
        </w:rPr>
        <w:t>find</w:t>
      </w:r>
      <w:proofErr w:type="gramEnd"/>
      <w:r w:rsidRPr="00C13BB8">
        <w:rPr>
          <w:rFonts w:ascii="Consolas" w:hAnsi="Consolas"/>
          <w:color w:val="6A9955"/>
          <w:sz w:val="21"/>
          <w:szCs w:val="21"/>
          <w:lang w:val="en-US"/>
        </w:rPr>
        <w:t> terms that appears at least in 500 titles</w:t>
      </w:r>
    </w:p>
    <w:p w14:paraId="77364B5D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ft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findFreqTerm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lowfreq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C13BB8">
        <w:rPr>
          <w:rFonts w:ascii="Consolas" w:hAnsi="Consolas"/>
          <w:color w:val="B5CEA8"/>
          <w:sz w:val="21"/>
          <w:szCs w:val="21"/>
          <w:lang w:val="en-US"/>
        </w:rPr>
        <w:t>500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78F61403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136AA038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filter the document term matrix to only frequent terms</w:t>
      </w:r>
    </w:p>
    <w:p w14:paraId="69314F4E" w14:textId="012B5896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proofErr w:type="gramEnd"/>
      <w:r w:rsidR="00F85972">
        <w:rPr>
          <w:rFonts w:ascii="Consolas" w:hAnsi="Consolas"/>
          <w:color w:val="9CDCFE"/>
          <w:sz w:val="21"/>
          <w:szCs w:val="21"/>
          <w:lang w:val="en-US"/>
        </w:rPr>
        <w:t xml:space="preserve"> 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="00F85972">
        <w:rPr>
          <w:rFonts w:ascii="Consolas" w:hAnsi="Consolas"/>
          <w:color w:val="D4D4D4"/>
          <w:sz w:val="21"/>
          <w:szCs w:val="21"/>
          <w:lang w:val="en-US"/>
        </w:rPr>
        <w:t xml:space="preserve"> 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[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erm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%in%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f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]</w:t>
      </w:r>
    </w:p>
    <w:p w14:paraId="3AE7FC29" w14:textId="77777777" w:rsidR="00794930" w:rsidRDefault="00794930" w:rsidP="004D6A25">
      <w:pPr>
        <w:pStyle w:val="Header"/>
        <w:rPr>
          <w:b w:val="0"/>
        </w:rPr>
      </w:pPr>
    </w:p>
    <w:p w14:paraId="60356A04" w14:textId="23BC53A8" w:rsidR="004D6A25" w:rsidRDefault="00794930" w:rsidP="004D6A25">
      <w:pPr>
        <w:pStyle w:val="Header"/>
        <w:rPr>
          <w:b w:val="0"/>
          <w:i/>
        </w:rPr>
      </w:pPr>
      <w:r w:rsidRPr="00C13BB8">
        <w:rPr>
          <w:b w:val="0"/>
          <w:i/>
        </w:rPr>
        <w:t>* Please note, in the world list I found "–" listed as a frequent word and have removed it as an additional step.</w:t>
      </w:r>
    </w:p>
    <w:p w14:paraId="0AE2123A" w14:textId="10872636" w:rsidR="00C13BB8" w:rsidRDefault="00C13BB8" w:rsidP="004D6A25">
      <w:pPr>
        <w:pStyle w:val="Header"/>
        <w:rPr>
          <w:b w:val="0"/>
        </w:rPr>
      </w:pPr>
    </w:p>
    <w:p w14:paraId="7495F56A" w14:textId="77777777" w:rsidR="00C13BB8" w:rsidRDefault="00C13BB8">
      <w:pPr>
        <w:spacing w:line="240" w:lineRule="auto"/>
      </w:pPr>
      <w:r>
        <w:rPr>
          <w:b/>
        </w:rPr>
        <w:br w:type="page"/>
      </w:r>
    </w:p>
    <w:p w14:paraId="78D99157" w14:textId="04509537" w:rsidR="00C13BB8" w:rsidRPr="00473425" w:rsidRDefault="00C13BB8" w:rsidP="00473425">
      <w:pPr>
        <w:pStyle w:val="Header"/>
      </w:pPr>
      <w:r w:rsidRPr="00473425">
        <w:lastRenderedPageBreak/>
        <w:t>Convert the Incident Matrix to an ordinary matrix and show the frequent words</w:t>
      </w:r>
    </w:p>
    <w:p w14:paraId="39016E07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convert the dtm to a matrix</w:t>
      </w:r>
    </w:p>
    <w:p w14:paraId="06E6D0FF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gramStart"/>
      <w:r w:rsidRPr="00C13BB8">
        <w:rPr>
          <w:rFonts w:ascii="Consolas" w:hAnsi="Consolas"/>
          <w:color w:val="DCDCAA"/>
          <w:sz w:val="21"/>
          <w:szCs w:val="21"/>
          <w:lang w:val="en-US"/>
        </w:rPr>
        <w:t>as.matrix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5FEC80EE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gramStart"/>
      <w:r w:rsidRPr="00C13BB8">
        <w:rPr>
          <w:rFonts w:ascii="Consolas" w:hAnsi="Consolas"/>
          <w:color w:val="DCDCAA"/>
          <w:sz w:val="21"/>
          <w:szCs w:val="21"/>
          <w:lang w:val="en-US"/>
        </w:rPr>
        <w:t>sor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C13BB8">
        <w:rPr>
          <w:rFonts w:ascii="Consolas" w:hAnsi="Consolas"/>
          <w:color w:val="DCDCAA"/>
          <w:sz w:val="21"/>
          <w:szCs w:val="21"/>
          <w:lang w:val="en-US"/>
        </w:rPr>
        <w:t>rowSum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,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ecreasing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C13BB8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0F1B107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gramStart"/>
      <w:r w:rsidRPr="00C13BB8">
        <w:rPr>
          <w:rFonts w:ascii="Consolas" w:hAnsi="Consolas"/>
          <w:color w:val="DCDCAA"/>
          <w:sz w:val="21"/>
          <w:szCs w:val="21"/>
          <w:lang w:val="en-US"/>
        </w:rPr>
        <w:t>data.frame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C13BB8">
        <w:rPr>
          <w:rFonts w:ascii="Consolas" w:hAnsi="Consolas"/>
          <w:color w:val="9CDCFE"/>
          <w:sz w:val="21"/>
          <w:szCs w:val="21"/>
          <w:lang w:val="en-US"/>
        </w:rPr>
        <w:t>wor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name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,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freq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1C527AB2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339C89F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display the word frequencies</w:t>
      </w:r>
    </w:p>
    <w:p w14:paraId="7AD239F3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pull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C13BB8">
        <w:rPr>
          <w:rFonts w:ascii="Consolas" w:hAnsi="Consolas"/>
          <w:color w:val="9CDCFE"/>
          <w:sz w:val="21"/>
          <w:szCs w:val="21"/>
          <w:lang w:val="en-US"/>
        </w:rPr>
        <w:t>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wor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00057556" w14:textId="6E061656" w:rsidR="00C13BB8" w:rsidRDefault="00C13BB8" w:rsidP="004D6A25">
      <w:pPr>
        <w:pStyle w:val="Header"/>
      </w:pPr>
    </w:p>
    <w:p w14:paraId="22E3277B" w14:textId="2638FBB0" w:rsidR="00C13BB8" w:rsidRDefault="00C13BB8" w:rsidP="00C13BB8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8</w:t>
        </w:r>
      </w:fldSimple>
      <w:r>
        <w:t>. Stem Words appearing in at least 500 tit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13BB8" w14:paraId="0DD3CFCA" w14:textId="77777777" w:rsidTr="00C13BB8">
        <w:tc>
          <w:tcPr>
            <w:tcW w:w="9394" w:type="dxa"/>
          </w:tcPr>
          <w:p w14:paraId="14AB5A79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 [1] "new"      "get"      "look"     "can"      "game"     "like"     "just"     "help"     "time"     "one"      "need"    </w:t>
            </w:r>
          </w:p>
          <w:p w14:paraId="0CBA9A78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12] "world"    "will"     "make"     "want"     "first"    "best"     "anyon"    "key"      "day"      "know"     "use"     </w:t>
            </w:r>
          </w:p>
          <w:p w14:paraId="6DC49E25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23] "now"      "peopl"    "video"    "trump"    "amp"      "play"     "post"     "question" "good"     "year"     "say"     </w:t>
            </w:r>
          </w:p>
          <w:p w14:paraId="2AF3E642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34] "work"     "think"    "guy"      "free"     "love"     "take"     "live"     "got"      "show"     "week"     "back"    </w:t>
            </w:r>
          </w:p>
          <w:p w14:paraId="69D52C58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45] "today"    "friend"   "watch"    "way"      "girl"     "offer"    "nation"   "pleas"    "come"     "thing"    "start"   </w:t>
            </w:r>
          </w:p>
          <w:p w14:paraId="321318EA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56] "xbox"     "tri"      "see"      "top"      "find"     "busi"     "someon"   "man"      "black"    "made"     "buy"     </w:t>
            </w:r>
          </w:p>
          <w:p w14:paraId="21AFA6E5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67] "right"    "white"    "call"     "feel"     "found"    "ever"     "septemb"  "still"    "hurrican" "last"     "player"  </w:t>
            </w:r>
          </w:p>
          <w:p w14:paraId="6AA26985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78] "onlin"    "life"     "kill"     "give"     "old"      "realli"   "end"      "thought"  "chang"    "final"    "stori"   </w:t>
            </w:r>
          </w:p>
          <w:p w14:paraId="73B6F459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89] "set"      "two"      "fuck"     "big"      "team"     "home"     "sport"    "polit"    "updat"    "reddit"   "open"    </w:t>
            </w:r>
          </w:p>
          <w:p w14:paraId="4CC8DCCA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00] "car"      "movi"     "someth"   "night"    "build"    "hous"     "littl"    "win"      "talk"     "much"     "irma"    </w:t>
            </w:r>
          </w:p>
          <w:p w14:paraId="50CAFEEF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11] "school"   "long"     "run"      "season"   "idea"     "state"    "happen"   "great"    "full"     "even"     "high"    </w:t>
            </w:r>
          </w:p>
          <w:p w14:paraId="16A2F097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22] "part"     "stream"   "war"      "fun"      "news"     "north"    "hour"     "let"      "real"     "song"     "music"   </w:t>
            </w:r>
          </w:p>
          <w:p w14:paraId="03F49B90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33] "discuss"  "month"    "advic"    "die"      "tell"     "never"    "els"      "ask"      "citi"     "blue"     "name"    </w:t>
            </w:r>
          </w:p>
          <w:p w14:paraId="5A009A75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44] "test"     "review"   "sell"     "keep"     "lfm"      "level"    "stop"     "next"     "power"    "plan"     "check"   </w:t>
            </w:r>
          </w:p>
          <w:p w14:paraId="64326EB7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55] "trade"    "better"   "bad"      "raid"     "face"     "place"    "fire"     "support"  "servic"   "store"    "card"    </w:t>
            </w:r>
          </w:p>
          <w:p w14:paraId="7DCE581D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66] "person"   "thread"   "move"     "tip"      "dog"      "request"  "everi"    "spoiler"  "price"    "star"     "report"  </w:t>
            </w:r>
          </w:p>
          <w:p w14:paraId="0500E167" w14:textId="7017577A" w:rsidR="00C13BB8" w:rsidRPr="00C13BB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>[177] "red"      "case"     "anoth"    "korea"    "deal"     "offici"   "job"      "remov"    "differ"</w:t>
            </w:r>
          </w:p>
        </w:tc>
      </w:tr>
    </w:tbl>
    <w:p w14:paraId="7A93D334" w14:textId="4A9A0203" w:rsidR="00C13BB8" w:rsidRDefault="00C13BB8" w:rsidP="004D6A25">
      <w:pPr>
        <w:pStyle w:val="Header"/>
      </w:pPr>
    </w:p>
    <w:p w14:paraId="114BF7CC" w14:textId="2A6E0442" w:rsidR="00962A34" w:rsidRDefault="00962A34">
      <w:pPr>
        <w:spacing w:line="240" w:lineRule="auto"/>
        <w:rPr>
          <w:b/>
        </w:rPr>
      </w:pPr>
      <w:r>
        <w:br w:type="page"/>
      </w:r>
    </w:p>
    <w:p w14:paraId="59806027" w14:textId="6BBE730C" w:rsidR="00962A34" w:rsidRDefault="00962A34" w:rsidP="004D6A25">
      <w:pPr>
        <w:pStyle w:val="Header"/>
      </w:pPr>
      <w:r>
        <w:lastRenderedPageBreak/>
        <w:t xml:space="preserve">Incorporate the </w:t>
      </w:r>
      <w:proofErr w:type="gramStart"/>
      <w:r>
        <w:t>Incident  Matrix</w:t>
      </w:r>
      <w:proofErr w:type="gramEnd"/>
      <w:r>
        <w:t xml:space="preserve"> in the reddit data frame and remove the title column</w:t>
      </w:r>
    </w:p>
    <w:p w14:paraId="54F3BB8A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6A9955"/>
          <w:sz w:val="21"/>
          <w:szCs w:val="21"/>
          <w:lang w:val="en-US"/>
        </w:rPr>
        <w:t># transpose the matrix and add a column prefix</w:t>
      </w:r>
    </w:p>
    <w:p w14:paraId="256E85F6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gramStart"/>
      <w:r w:rsidRPr="00013F0D">
        <w:rPr>
          <w:rFonts w:ascii="Consolas" w:hAnsi="Consolas"/>
          <w:color w:val="DCDCAA"/>
          <w:sz w:val="21"/>
          <w:szCs w:val="21"/>
          <w:lang w:val="en-US"/>
        </w:rPr>
        <w:t>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1C15E644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013F0D">
        <w:rPr>
          <w:rFonts w:ascii="Consolas" w:hAnsi="Consolas"/>
          <w:color w:val="DCDCAA"/>
          <w:sz w:val="21"/>
          <w:szCs w:val="21"/>
          <w:lang w:val="en-US"/>
        </w:rPr>
        <w:t>colnames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 &lt;- </w:t>
      </w:r>
      <w:r w:rsidRPr="00013F0D">
        <w:rPr>
          <w:rFonts w:ascii="Consolas" w:hAnsi="Consolas"/>
          <w:color w:val="DCDCAA"/>
          <w:sz w:val="21"/>
          <w:szCs w:val="21"/>
          <w:lang w:val="en-US"/>
        </w:rPr>
        <w:t>paste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CE9178"/>
          <w:sz w:val="21"/>
          <w:szCs w:val="21"/>
          <w:lang w:val="en-US"/>
        </w:rPr>
        <w:t>"title"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013F0D">
        <w:rPr>
          <w:rFonts w:ascii="Consolas" w:hAnsi="Consolas"/>
          <w:color w:val="DCDCAA"/>
          <w:sz w:val="21"/>
          <w:szCs w:val="21"/>
          <w:lang w:val="en-US"/>
        </w:rPr>
        <w:t>colnames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, 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sep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013F0D">
        <w:rPr>
          <w:rFonts w:ascii="Consolas" w:hAnsi="Consolas"/>
          <w:color w:val="CE9178"/>
          <w:sz w:val="21"/>
          <w:szCs w:val="21"/>
          <w:lang w:val="en-US"/>
        </w:rPr>
        <w:t>"_"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0F2F8583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D21BF05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6A9955"/>
          <w:sz w:val="21"/>
          <w:szCs w:val="21"/>
          <w:lang w:val="en-US"/>
        </w:rPr>
        <w:t>#add the incident matrix data to the reddit data frame</w:t>
      </w:r>
    </w:p>
    <w:p w14:paraId="02A9E0C9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gramEnd"/>
      <w:r w:rsidRPr="00013F0D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bind_cols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as_tibble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, 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.name_repair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013F0D">
        <w:rPr>
          <w:rFonts w:ascii="Consolas" w:hAnsi="Consolas"/>
          <w:color w:val="CE9178"/>
          <w:sz w:val="21"/>
          <w:szCs w:val="21"/>
          <w:lang w:val="en-US"/>
        </w:rPr>
        <w:t>"unique"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4A213AD0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77DA1574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6A9955"/>
          <w:sz w:val="21"/>
          <w:szCs w:val="21"/>
          <w:lang w:val="en-US"/>
        </w:rPr>
        <w:t># remove the title column</w:t>
      </w:r>
    </w:p>
    <w:p w14:paraId="0475F676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gramEnd"/>
      <w:r w:rsidRPr="00013F0D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, -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title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C7CAEF6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37A09356" w14:textId="28CD90F0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013F0D">
        <w:rPr>
          <w:rFonts w:ascii="Consolas" w:hAnsi="Consolas"/>
          <w:color w:val="DCDCAA"/>
          <w:sz w:val="21"/>
          <w:szCs w:val="21"/>
          <w:lang w:val="en-US"/>
        </w:rPr>
        <w:t>colnames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85BB571" w14:textId="77777777" w:rsidR="00962A34" w:rsidRPr="00C13BB8" w:rsidRDefault="00962A34" w:rsidP="004D6A25">
      <w:pPr>
        <w:pStyle w:val="Header"/>
      </w:pPr>
    </w:p>
    <w:p w14:paraId="41D818B6" w14:textId="77777777" w:rsidR="00013F0D" w:rsidRDefault="00013F0D">
      <w:pPr>
        <w:spacing w:line="240" w:lineRule="auto"/>
        <w:rPr>
          <w:i/>
          <w:iCs/>
          <w:color w:val="1F497D" w:themeColor="text2"/>
          <w:szCs w:val="18"/>
        </w:rPr>
      </w:pPr>
      <w:r>
        <w:br w:type="page"/>
      </w:r>
    </w:p>
    <w:p w14:paraId="77FA60A5" w14:textId="0C5F29D0" w:rsidR="00231563" w:rsidRDefault="00231563" w:rsidP="00231563">
      <w:pPr>
        <w:pStyle w:val="Caption"/>
        <w:keepNext/>
      </w:pPr>
      <w:r>
        <w:lastRenderedPageBreak/>
        <w:t xml:space="preserve">Table </w:t>
      </w:r>
      <w:fldSimple w:instr=" SEQ Table \* ARABIC ">
        <w:r w:rsidR="00F81DA9">
          <w:rPr>
            <w:noProof/>
          </w:rPr>
          <w:t>9</w:t>
        </w:r>
      </w:fldSimple>
      <w:r>
        <w:t>. Reddit data frame colum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231563" w14:paraId="165E334D" w14:textId="77777777" w:rsidTr="00231563">
        <w:tc>
          <w:tcPr>
            <w:tcW w:w="9394" w:type="dxa"/>
          </w:tcPr>
          <w:p w14:paraId="0C942660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 [1] "archived"                "author"                  "author_cakeday"          "author_flair_css_class" </w:t>
            </w:r>
          </w:p>
          <w:p w14:paraId="2A90EBFF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 [5] "author_flair_text"       "author_id"               "brand_safe"              "contest_mode"           </w:t>
            </w:r>
          </w:p>
          <w:p w14:paraId="14BA552E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 [9] "created_utc"             "crosspost_parent"        "crosspost_parent_list"   "disable_comments"       </w:t>
            </w:r>
          </w:p>
          <w:p w14:paraId="4B627A63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13] "distinguished"           "domain"                  "domain_override"         "edited"                 </w:t>
            </w:r>
          </w:p>
          <w:p w14:paraId="1BFDF60B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17] "embed_type"              "embed_url"               "gilded"                  "hide_score"             </w:t>
            </w:r>
          </w:p>
          <w:p w14:paraId="78D4C1CF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21] "href_url"                "id"                      "is_reddit_media_domain"  "is_self"                </w:t>
            </w:r>
          </w:p>
          <w:p w14:paraId="151C1CC9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25] "is_video"                "link_flair_css_class"    "link_flair_text"         "locked"                 </w:t>
            </w:r>
          </w:p>
          <w:p w14:paraId="728904C9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29] "media"                   "media_embed"             "mobile_ad_url"           "num_comments"           </w:t>
            </w:r>
          </w:p>
          <w:p w14:paraId="0D8994F3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33] "num_crossposts"          "over_18"                 "parent_whitelist_status" "permalink"              </w:t>
            </w:r>
          </w:p>
          <w:p w14:paraId="7223E08D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37] "post_hint"               "preview"                 "promoted"                "retrieved_on"           </w:t>
            </w:r>
          </w:p>
          <w:p w14:paraId="656A7CDA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41] "score"                   "secure_media"            "secure_media_embed"      "selftext"               </w:t>
            </w:r>
          </w:p>
          <w:p w14:paraId="4144AC4F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45] "spoiler"                 "stickied"                "subreddit"               "subreddit_id"           </w:t>
            </w:r>
          </w:p>
          <w:p w14:paraId="029328DF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49] "suggested_sort"          "third_party_trackers"    "thumbnail"               "thumbnail_height"       </w:t>
            </w:r>
          </w:p>
          <w:p w14:paraId="6293A224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53] "thumbnail_width"         "url"                     "whitelist_status"        "title_busi"             </w:t>
            </w:r>
          </w:p>
          <w:p w14:paraId="54C02296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57] "title_know"              "title_like"              "title_new"               "title_stream"           </w:t>
            </w:r>
          </w:p>
          <w:p w14:paraId="69FBA75C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61] "title_final"             "title_full"              "title_can"               "title_red"              </w:t>
            </w:r>
          </w:p>
          <w:p w14:paraId="76507093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65] "title_use"               "title_will"              "title_made"              "title_high"             </w:t>
            </w:r>
          </w:p>
          <w:p w14:paraId="06FBB6C9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69] "title_free"              "title_game"              "title_top"               "title_key"              </w:t>
            </w:r>
          </w:p>
          <w:p w14:paraId="019FE868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73] "title_person"            "title_just"              "title_peopl"             "title_report"           </w:t>
            </w:r>
          </w:p>
          <w:p w14:paraId="6EA397C6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77] "title_citi"              "title_day"               "title_car"               "title_get"              </w:t>
            </w:r>
          </w:p>
          <w:p w14:paraId="15027767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81] "title_say"               "title_world"             "title_got"               "title_end"              </w:t>
            </w:r>
          </w:p>
          <w:p w14:paraId="1AAB5BCC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85] "title_night"             "title_season"            "title_spoiler"           "title_make"             </w:t>
            </w:r>
          </w:p>
          <w:p w14:paraId="3AED6F7C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89] "title_song"              "title_offer"             "title_year"              "title_septemb"          </w:t>
            </w:r>
          </w:p>
          <w:p w14:paraId="41DAC1BC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93] "title_back"              "title_part"              "title_two"               "title_call"             </w:t>
            </w:r>
          </w:p>
          <w:p w14:paraId="00473366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97] "title_last"              "title_let"               "title_think"             "title_team"             </w:t>
            </w:r>
          </w:p>
          <w:p w14:paraId="468B8B53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01] "title_idea"              "title_one"               "title_polit"             "title_name"             </w:t>
            </w:r>
          </w:p>
          <w:p w14:paraId="726CBCA0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05] "title_today"             "title_talk"              "title_work"              "title_chang"            </w:t>
            </w:r>
          </w:p>
          <w:p w14:paraId="508D4DAB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09] "title_post"              "title_want"              "title_level"             "title_video"            </w:t>
            </w:r>
          </w:p>
          <w:p w14:paraId="57E98996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13] "title_offici"            "title_white"             "title_time"              "title_fire"             </w:t>
            </w:r>
          </w:p>
          <w:p w14:paraId="355031FC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17] "title_littl"             "title_bad"               "title_player"            "title_look"             </w:t>
            </w:r>
          </w:p>
          <w:p w14:paraId="609A5900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21] "title_man"               "title_hour"              "title_stop"              "title_play"             </w:t>
            </w:r>
          </w:p>
          <w:p w14:paraId="1C5547A5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25] "title_home"              "title_win"               "title_onlin"             "title_thing"            </w:t>
            </w:r>
          </w:p>
          <w:p w14:paraId="0EAA34F9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29] "title_ask"               "title_happen"            "title_question"          "title_reddit"           </w:t>
            </w:r>
          </w:p>
          <w:p w14:paraId="32BEF87E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33] "title_ever"              "title_month"             "title_deal"              "title_long"             </w:t>
            </w:r>
          </w:p>
          <w:p w14:paraId="634FD0EA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37] "title_support"           "title_keep"              "title_see"               "title_black"            </w:t>
            </w:r>
          </w:p>
          <w:p w14:paraId="080E845E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41] "title_life"              "title_take"              "title_tri"               "title_hurrican"         </w:t>
            </w:r>
          </w:p>
          <w:p w14:paraId="2FF8B815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45] "title_nation"            "title_girl"              "title_school"            "title_remov"            </w:t>
            </w:r>
          </w:p>
          <w:p w14:paraId="73BABE5D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49] "title_need"              "title_trade"             "title_come"              "title_set"              </w:t>
            </w:r>
          </w:p>
          <w:p w14:paraId="5E25F397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53] "title_love"              "title_feel"              "title_give"              "title_trump"            </w:t>
            </w:r>
          </w:p>
          <w:p w14:paraId="70FEC0CB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57] "title_never"             "title_xbox"              "title_even"              "title_someth"           </w:t>
            </w:r>
          </w:p>
          <w:p w14:paraId="78371CE2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61] "title_sport"             "title_buy"               "title_great"             "title_realli"           </w:t>
            </w:r>
          </w:p>
          <w:p w14:paraId="755C1517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65] "title_next"              "title_live"              "title_help"              "title_watch"            </w:t>
            </w:r>
          </w:p>
          <w:p w14:paraId="68A21175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69] "title_amp"               "title_found"             "title_thread"            "title_face"             </w:t>
            </w:r>
          </w:p>
          <w:p w14:paraId="2C84AA52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73] "title_die"               "title_tell"              "title_war"               "title_price"            </w:t>
            </w:r>
          </w:p>
          <w:p w14:paraId="7886C615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77] "title_test"              "title_guy"               "title_first"             "title_good"             </w:t>
            </w:r>
          </w:p>
          <w:p w14:paraId="6569F99B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81] "title_anyon"             "title_els"               "title_someon"            "title_review"           </w:t>
            </w:r>
          </w:p>
          <w:p w14:paraId="2D999164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85] "title_run"               "title_everi"             "title_hous"              "title_check"            </w:t>
            </w:r>
          </w:p>
          <w:p w14:paraId="776B7A3F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89] "title_fuck"              "title_pleas"             "title_sell"              "title_open"             </w:t>
            </w:r>
          </w:p>
          <w:p w14:paraId="713DC9AE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93] "title_thought"           "title_way"               "title_dog"               "title_kill"             </w:t>
            </w:r>
          </w:p>
          <w:p w14:paraId="6A6F0FB8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97] "title_place"             "title_move"              "title_servic"            "title_blue"             </w:t>
            </w:r>
          </w:p>
          <w:p w14:paraId="41BAFB42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01] "title_updat"             "title_store"             "title_discuss"           "title_start"            </w:t>
            </w:r>
          </w:p>
          <w:p w14:paraId="3D45DEA8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05] "title_better"            "title_friend"            "title_old"               "title_now"              </w:t>
            </w:r>
          </w:p>
          <w:p w14:paraId="3C7B980A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09] "title_right"             "title_differ"            "title_movi"              "title_still"            </w:t>
            </w:r>
          </w:p>
          <w:p w14:paraId="6C849CA2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13] "title_find"              "title_fun"               "title_plan"              "title_music"            </w:t>
            </w:r>
          </w:p>
          <w:p w14:paraId="3679ED5C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17] "title_week"              "title_much"              "title_news"              "title_big"              </w:t>
            </w:r>
          </w:p>
          <w:p w14:paraId="7E93BBA8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21] "title_build"             "title_real"              "title_show"              "title_raid"             </w:t>
            </w:r>
          </w:p>
          <w:p w14:paraId="0493290D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25] "title_state"             "title_best"              "title_stori"             "title_request"          </w:t>
            </w:r>
          </w:p>
          <w:p w14:paraId="1C9A8582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29] "title_card"              "title_job"               "title_case"              "title_advic"            </w:t>
            </w:r>
          </w:p>
          <w:p w14:paraId="6F007F07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33] "title_star"              "title_lfm"               "title_korea"             "title_power"            </w:t>
            </w:r>
          </w:p>
          <w:p w14:paraId="5D014FC5" w14:textId="01160F3B" w:rsidR="00231563" w:rsidRPr="00013F0D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>[237] "title_anoth"             "title_tip"               "title_north"             "title_irma"</w:t>
            </w:r>
          </w:p>
        </w:tc>
      </w:tr>
    </w:tbl>
    <w:p w14:paraId="08FA0BAD" w14:textId="77777777" w:rsidR="00C13BB8" w:rsidRPr="00C13BB8" w:rsidRDefault="00C13BB8" w:rsidP="004D6A25">
      <w:pPr>
        <w:pStyle w:val="Header"/>
        <w:rPr>
          <w:b w:val="0"/>
        </w:rPr>
      </w:pPr>
    </w:p>
    <w:p w14:paraId="7E6162DA" w14:textId="77777777" w:rsidR="004D6A25" w:rsidRDefault="004D6A25" w:rsidP="004D6A25">
      <w:pPr>
        <w:pStyle w:val="Header"/>
      </w:pPr>
    </w:p>
    <w:p w14:paraId="648E7085" w14:textId="77777777" w:rsidR="003D1578" w:rsidRDefault="003D1578" w:rsidP="004D6A25">
      <w:pPr>
        <w:pStyle w:val="Header"/>
      </w:pPr>
    </w:p>
    <w:p w14:paraId="477F8E8F" w14:textId="5B74D9A3" w:rsidR="003D1578" w:rsidRDefault="005C66F7" w:rsidP="00C63716">
      <w:pPr>
        <w:pStyle w:val="Instructions"/>
      </w:pPr>
      <w:r w:rsidRPr="005C66F7">
        <w:t xml:space="preserve">Include the name/s of any associated code (.r) script file/s related to Step </w:t>
      </w:r>
      <w:r>
        <w:t>6</w:t>
      </w:r>
      <w:r w:rsidRPr="005C66F7">
        <w:t xml:space="preserve"> that are included in your .zip file:</w:t>
      </w:r>
    </w:p>
    <w:p w14:paraId="52B0D751" w14:textId="77777777" w:rsidR="003D1578" w:rsidRDefault="003D1578" w:rsidP="004D6A25">
      <w:pPr>
        <w:pStyle w:val="Header"/>
      </w:pPr>
    </w:p>
    <w:p w14:paraId="199C0009" w14:textId="232FD922" w:rsidR="004D6A25" w:rsidRDefault="003D1578" w:rsidP="007E7AAB">
      <w:pPr>
        <w:pStyle w:val="Question"/>
      </w:pPr>
      <w:r w:rsidRPr="003D1578">
        <w:lastRenderedPageBreak/>
        <w:t>Your code correctly identifie</w:t>
      </w:r>
      <w:r w:rsidR="00B731E4">
        <w:t>s</w:t>
      </w:r>
      <w:r w:rsidRPr="003D1578">
        <w:t xml:space="preserve"> all factors where at least one level occurs less than 30 times and recode</w:t>
      </w:r>
      <w:r w:rsidR="00B731E4">
        <w:t xml:space="preserve">s </w:t>
      </w:r>
      <w:r w:rsidRPr="003D1578">
        <w:t xml:space="preserve">them by amalgamating levels appropriately. </w:t>
      </w:r>
      <w:r w:rsidR="00B731E4">
        <w:t>P</w:t>
      </w:r>
      <w:r w:rsidRPr="003D1578">
        <w:t>rovide a list of the factors that were recoded</w:t>
      </w:r>
      <w:r w:rsidR="00B731E4">
        <w:t xml:space="preserve"> and p</w:t>
      </w:r>
      <w:r w:rsidRPr="003D1578">
        <w:t>rovide evidence of your code.</w:t>
      </w:r>
      <w:r w:rsidR="004D6A25">
        <w:t xml:space="preserve"> </w:t>
      </w:r>
      <w:r w:rsidR="004D6A25">
        <w:br/>
      </w:r>
      <w:r w:rsidR="004D6A25" w:rsidRPr="007E7AAB">
        <w:rPr>
          <w:b w:val="0"/>
        </w:rPr>
        <w:t>[4 points]</w:t>
      </w:r>
    </w:p>
    <w:p w14:paraId="00B4227F" w14:textId="02D81E18" w:rsidR="004D6A25" w:rsidRDefault="004D6A25" w:rsidP="004D6A25">
      <w:pPr>
        <w:pStyle w:val="Header"/>
      </w:pPr>
    </w:p>
    <w:p w14:paraId="38073ABD" w14:textId="442EC876" w:rsidR="00B927A5" w:rsidRDefault="00B927A5" w:rsidP="004D6A25">
      <w:pPr>
        <w:pStyle w:val="Header"/>
      </w:pPr>
      <w:r>
        <w:t>I</w:t>
      </w:r>
      <w:r w:rsidRPr="00B927A5">
        <w:t>dentify factors to recode</w:t>
      </w:r>
    </w:p>
    <w:p w14:paraId="025BB25D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9CDCFE"/>
          <w:sz w:val="21"/>
          <w:szCs w:val="21"/>
          <w:lang w:val="en-US"/>
        </w:rPr>
        <w:t>factor_cols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 %</w:t>
      </w:r>
      <w:proofErr w:type="gramStart"/>
      <w:r w:rsidRPr="00B927A5">
        <w:rPr>
          <w:rFonts w:ascii="Consolas" w:hAnsi="Consolas"/>
          <w:color w:val="D4D4D4"/>
          <w:sz w:val="21"/>
          <w:szCs w:val="21"/>
          <w:lang w:val="en-US"/>
        </w:rPr>
        <w:t>&gt;%</w:t>
      </w:r>
      <w:proofErr w:type="gramEnd"/>
    </w:p>
    <w:p w14:paraId="12D64B51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select_</w:t>
      </w:r>
      <w:proofErr w:type="gramStart"/>
      <w:r w:rsidRPr="00B927A5">
        <w:rPr>
          <w:rFonts w:ascii="Consolas" w:hAnsi="Consolas"/>
          <w:color w:val="9CDCFE"/>
          <w:sz w:val="21"/>
          <w:szCs w:val="21"/>
          <w:lang w:val="en-US"/>
        </w:rPr>
        <w:t>if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B927A5">
        <w:rPr>
          <w:rFonts w:ascii="Consolas" w:hAnsi="Consolas"/>
          <w:color w:val="9CDCFE"/>
          <w:sz w:val="21"/>
          <w:szCs w:val="21"/>
          <w:lang w:val="en-US"/>
        </w:rPr>
        <w:t>is.factor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) %&gt;%  </w:t>
      </w:r>
    </w:p>
    <w:p w14:paraId="42141860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B927A5">
        <w:rPr>
          <w:rFonts w:ascii="Consolas" w:hAnsi="Consolas"/>
          <w:color w:val="9CDCFE"/>
          <w:sz w:val="21"/>
          <w:szCs w:val="21"/>
          <w:lang w:val="en-US"/>
        </w:rPr>
        <w:t>gather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B927A5">
        <w:rPr>
          <w:rFonts w:ascii="Consolas" w:hAnsi="Consolas"/>
          <w:color w:val="9CDCFE"/>
          <w:sz w:val="21"/>
          <w:szCs w:val="21"/>
          <w:lang w:val="en-US"/>
        </w:rPr>
        <w:t>nam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valu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) %&gt;% </w:t>
      </w:r>
    </w:p>
    <w:p w14:paraId="17F80354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B927A5">
        <w:rPr>
          <w:rFonts w:ascii="Consolas" w:hAnsi="Consolas"/>
          <w:color w:val="9CDCFE"/>
          <w:sz w:val="21"/>
          <w:szCs w:val="21"/>
          <w:lang w:val="en-US"/>
        </w:rPr>
        <w:t>count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B927A5">
        <w:rPr>
          <w:rFonts w:ascii="Consolas" w:hAnsi="Consolas"/>
          <w:color w:val="9CDCFE"/>
          <w:sz w:val="21"/>
          <w:szCs w:val="21"/>
          <w:lang w:val="en-US"/>
        </w:rPr>
        <w:t>nam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valu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20A468F0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B927A5">
        <w:rPr>
          <w:rFonts w:ascii="Consolas" w:hAnsi="Consolas"/>
          <w:color w:val="DCDCAA"/>
          <w:sz w:val="21"/>
          <w:szCs w:val="21"/>
          <w:lang w:val="en-US"/>
        </w:rPr>
        <w:t>filter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B927A5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 &lt; </w:t>
      </w:r>
      <w:r w:rsidRPr="00B927A5">
        <w:rPr>
          <w:rFonts w:ascii="Consolas" w:hAnsi="Consolas"/>
          <w:color w:val="B5CEA8"/>
          <w:sz w:val="21"/>
          <w:szCs w:val="21"/>
          <w:lang w:val="en-US"/>
        </w:rPr>
        <w:t>30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5E5A743C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group_</w:t>
      </w:r>
      <w:proofErr w:type="gramStart"/>
      <w:r w:rsidRPr="00B927A5">
        <w:rPr>
          <w:rFonts w:ascii="Consolas" w:hAnsi="Consolas"/>
          <w:color w:val="9CDCFE"/>
          <w:sz w:val="21"/>
          <w:szCs w:val="21"/>
          <w:lang w:val="en-US"/>
        </w:rPr>
        <w:t>by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B927A5">
        <w:rPr>
          <w:rFonts w:ascii="Consolas" w:hAnsi="Consolas"/>
          <w:color w:val="9CDCFE"/>
          <w:sz w:val="21"/>
          <w:szCs w:val="21"/>
          <w:lang w:val="en-US"/>
        </w:rPr>
        <w:t>nam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4F2A12B7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B927A5">
        <w:rPr>
          <w:rFonts w:ascii="Consolas" w:hAnsi="Consolas"/>
          <w:color w:val="9CDCFE"/>
          <w:sz w:val="21"/>
          <w:szCs w:val="21"/>
          <w:lang w:val="en-US"/>
        </w:rPr>
        <w:t>summaris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B927A5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1C1CC60F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B927A5">
        <w:rPr>
          <w:rFonts w:ascii="Consolas" w:hAnsi="Consolas"/>
          <w:color w:val="9CDCFE"/>
          <w:sz w:val="21"/>
          <w:szCs w:val="21"/>
          <w:lang w:val="en-US"/>
        </w:rPr>
        <w:t>pull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B927A5">
        <w:rPr>
          <w:rFonts w:ascii="Consolas" w:hAnsi="Consolas"/>
          <w:color w:val="9CDCFE"/>
          <w:sz w:val="21"/>
          <w:szCs w:val="21"/>
          <w:lang w:val="en-US"/>
        </w:rPr>
        <w:t>nam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16E6DD2E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D3C716D" w14:textId="727246BB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9CDCFE"/>
          <w:sz w:val="21"/>
          <w:szCs w:val="21"/>
          <w:lang w:val="en-US"/>
        </w:rPr>
        <w:t>factor_cols</w:t>
      </w:r>
    </w:p>
    <w:p w14:paraId="10BA1EF5" w14:textId="51CD25FE" w:rsidR="004D6A25" w:rsidRDefault="004D6A25" w:rsidP="004D6A25">
      <w:pPr>
        <w:pStyle w:val="Header"/>
      </w:pPr>
    </w:p>
    <w:p w14:paraId="5ACB7DDE" w14:textId="0F18616C" w:rsidR="00355AF4" w:rsidRDefault="00355AF4" w:rsidP="00355AF4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10</w:t>
        </w:r>
      </w:fldSimple>
      <w:r>
        <w:t>. F</w:t>
      </w:r>
      <w:r w:rsidRPr="009D4323">
        <w:t xml:space="preserve">actors where at least one </w:t>
      </w:r>
      <w:r>
        <w:t>level occurs less than 30 tim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B927A5" w14:paraId="609FD715" w14:textId="77777777" w:rsidTr="00B927A5">
        <w:tc>
          <w:tcPr>
            <w:tcW w:w="9394" w:type="dxa"/>
          </w:tcPr>
          <w:p w14:paraId="198FC0CB" w14:textId="65D0C9A6" w:rsidR="00355AF4" w:rsidRPr="002035A6" w:rsidRDefault="002035A6" w:rsidP="00355AF4">
            <w:pPr>
              <w:pStyle w:val="Code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 xml:space="preserve"> </w:t>
            </w:r>
            <w:r w:rsidR="00355AF4" w:rsidRPr="002035A6">
              <w:rPr>
                <w:sz w:val="13"/>
                <w:szCs w:val="13"/>
              </w:rPr>
              <w:t xml:space="preserve">[1] "archived"               "author"                 "author_flair_css_class" "author_flair_text"      "author_id"             </w:t>
            </w:r>
          </w:p>
          <w:p w14:paraId="3AE3E537" w14:textId="77777777" w:rsidR="00355AF4" w:rsidRPr="002035A6" w:rsidRDefault="00355AF4" w:rsidP="00355AF4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 [6] "crosspost_parent"       "crosspost_parent_list"  "domain"                 "domain_override"        "edited"                </w:t>
            </w:r>
          </w:p>
          <w:p w14:paraId="53DD5508" w14:textId="77777777" w:rsidR="00355AF4" w:rsidRPr="002035A6" w:rsidRDefault="00355AF4" w:rsidP="00355AF4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11] "embed_type"             "embed_url"              "hide_score"             "href_url"               "id"                    </w:t>
            </w:r>
          </w:p>
          <w:p w14:paraId="6D13FCE1" w14:textId="77777777" w:rsidR="00355AF4" w:rsidRPr="002035A6" w:rsidRDefault="00355AF4" w:rsidP="00355AF4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16] "link_flair_css_class"   "link_flair_text"        "media"                  "media_embed"            "mobile_ad_url"         </w:t>
            </w:r>
          </w:p>
          <w:p w14:paraId="32D92FF0" w14:textId="77777777" w:rsidR="00355AF4" w:rsidRPr="002035A6" w:rsidRDefault="00355AF4" w:rsidP="00355AF4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21] "permalink"              "preview"                "secure_media"           "secure_media_embed"     "selftext"              </w:t>
            </w:r>
          </w:p>
          <w:p w14:paraId="5110C8C0" w14:textId="77777777" w:rsidR="00355AF4" w:rsidRPr="002035A6" w:rsidRDefault="00355AF4" w:rsidP="00355AF4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26] "subreddit"              "subreddit_id"           "suggested_sort"         "third_party_trackers"   "thumbnail"             </w:t>
            </w:r>
          </w:p>
          <w:p w14:paraId="55CAD024" w14:textId="0BF2614B" w:rsidR="00B927A5" w:rsidRPr="002035A6" w:rsidRDefault="00355AF4" w:rsidP="00355AF4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31] "url"  </w:t>
            </w:r>
          </w:p>
        </w:tc>
      </w:tr>
    </w:tbl>
    <w:p w14:paraId="463753EB" w14:textId="77777777" w:rsidR="00B927A5" w:rsidRDefault="00B927A5" w:rsidP="004D6A25">
      <w:pPr>
        <w:pStyle w:val="Header"/>
      </w:pPr>
    </w:p>
    <w:p w14:paraId="634F9D5A" w14:textId="342788F8" w:rsidR="00355AF4" w:rsidRDefault="00355AF4" w:rsidP="004D6A25">
      <w:pPr>
        <w:pStyle w:val="Header"/>
      </w:pPr>
      <w:r>
        <w:t>Recode Identified Factors</w:t>
      </w:r>
    </w:p>
    <w:p w14:paraId="0ECDE76B" w14:textId="77777777" w:rsidR="00355AF4" w:rsidRDefault="00355AF4" w:rsidP="00355AF4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[</w:t>
      </w:r>
      <w:proofErr w:type="gramEnd"/>
      <w:r>
        <w:rPr>
          <w:rFonts w:ascii="Consolas" w:hAnsi="Consolas"/>
          <w:color w:val="9CDCFE"/>
          <w:sz w:val="21"/>
          <w:szCs w:val="21"/>
        </w:rPr>
        <w:t>factor_cols</w:t>
      </w:r>
      <w:r>
        <w:rPr>
          <w:rFonts w:ascii="Consolas" w:hAnsi="Consolas"/>
          <w:color w:val="D4D4D4"/>
          <w:sz w:val="21"/>
          <w:szCs w:val="21"/>
        </w:rPr>
        <w:t>] &lt;- </w:t>
      </w:r>
      <w:r>
        <w:rPr>
          <w:rFonts w:ascii="Consolas" w:hAnsi="Consolas"/>
          <w:color w:val="DCDCAA"/>
          <w:sz w:val="21"/>
          <w:szCs w:val="21"/>
        </w:rPr>
        <w:t>sapply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factor_cols</w:t>
      </w:r>
      <w:r>
        <w:rPr>
          <w:rFonts w:ascii="Consolas" w:hAnsi="Consolas"/>
          <w:color w:val="D4D4D4"/>
          <w:sz w:val="21"/>
          <w:szCs w:val="21"/>
        </w:rPr>
        <w:t>], </w:t>
      </w:r>
      <w:r>
        <w:rPr>
          <w:rFonts w:ascii="Consolas" w:hAnsi="Consolas"/>
          <w:color w:val="C586C0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x</w:t>
      </w:r>
      <w:r>
        <w:rPr>
          <w:rFonts w:ascii="Consolas" w:hAnsi="Consolas"/>
          <w:color w:val="D4D4D4"/>
          <w:sz w:val="21"/>
          <w:szCs w:val="21"/>
        </w:rPr>
        <w:t>) </w:t>
      </w:r>
      <w:r>
        <w:rPr>
          <w:rFonts w:ascii="Consolas" w:hAnsi="Consolas"/>
          <w:color w:val="9CDCFE"/>
          <w:sz w:val="21"/>
          <w:szCs w:val="21"/>
        </w:rPr>
        <w:t>fct_lump_min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f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9CDCFE"/>
          <w:sz w:val="21"/>
          <w:szCs w:val="21"/>
        </w:rPr>
        <w:t>x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min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B5CEA8"/>
          <w:sz w:val="21"/>
          <w:szCs w:val="21"/>
        </w:rPr>
        <w:t>30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other_level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>"other"</w:t>
      </w:r>
      <w:r>
        <w:rPr>
          <w:rFonts w:ascii="Consolas" w:hAnsi="Consolas"/>
          <w:color w:val="D4D4D4"/>
          <w:sz w:val="21"/>
          <w:szCs w:val="21"/>
        </w:rPr>
        <w:t>))</w:t>
      </w:r>
    </w:p>
    <w:p w14:paraId="0C33ACAC" w14:textId="77777777" w:rsidR="00355AF4" w:rsidRDefault="00355AF4" w:rsidP="00355AF4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9CDCFE"/>
          <w:sz w:val="21"/>
          <w:szCs w:val="21"/>
        </w:rPr>
        <w:t>reddit</w:t>
      </w:r>
      <w:proofErr w:type="gramEnd"/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 </w:t>
      </w:r>
      <w:r>
        <w:rPr>
          <w:rFonts w:ascii="Consolas" w:hAnsi="Consolas"/>
          <w:color w:val="9CDCFE"/>
          <w:sz w:val="21"/>
          <w:szCs w:val="21"/>
        </w:rPr>
        <w:t>mutate_a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all_o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factor_cols</w:t>
      </w:r>
      <w:r>
        <w:rPr>
          <w:rFonts w:ascii="Consolas" w:hAnsi="Consolas"/>
          <w:color w:val="D4D4D4"/>
          <w:sz w:val="21"/>
          <w:szCs w:val="21"/>
        </w:rPr>
        <w:t>), </w:t>
      </w:r>
      <w:r>
        <w:rPr>
          <w:rFonts w:ascii="Consolas" w:hAnsi="Consolas"/>
          <w:color w:val="9CDCFE"/>
          <w:sz w:val="21"/>
          <w:szCs w:val="21"/>
        </w:rPr>
        <w:t>as.factor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2E9F986" w14:textId="3ADE04FE" w:rsidR="00355AF4" w:rsidRDefault="00355AF4" w:rsidP="004D6A25">
      <w:pPr>
        <w:pStyle w:val="Header"/>
      </w:pPr>
    </w:p>
    <w:p w14:paraId="217F0BA5" w14:textId="77777777" w:rsidR="003D1578" w:rsidRDefault="003D1578" w:rsidP="004D6A25">
      <w:pPr>
        <w:pStyle w:val="Header"/>
      </w:pPr>
    </w:p>
    <w:p w14:paraId="21EE6BF8" w14:textId="07BC6EAF" w:rsidR="003D1578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7</w:t>
      </w:r>
      <w:r w:rsidRPr="005C66F7">
        <w:t xml:space="preserve"> that are included in your .zip file:</w:t>
      </w:r>
    </w:p>
    <w:p w14:paraId="4F425922" w14:textId="73866C1D" w:rsidR="009E495E" w:rsidRDefault="009E495E">
      <w:pPr>
        <w:spacing w:line="240" w:lineRule="auto"/>
        <w:rPr>
          <w:b/>
        </w:rPr>
      </w:pPr>
      <w:r>
        <w:br w:type="page"/>
      </w:r>
    </w:p>
    <w:p w14:paraId="39DA52C8" w14:textId="2A6CD6DC" w:rsidR="004D6A25" w:rsidRPr="00B40809" w:rsidRDefault="00B40809" w:rsidP="007E7AAB">
      <w:pPr>
        <w:pStyle w:val="Question"/>
      </w:pPr>
      <w:r w:rsidRPr="00B40809">
        <w:lastRenderedPageBreak/>
        <w:t>Your code correctly identifie</w:t>
      </w:r>
      <w:r w:rsidR="007C6D01">
        <w:t>s</w:t>
      </w:r>
      <w:r w:rsidRPr="00B40809">
        <w:t xml:space="preserve"> all factors with more than 100 levels and recode</w:t>
      </w:r>
      <w:r w:rsidR="007C6D01">
        <w:t>s</w:t>
      </w:r>
      <w:r w:rsidRPr="00B40809">
        <w:t xml:space="preserve"> them by amalgamating levels appropriately. </w:t>
      </w:r>
      <w:r w:rsidR="007C6D01">
        <w:t>P</w:t>
      </w:r>
      <w:r w:rsidRPr="00B40809">
        <w:t>rovide a list of the factors that were recoded</w:t>
      </w:r>
      <w:r w:rsidR="007C6D01">
        <w:t xml:space="preserve"> and</w:t>
      </w:r>
      <w:r w:rsidRPr="00B40809">
        <w:t xml:space="preserve"> evidence of</w:t>
      </w:r>
      <w:r>
        <w:t xml:space="preserve"> your code</w:t>
      </w:r>
      <w:r w:rsidRPr="00B40809">
        <w:t>.</w:t>
      </w:r>
      <w:r w:rsidR="004D6A25">
        <w:t xml:space="preserve"> </w:t>
      </w:r>
      <w:r w:rsidR="004D6A25">
        <w:br/>
      </w:r>
      <w:r w:rsidR="004D6A25" w:rsidRPr="007E7AAB">
        <w:rPr>
          <w:b w:val="0"/>
        </w:rPr>
        <w:t>[4 points]</w:t>
      </w:r>
    </w:p>
    <w:p w14:paraId="5D2BB735" w14:textId="77777777" w:rsidR="00D4332A" w:rsidRDefault="00D4332A" w:rsidP="00B40809">
      <w:pPr>
        <w:pStyle w:val="Header"/>
      </w:pPr>
    </w:p>
    <w:p w14:paraId="361A9E49" w14:textId="07121E94" w:rsidR="00B40809" w:rsidRDefault="00D4332A" w:rsidP="00B40809">
      <w:pPr>
        <w:pStyle w:val="Header"/>
      </w:pPr>
      <w:r>
        <w:t>Identify</w:t>
      </w:r>
      <w:r w:rsidRPr="00D4332A">
        <w:t xml:space="preserve"> all factors with more than 100 levels</w:t>
      </w:r>
    </w:p>
    <w:p w14:paraId="2050EE77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many_factor</w:t>
      </w:r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</w:t>
      </w:r>
      <w:proofErr w:type="gramStart"/>
      <w:r>
        <w:rPr>
          <w:rFonts w:ascii="Consolas" w:hAnsi="Consolas"/>
          <w:color w:val="D4D4D4"/>
          <w:sz w:val="21"/>
          <w:szCs w:val="21"/>
        </w:rPr>
        <w:t>&gt;%</w:t>
      </w:r>
      <w:proofErr w:type="gramEnd"/>
    </w:p>
    <w:p w14:paraId="5BD9151C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select_</w:t>
      </w:r>
      <w:proofErr w:type="gramStart"/>
      <w:r>
        <w:rPr>
          <w:rFonts w:ascii="Consolas" w:hAnsi="Consolas"/>
          <w:color w:val="9CDCFE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is.factor</w:t>
      </w:r>
      <w:r>
        <w:rPr>
          <w:rFonts w:ascii="Consolas" w:hAnsi="Consolas"/>
          <w:color w:val="D4D4D4"/>
          <w:sz w:val="21"/>
          <w:szCs w:val="21"/>
        </w:rPr>
        <w:t>) %&gt;% </w:t>
      </w:r>
    </w:p>
    <w:p w14:paraId="320BB0C2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DCDCAA"/>
          <w:sz w:val="21"/>
          <w:szCs w:val="21"/>
        </w:rPr>
        <w:t>sapply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nlevels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0588D74D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DCDCAA"/>
          <w:sz w:val="21"/>
          <w:szCs w:val="21"/>
        </w:rPr>
        <w:t>data.fram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 %&gt;%</w:t>
      </w:r>
    </w:p>
    <w:p w14:paraId="6DB849C3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rownames_to_</w:t>
      </w:r>
      <w:proofErr w:type="gramStart"/>
      <w:r>
        <w:rPr>
          <w:rFonts w:ascii="Consolas" w:hAnsi="Consolas"/>
          <w:color w:val="9CDCFE"/>
          <w:sz w:val="21"/>
          <w:szCs w:val="21"/>
        </w:rPr>
        <w:t>column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 %&gt;%</w:t>
      </w:r>
    </w:p>
    <w:p w14:paraId="51F29ECC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DCDCAA"/>
          <w:sz w:val="21"/>
          <w:szCs w:val="21"/>
        </w:rPr>
        <w:t>setNames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c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"name"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CE9178"/>
          <w:sz w:val="21"/>
          <w:szCs w:val="21"/>
        </w:rPr>
        <w:t>"n"</w:t>
      </w:r>
      <w:r>
        <w:rPr>
          <w:rFonts w:ascii="Consolas" w:hAnsi="Consolas"/>
          <w:color w:val="D4D4D4"/>
          <w:sz w:val="21"/>
          <w:szCs w:val="21"/>
        </w:rPr>
        <w:t>)) %&gt;%</w:t>
      </w:r>
    </w:p>
    <w:p w14:paraId="63C2D3BF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DCDCAA"/>
          <w:sz w:val="21"/>
          <w:szCs w:val="21"/>
        </w:rPr>
        <w:t>filt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n</w:t>
      </w:r>
      <w:r>
        <w:rPr>
          <w:rFonts w:ascii="Consolas" w:hAnsi="Consolas"/>
          <w:color w:val="D4D4D4"/>
          <w:sz w:val="21"/>
          <w:szCs w:val="21"/>
        </w:rPr>
        <w:t> &gt; 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444225D8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9CDCFE"/>
          <w:sz w:val="21"/>
          <w:szCs w:val="21"/>
        </w:rPr>
        <w:t>pull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8B2B90B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13CEABF2" w14:textId="7AA70CB9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many_factor</w:t>
      </w:r>
    </w:p>
    <w:p w14:paraId="3637372E" w14:textId="77777777" w:rsidR="00B40809" w:rsidRDefault="00B40809" w:rsidP="00B40809">
      <w:pPr>
        <w:pStyle w:val="Header"/>
      </w:pPr>
    </w:p>
    <w:p w14:paraId="7C4D063B" w14:textId="694BBFAF" w:rsidR="004E2603" w:rsidRDefault="004E2603" w:rsidP="004E2603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11</w:t>
        </w:r>
      </w:fldSimple>
      <w:r>
        <w:t>. F</w:t>
      </w:r>
      <w:r w:rsidRPr="006E0AFD">
        <w:t>a</w:t>
      </w:r>
      <w:r>
        <w:t>ctors with more than 100 leve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4E2603" w14:paraId="6CE480A1" w14:textId="77777777" w:rsidTr="004E2603">
        <w:tc>
          <w:tcPr>
            <w:tcW w:w="9394" w:type="dxa"/>
          </w:tcPr>
          <w:p w14:paraId="2B8C5D5B" w14:textId="46665543" w:rsidR="004E2603" w:rsidRPr="002035A6" w:rsidRDefault="00055ECE" w:rsidP="004E2603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 </w:t>
            </w:r>
            <w:r w:rsidR="004E2603" w:rsidRPr="002035A6">
              <w:rPr>
                <w:sz w:val="13"/>
                <w:szCs w:val="13"/>
              </w:rPr>
              <w:t xml:space="preserve">[1] "author"                 "author_flair_css_class" "author_flair_text"      "author_id"              "crosspost_parent"      </w:t>
            </w:r>
          </w:p>
          <w:p w14:paraId="42E64167" w14:textId="77777777" w:rsidR="004E2603" w:rsidRPr="002035A6" w:rsidRDefault="004E2603" w:rsidP="004E2603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 [6] "crosspost_parent_list"  "domain"                 "edited"                 "href_url"               "id"                    </w:t>
            </w:r>
          </w:p>
          <w:p w14:paraId="1667E1FD" w14:textId="77777777" w:rsidR="004E2603" w:rsidRPr="002035A6" w:rsidRDefault="004E2603" w:rsidP="004E2603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11] "link_flair_css_class"   "link_flair_text"        "media"                  "media_embed"            "mobile_ad_url"         </w:t>
            </w:r>
          </w:p>
          <w:p w14:paraId="2A556B06" w14:textId="77777777" w:rsidR="004E2603" w:rsidRPr="002035A6" w:rsidRDefault="004E2603" w:rsidP="004E2603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16] "permalink"              "preview"                "secure_media"           "secure_media_embed"     "selftext"              </w:t>
            </w:r>
          </w:p>
          <w:p w14:paraId="13743A12" w14:textId="29F77CEE" w:rsidR="004E2603" w:rsidRPr="002035A6" w:rsidRDefault="004E2603" w:rsidP="004E2603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>[21] "subreddit"              "subreddit_id"           "thumbnail"              "url"</w:t>
            </w:r>
          </w:p>
        </w:tc>
      </w:tr>
    </w:tbl>
    <w:p w14:paraId="3F62516B" w14:textId="77777777" w:rsidR="004D6A25" w:rsidRDefault="004D6A25" w:rsidP="004D6A25">
      <w:pPr>
        <w:pStyle w:val="Header"/>
      </w:pPr>
    </w:p>
    <w:p w14:paraId="07A6A57E" w14:textId="42DD617D" w:rsidR="004D6A25" w:rsidRDefault="002035A6" w:rsidP="004D6A25">
      <w:pPr>
        <w:pStyle w:val="Header"/>
      </w:pPr>
      <w:r>
        <w:t>Amalgamate Levels</w:t>
      </w:r>
    </w:p>
    <w:p w14:paraId="4000A7E0" w14:textId="77777777" w:rsidR="002035A6" w:rsidRDefault="002035A6" w:rsidP="002035A6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[</w:t>
      </w:r>
      <w:proofErr w:type="gramEnd"/>
      <w:r>
        <w:rPr>
          <w:rFonts w:ascii="Consolas" w:hAnsi="Consolas"/>
          <w:color w:val="9CDCFE"/>
          <w:sz w:val="21"/>
          <w:szCs w:val="21"/>
        </w:rPr>
        <w:t>many_factor</w:t>
      </w:r>
      <w:r>
        <w:rPr>
          <w:rFonts w:ascii="Consolas" w:hAnsi="Consolas"/>
          <w:color w:val="D4D4D4"/>
          <w:sz w:val="21"/>
          <w:szCs w:val="21"/>
        </w:rPr>
        <w:t>] &lt;- </w:t>
      </w:r>
      <w:r>
        <w:rPr>
          <w:rFonts w:ascii="Consolas" w:hAnsi="Consolas"/>
          <w:color w:val="DCDCAA"/>
          <w:sz w:val="21"/>
          <w:szCs w:val="21"/>
        </w:rPr>
        <w:t>sapply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many_factor</w:t>
      </w:r>
      <w:r>
        <w:rPr>
          <w:rFonts w:ascii="Consolas" w:hAnsi="Consolas"/>
          <w:color w:val="D4D4D4"/>
          <w:sz w:val="21"/>
          <w:szCs w:val="21"/>
        </w:rPr>
        <w:t>], </w:t>
      </w:r>
      <w:r>
        <w:rPr>
          <w:rFonts w:ascii="Consolas" w:hAnsi="Consolas"/>
          <w:color w:val="C586C0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x</w:t>
      </w:r>
      <w:r>
        <w:rPr>
          <w:rFonts w:ascii="Consolas" w:hAnsi="Consolas"/>
          <w:color w:val="D4D4D4"/>
          <w:sz w:val="21"/>
          <w:szCs w:val="21"/>
        </w:rPr>
        <w:t>) </w:t>
      </w:r>
      <w:r>
        <w:rPr>
          <w:rFonts w:ascii="Consolas" w:hAnsi="Consolas"/>
          <w:color w:val="9CDCFE"/>
          <w:sz w:val="21"/>
          <w:szCs w:val="21"/>
        </w:rPr>
        <w:t>fct_lump_n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f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9CDCFE"/>
          <w:sz w:val="21"/>
          <w:szCs w:val="21"/>
        </w:rPr>
        <w:t>x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n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other_level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>"other"</w:t>
      </w:r>
      <w:r>
        <w:rPr>
          <w:rFonts w:ascii="Consolas" w:hAnsi="Consolas"/>
          <w:color w:val="D4D4D4"/>
          <w:sz w:val="21"/>
          <w:szCs w:val="21"/>
        </w:rPr>
        <w:t>))</w:t>
      </w:r>
    </w:p>
    <w:p w14:paraId="30FBAC2D" w14:textId="6D92728F" w:rsidR="002035A6" w:rsidRDefault="002035A6" w:rsidP="002035A6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9CDCFE"/>
          <w:sz w:val="21"/>
          <w:szCs w:val="21"/>
        </w:rPr>
        <w:t>reddit</w:t>
      </w:r>
      <w:proofErr w:type="gramEnd"/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 </w:t>
      </w:r>
      <w:r>
        <w:rPr>
          <w:rFonts w:ascii="Consolas" w:hAnsi="Consolas"/>
          <w:color w:val="9CDCFE"/>
          <w:sz w:val="21"/>
          <w:szCs w:val="21"/>
        </w:rPr>
        <w:t>mutate_a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all_o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any_factor</w:t>
      </w:r>
      <w:r>
        <w:rPr>
          <w:rFonts w:ascii="Consolas" w:hAnsi="Consolas"/>
          <w:color w:val="D4D4D4"/>
          <w:sz w:val="21"/>
          <w:szCs w:val="21"/>
        </w:rPr>
        <w:t>), </w:t>
      </w:r>
      <w:r>
        <w:rPr>
          <w:rFonts w:ascii="Consolas" w:hAnsi="Consolas"/>
          <w:color w:val="9CDCFE"/>
          <w:sz w:val="21"/>
          <w:szCs w:val="21"/>
        </w:rPr>
        <w:t>as.factor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1F1E38F" w14:textId="77B3B50B" w:rsidR="002035A6" w:rsidRDefault="002035A6" w:rsidP="004D6A25">
      <w:pPr>
        <w:pStyle w:val="Header"/>
      </w:pPr>
    </w:p>
    <w:p w14:paraId="44356DDE" w14:textId="77777777" w:rsidR="002035A6" w:rsidRDefault="002035A6" w:rsidP="004D6A25">
      <w:pPr>
        <w:pStyle w:val="Header"/>
      </w:pPr>
    </w:p>
    <w:p w14:paraId="1F27764B" w14:textId="08A4D5A8" w:rsidR="004D6A25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8</w:t>
      </w:r>
      <w:r w:rsidRPr="005C66F7">
        <w:t xml:space="preserve"> that are included in your .zip file:</w:t>
      </w:r>
    </w:p>
    <w:p w14:paraId="36A54388" w14:textId="7D1C8667" w:rsidR="009E495E" w:rsidRDefault="009E495E">
      <w:pPr>
        <w:spacing w:line="240" w:lineRule="auto"/>
        <w:rPr>
          <w:szCs w:val="18"/>
        </w:rPr>
      </w:pPr>
      <w:r>
        <w:rPr>
          <w:b/>
          <w:szCs w:val="18"/>
        </w:rPr>
        <w:br w:type="page"/>
      </w:r>
    </w:p>
    <w:p w14:paraId="23241A6A" w14:textId="112A93F0" w:rsidR="004D6A25" w:rsidRDefault="00FC4C83" w:rsidP="00E94D35">
      <w:pPr>
        <w:pStyle w:val="Question"/>
      </w:pPr>
      <w:r w:rsidRPr="00FC4C83">
        <w:lastRenderedPageBreak/>
        <w:t>Your code correctly identifie</w:t>
      </w:r>
      <w:r w:rsidR="00541988">
        <w:t>s</w:t>
      </w:r>
      <w:r w:rsidRPr="00FC4C83">
        <w:t xml:space="preserve"> and remove</w:t>
      </w:r>
      <w:r w:rsidR="00541988">
        <w:t>s</w:t>
      </w:r>
      <w:r w:rsidRPr="00FC4C83">
        <w:t xml:space="preserve"> all factors that cannot be suitably recoded so that each level occurs at least 30 times. </w:t>
      </w:r>
      <w:r w:rsidR="00541988">
        <w:t>P</w:t>
      </w:r>
      <w:r w:rsidRPr="00FC4C83">
        <w:t>rovide a list of the factors that were removed</w:t>
      </w:r>
      <w:r w:rsidR="00541988">
        <w:t xml:space="preserve"> and </w:t>
      </w:r>
      <w:r w:rsidRPr="00FC4C83">
        <w:t>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6BFCCF0F" w14:textId="77777777" w:rsidR="00B31581" w:rsidRDefault="00B31581" w:rsidP="004D6A25">
      <w:pPr>
        <w:pStyle w:val="Header"/>
      </w:pPr>
    </w:p>
    <w:p w14:paraId="47F1D278" w14:textId="5CA05B33" w:rsidR="004D6A25" w:rsidRDefault="00B31581" w:rsidP="004D6A25">
      <w:pPr>
        <w:pStyle w:val="Header"/>
      </w:pPr>
      <w:r>
        <w:t xml:space="preserve">Identify </w:t>
      </w:r>
      <w:r w:rsidRPr="00B31581">
        <w:t>factors that can't be successfully recoded</w:t>
      </w:r>
    </w:p>
    <w:p w14:paraId="021BB9FF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removal_factors</w:t>
      </w:r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</w:t>
      </w:r>
      <w:proofErr w:type="gramStart"/>
      <w:r>
        <w:rPr>
          <w:rFonts w:ascii="Consolas" w:hAnsi="Consolas"/>
          <w:color w:val="D4D4D4"/>
          <w:sz w:val="21"/>
          <w:szCs w:val="21"/>
        </w:rPr>
        <w:t>&gt;%</w:t>
      </w:r>
      <w:proofErr w:type="gramEnd"/>
    </w:p>
    <w:p w14:paraId="7CBB16CB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select_</w:t>
      </w:r>
      <w:proofErr w:type="gramStart"/>
      <w:r>
        <w:rPr>
          <w:rFonts w:ascii="Consolas" w:hAnsi="Consolas"/>
          <w:color w:val="9CDCFE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is.factor</w:t>
      </w:r>
      <w:r>
        <w:rPr>
          <w:rFonts w:ascii="Consolas" w:hAnsi="Consolas"/>
          <w:color w:val="D4D4D4"/>
          <w:sz w:val="21"/>
          <w:szCs w:val="21"/>
        </w:rPr>
        <w:t>) %&gt;%  </w:t>
      </w:r>
    </w:p>
    <w:p w14:paraId="30665B91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9CDCFE"/>
          <w:sz w:val="21"/>
          <w:szCs w:val="21"/>
        </w:rPr>
        <w:t>gath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value</w:t>
      </w:r>
      <w:r>
        <w:rPr>
          <w:rFonts w:ascii="Consolas" w:hAnsi="Consolas"/>
          <w:color w:val="D4D4D4"/>
          <w:sz w:val="21"/>
          <w:szCs w:val="21"/>
        </w:rPr>
        <w:t>) %&gt;% </w:t>
      </w:r>
    </w:p>
    <w:p w14:paraId="61D390C8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9CDCFE"/>
          <w:sz w:val="21"/>
          <w:szCs w:val="21"/>
        </w:rPr>
        <w:t>coun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value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0C6630F6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DCDCAA"/>
          <w:sz w:val="21"/>
          <w:szCs w:val="21"/>
        </w:rPr>
        <w:t>filt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n</w:t>
      </w:r>
      <w:r>
        <w:rPr>
          <w:rFonts w:ascii="Consolas" w:hAnsi="Consolas"/>
          <w:color w:val="D4D4D4"/>
          <w:sz w:val="21"/>
          <w:szCs w:val="21"/>
        </w:rPr>
        <w:t> &lt; </w:t>
      </w:r>
      <w:r>
        <w:rPr>
          <w:rFonts w:ascii="Consolas" w:hAnsi="Consolas"/>
          <w:color w:val="B5CEA8"/>
          <w:sz w:val="21"/>
          <w:szCs w:val="21"/>
        </w:rPr>
        <w:t>30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4770FAD9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group_</w:t>
      </w:r>
      <w:proofErr w:type="gramStart"/>
      <w:r>
        <w:rPr>
          <w:rFonts w:ascii="Consolas" w:hAnsi="Consolas"/>
          <w:color w:val="9CDCFE"/>
          <w:sz w:val="21"/>
          <w:szCs w:val="21"/>
        </w:rPr>
        <w:t>by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54543A7C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9CDCFE"/>
          <w:sz w:val="21"/>
          <w:szCs w:val="21"/>
        </w:rPr>
        <w:t>summaris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 %&gt;%</w:t>
      </w:r>
    </w:p>
    <w:p w14:paraId="3E549737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9CDCFE"/>
          <w:sz w:val="21"/>
          <w:szCs w:val="21"/>
        </w:rPr>
        <w:t>pull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E39EF99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48737475" w14:textId="104790FC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removal_factors</w:t>
      </w:r>
    </w:p>
    <w:p w14:paraId="0ED78AF9" w14:textId="77777777" w:rsidR="00B31581" w:rsidRDefault="00B31581" w:rsidP="004D6A25">
      <w:pPr>
        <w:pStyle w:val="Header"/>
      </w:pPr>
    </w:p>
    <w:p w14:paraId="0ED9CC8D" w14:textId="0EE3A8B5" w:rsidR="00B31581" w:rsidRDefault="00B31581" w:rsidP="00B31581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12</w:t>
        </w:r>
      </w:fldSimple>
      <w:r>
        <w:t>. Remaining f</w:t>
      </w:r>
      <w:r w:rsidRPr="00EF2361">
        <w:t>actors where at least one level occurs less than 30 tim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B31581" w14:paraId="011B4073" w14:textId="77777777" w:rsidTr="00B31581">
        <w:tc>
          <w:tcPr>
            <w:tcW w:w="9394" w:type="dxa"/>
          </w:tcPr>
          <w:p w14:paraId="7955938E" w14:textId="6D8C7FF4" w:rsidR="00B31581" w:rsidRPr="00B31581" w:rsidRDefault="00B31581" w:rsidP="00B31581">
            <w:pPr>
              <w:pStyle w:val="Code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 xml:space="preserve"> </w:t>
            </w:r>
            <w:r w:rsidRPr="00B31581">
              <w:rPr>
                <w:sz w:val="13"/>
                <w:szCs w:val="13"/>
              </w:rPr>
              <w:t xml:space="preserve">[1] "archived"               "author_flair_css_class" "author_flair_text"      "author_id"              "crosspost_parent"      </w:t>
            </w:r>
          </w:p>
          <w:p w14:paraId="630AB754" w14:textId="77777777" w:rsidR="00B31581" w:rsidRPr="00B31581" w:rsidRDefault="00B31581" w:rsidP="00B31581">
            <w:pPr>
              <w:pStyle w:val="Code"/>
              <w:rPr>
                <w:sz w:val="13"/>
                <w:szCs w:val="13"/>
              </w:rPr>
            </w:pPr>
            <w:r w:rsidRPr="00B31581">
              <w:rPr>
                <w:sz w:val="13"/>
                <w:szCs w:val="13"/>
              </w:rPr>
              <w:t xml:space="preserve"> [6] "crosspost_parent_list"  "domain_override"        "edited"                 "embed_type"             "embed_url"             </w:t>
            </w:r>
          </w:p>
          <w:p w14:paraId="2D27FE63" w14:textId="77777777" w:rsidR="00B31581" w:rsidRPr="00B31581" w:rsidRDefault="00B31581" w:rsidP="00B31581">
            <w:pPr>
              <w:pStyle w:val="Code"/>
              <w:rPr>
                <w:sz w:val="13"/>
                <w:szCs w:val="13"/>
              </w:rPr>
            </w:pPr>
            <w:r w:rsidRPr="00B31581">
              <w:rPr>
                <w:sz w:val="13"/>
                <w:szCs w:val="13"/>
              </w:rPr>
              <w:t xml:space="preserve">[11] "hide_score"             "href_url"               "id"                     "media"                  "media_embed"           </w:t>
            </w:r>
          </w:p>
          <w:p w14:paraId="7256F2E1" w14:textId="77777777" w:rsidR="00B31581" w:rsidRPr="00B31581" w:rsidRDefault="00B31581" w:rsidP="00B31581">
            <w:pPr>
              <w:pStyle w:val="Code"/>
              <w:rPr>
                <w:sz w:val="13"/>
                <w:szCs w:val="13"/>
              </w:rPr>
            </w:pPr>
            <w:r w:rsidRPr="00B31581">
              <w:rPr>
                <w:sz w:val="13"/>
                <w:szCs w:val="13"/>
              </w:rPr>
              <w:t xml:space="preserve">[16] "mobile_ad_url"          "permalink"              "preview"                "secure_media"           "secure_media_embed"    </w:t>
            </w:r>
          </w:p>
          <w:p w14:paraId="2C7AE120" w14:textId="0CB0968E" w:rsidR="00B31581" w:rsidRPr="00B31581" w:rsidRDefault="00B31581" w:rsidP="00B31581">
            <w:pPr>
              <w:pStyle w:val="Code"/>
              <w:rPr>
                <w:sz w:val="13"/>
                <w:szCs w:val="13"/>
              </w:rPr>
            </w:pPr>
            <w:r w:rsidRPr="00B31581">
              <w:rPr>
                <w:sz w:val="13"/>
                <w:szCs w:val="13"/>
              </w:rPr>
              <w:t>[21] "selftext"               "suggested_sort"         "third_party_trackers"   "thumbnail"              "url"</w:t>
            </w:r>
          </w:p>
        </w:tc>
      </w:tr>
    </w:tbl>
    <w:p w14:paraId="526ECDB3" w14:textId="77777777" w:rsidR="00FC4C83" w:rsidRDefault="00FC4C83" w:rsidP="004D6A25">
      <w:pPr>
        <w:pStyle w:val="Header"/>
      </w:pPr>
    </w:p>
    <w:p w14:paraId="7FD62869" w14:textId="1C019C86" w:rsidR="00FC4C83" w:rsidRDefault="00CC6780" w:rsidP="004D6A25">
      <w:pPr>
        <w:pStyle w:val="Header"/>
      </w:pPr>
      <w:r>
        <w:t>Remove factors not successfully recoded</w:t>
      </w:r>
    </w:p>
    <w:p w14:paraId="0EA6B48A" w14:textId="77777777" w:rsidR="00CC6780" w:rsidRDefault="00CC6780" w:rsidP="00CC678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9CDCFE"/>
          <w:sz w:val="21"/>
          <w:szCs w:val="21"/>
        </w:rPr>
        <w:t>reddit</w:t>
      </w:r>
      <w:proofErr w:type="gramEnd"/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</w:t>
      </w:r>
    </w:p>
    <w:p w14:paraId="2C68DE43" w14:textId="77777777" w:rsidR="00CC6780" w:rsidRDefault="00CC6780" w:rsidP="00CC678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9CDCFE"/>
          <w:sz w:val="21"/>
          <w:szCs w:val="21"/>
        </w:rPr>
        <w:t>selec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-</w:t>
      </w:r>
      <w:r>
        <w:rPr>
          <w:rFonts w:ascii="Consolas" w:hAnsi="Consolas"/>
          <w:color w:val="9CDCFE"/>
          <w:sz w:val="21"/>
          <w:szCs w:val="21"/>
        </w:rPr>
        <w:t>all_o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removal_factors</w:t>
      </w:r>
      <w:r>
        <w:rPr>
          <w:rFonts w:ascii="Consolas" w:hAnsi="Consolas"/>
          <w:color w:val="D4D4D4"/>
          <w:sz w:val="21"/>
          <w:szCs w:val="21"/>
        </w:rPr>
        <w:t>))</w:t>
      </w:r>
    </w:p>
    <w:p w14:paraId="39731959" w14:textId="3394F141" w:rsidR="00CC6780" w:rsidRDefault="00CC6780" w:rsidP="004D6A25">
      <w:pPr>
        <w:pStyle w:val="Header"/>
      </w:pPr>
    </w:p>
    <w:p w14:paraId="73F80893" w14:textId="0D6DF7ED" w:rsidR="00EF4887" w:rsidRDefault="00EF4887">
      <w:pPr>
        <w:spacing w:line="240" w:lineRule="auto"/>
        <w:rPr>
          <w:b/>
        </w:rPr>
      </w:pPr>
      <w:r>
        <w:br w:type="page"/>
      </w:r>
    </w:p>
    <w:p w14:paraId="4ECCF0C6" w14:textId="409DCE46" w:rsidR="00EF4887" w:rsidRDefault="00EF4887" w:rsidP="00EF4887">
      <w:pPr>
        <w:pStyle w:val="Header"/>
      </w:pPr>
      <w:r>
        <w:lastRenderedPageBreak/>
        <w:t>Identify Factors with only one level</w:t>
      </w:r>
    </w:p>
    <w:p w14:paraId="75E807EE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uniform_factors</w:t>
      </w:r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</w:t>
      </w:r>
      <w:proofErr w:type="gramStart"/>
      <w:r>
        <w:rPr>
          <w:rFonts w:ascii="Consolas" w:hAnsi="Consolas"/>
          <w:color w:val="D4D4D4"/>
          <w:sz w:val="21"/>
          <w:szCs w:val="21"/>
        </w:rPr>
        <w:t>&gt;%</w:t>
      </w:r>
      <w:proofErr w:type="gramEnd"/>
    </w:p>
    <w:p w14:paraId="618535E3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select_</w:t>
      </w:r>
      <w:proofErr w:type="gramStart"/>
      <w:r>
        <w:rPr>
          <w:rFonts w:ascii="Consolas" w:hAnsi="Consolas"/>
          <w:color w:val="9CDCFE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is.factor</w:t>
      </w:r>
      <w:r>
        <w:rPr>
          <w:rFonts w:ascii="Consolas" w:hAnsi="Consolas"/>
          <w:color w:val="D4D4D4"/>
          <w:sz w:val="21"/>
          <w:szCs w:val="21"/>
        </w:rPr>
        <w:t>) %&gt;% </w:t>
      </w:r>
    </w:p>
    <w:p w14:paraId="4E712C31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DCDCAA"/>
          <w:sz w:val="21"/>
          <w:szCs w:val="21"/>
        </w:rPr>
        <w:t>sapply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nlevels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66B92EC3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DCDCAA"/>
          <w:sz w:val="21"/>
          <w:szCs w:val="21"/>
        </w:rPr>
        <w:t>data.fram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 %&gt;%</w:t>
      </w:r>
    </w:p>
    <w:p w14:paraId="6943DC4F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rownames_to_</w:t>
      </w:r>
      <w:proofErr w:type="gramStart"/>
      <w:r>
        <w:rPr>
          <w:rFonts w:ascii="Consolas" w:hAnsi="Consolas"/>
          <w:color w:val="9CDCFE"/>
          <w:sz w:val="21"/>
          <w:szCs w:val="21"/>
        </w:rPr>
        <w:t>column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 %&gt;%</w:t>
      </w:r>
    </w:p>
    <w:p w14:paraId="6B67AAFF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DCDCAA"/>
          <w:sz w:val="21"/>
          <w:szCs w:val="21"/>
        </w:rPr>
        <w:t>setNames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c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"name"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CE9178"/>
          <w:sz w:val="21"/>
          <w:szCs w:val="21"/>
        </w:rPr>
        <w:t>"n"</w:t>
      </w:r>
      <w:r>
        <w:rPr>
          <w:rFonts w:ascii="Consolas" w:hAnsi="Consolas"/>
          <w:color w:val="D4D4D4"/>
          <w:sz w:val="21"/>
          <w:szCs w:val="21"/>
        </w:rPr>
        <w:t>)) %&gt;%</w:t>
      </w:r>
    </w:p>
    <w:p w14:paraId="0317F2D9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DCDCAA"/>
          <w:sz w:val="21"/>
          <w:szCs w:val="21"/>
        </w:rPr>
        <w:t>filt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n</w:t>
      </w:r>
      <w:r>
        <w:rPr>
          <w:rFonts w:ascii="Consolas" w:hAnsi="Consolas"/>
          <w:color w:val="D4D4D4"/>
          <w:sz w:val="21"/>
          <w:szCs w:val="21"/>
        </w:rPr>
        <w:t> == 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48CC2C33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9CDCFE"/>
          <w:sz w:val="21"/>
          <w:szCs w:val="21"/>
        </w:rPr>
        <w:t>pull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5BC8714D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33AF8079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uniform_factors</w:t>
      </w:r>
    </w:p>
    <w:p w14:paraId="6EE07234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FAFC1DF" w14:textId="338A2356" w:rsidR="00EF4887" w:rsidRDefault="00EF4887" w:rsidP="004D6A25">
      <w:pPr>
        <w:pStyle w:val="Header"/>
      </w:pPr>
    </w:p>
    <w:p w14:paraId="4D721F82" w14:textId="1C5BEC1C" w:rsidR="00EF4887" w:rsidRDefault="00EF4887" w:rsidP="00EF4887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13</w:t>
        </w:r>
      </w:fldSimple>
      <w:r>
        <w:t>. Uniform facto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EF4887" w14:paraId="1BF805AD" w14:textId="77777777" w:rsidTr="00EF4887">
        <w:tc>
          <w:tcPr>
            <w:tcW w:w="9394" w:type="dxa"/>
          </w:tcPr>
          <w:p w14:paraId="15C75AED" w14:textId="772C78A9" w:rsidR="00EF4887" w:rsidRDefault="00DE0EF3" w:rsidP="00EF4887">
            <w:pPr>
              <w:pStyle w:val="Code"/>
            </w:pPr>
            <w:r w:rsidRPr="00DE0EF3">
              <w:t>[1] "id"        "permalink" "url"</w:t>
            </w:r>
          </w:p>
        </w:tc>
      </w:tr>
    </w:tbl>
    <w:p w14:paraId="557A6A31" w14:textId="77777777" w:rsidR="00EF4887" w:rsidRDefault="00EF4887" w:rsidP="004D6A25">
      <w:pPr>
        <w:pStyle w:val="Header"/>
      </w:pPr>
    </w:p>
    <w:p w14:paraId="41DDF663" w14:textId="40E83405" w:rsidR="00CC6780" w:rsidRDefault="00EF4887" w:rsidP="004D6A25">
      <w:pPr>
        <w:pStyle w:val="Header"/>
      </w:pPr>
      <w:r>
        <w:t>Remove Uniform Factors</w:t>
      </w:r>
    </w:p>
    <w:p w14:paraId="0749CC39" w14:textId="77777777" w:rsidR="00DE0EF3" w:rsidRDefault="00DE0EF3" w:rsidP="00DE0EF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9CDCFE"/>
          <w:sz w:val="21"/>
          <w:szCs w:val="21"/>
        </w:rPr>
        <w:t>reddit</w:t>
      </w:r>
      <w:proofErr w:type="gramEnd"/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</w:t>
      </w:r>
    </w:p>
    <w:p w14:paraId="352C6606" w14:textId="77777777" w:rsidR="00DE0EF3" w:rsidRDefault="00DE0EF3" w:rsidP="00DE0EF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9CDCFE"/>
          <w:sz w:val="21"/>
          <w:szCs w:val="21"/>
        </w:rPr>
        <w:t>selec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-</w:t>
      </w:r>
      <w:r>
        <w:rPr>
          <w:rFonts w:ascii="Consolas" w:hAnsi="Consolas"/>
          <w:color w:val="9CDCFE"/>
          <w:sz w:val="21"/>
          <w:szCs w:val="21"/>
        </w:rPr>
        <w:t>all_o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uniform_factors</w:t>
      </w:r>
      <w:r>
        <w:rPr>
          <w:rFonts w:ascii="Consolas" w:hAnsi="Consolas"/>
          <w:color w:val="D4D4D4"/>
          <w:sz w:val="21"/>
          <w:szCs w:val="21"/>
        </w:rPr>
        <w:t>))</w:t>
      </w:r>
    </w:p>
    <w:p w14:paraId="0352BA51" w14:textId="77777777" w:rsidR="00DE0EF3" w:rsidRDefault="00DE0EF3" w:rsidP="00DE0EF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4314C1D" w14:textId="77777777" w:rsidR="00EF4887" w:rsidRDefault="00EF4887" w:rsidP="004D6A25">
      <w:pPr>
        <w:pStyle w:val="Header"/>
      </w:pPr>
    </w:p>
    <w:p w14:paraId="1E6D59BE" w14:textId="77777777" w:rsidR="00EF4887" w:rsidRDefault="00EF4887" w:rsidP="004D6A25">
      <w:pPr>
        <w:pStyle w:val="Header"/>
      </w:pPr>
    </w:p>
    <w:p w14:paraId="55D942EC" w14:textId="7748F078" w:rsidR="00FC4C83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9</w:t>
      </w:r>
      <w:r w:rsidRPr="005C66F7">
        <w:t xml:space="preserve"> that are included in your .zip file:</w:t>
      </w:r>
    </w:p>
    <w:p w14:paraId="3B161FA9" w14:textId="77777777" w:rsidR="004D6A25" w:rsidRDefault="004D6A25" w:rsidP="004D6A25">
      <w:pPr>
        <w:pStyle w:val="Header"/>
      </w:pPr>
    </w:p>
    <w:p w14:paraId="5AC9775A" w14:textId="71C7889C" w:rsidR="009E495E" w:rsidRDefault="009E495E">
      <w:pPr>
        <w:spacing w:line="240" w:lineRule="auto"/>
        <w:rPr>
          <w:b/>
        </w:rPr>
      </w:pPr>
      <w:r>
        <w:br w:type="page"/>
      </w:r>
    </w:p>
    <w:p w14:paraId="2ABF4399" w14:textId="05BA75BD" w:rsidR="004D6A25" w:rsidRDefault="00541988" w:rsidP="00E94D35">
      <w:pPr>
        <w:pStyle w:val="Question"/>
      </w:pPr>
      <w:r>
        <w:lastRenderedPageBreak/>
        <w:t>Your code correctly identifies</w:t>
      </w:r>
      <w:r w:rsidR="00FC4C83" w:rsidRPr="00FC4C83">
        <w:t xml:space="preserve"> and remove</w:t>
      </w:r>
      <w:r>
        <w:t>s</w:t>
      </w:r>
      <w:r w:rsidR="00FC4C83" w:rsidRPr="00FC4C83">
        <w:t xml:space="preserve"> all columns with an excessive</w:t>
      </w:r>
      <w:r>
        <w:t xml:space="preserve"> number of missing values. P</w:t>
      </w:r>
      <w:r w:rsidR="00FC4C83" w:rsidRPr="00FC4C83">
        <w:t xml:space="preserve">rovide a list of the variables </w:t>
      </w:r>
      <w:r>
        <w:t xml:space="preserve">that were </w:t>
      </w:r>
      <w:r w:rsidR="00FC4C83" w:rsidRPr="00FC4C83">
        <w:t>removed and 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FC4C83"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14D2884B" w14:textId="77777777" w:rsidR="00CF5A8C" w:rsidRDefault="00CF5A8C" w:rsidP="004D6A25">
      <w:pPr>
        <w:pStyle w:val="Header"/>
      </w:pPr>
    </w:p>
    <w:p w14:paraId="7DF4932E" w14:textId="2BC0A000" w:rsidR="004D6A25" w:rsidRDefault="00CF5A8C" w:rsidP="004D6A25">
      <w:pPr>
        <w:pStyle w:val="Header"/>
      </w:pPr>
      <w:r>
        <w:t>Identify columns with excessive missing values</w:t>
      </w:r>
    </w:p>
    <w:p w14:paraId="0F14DF7F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na_factors</w:t>
      </w:r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</w:t>
      </w:r>
      <w:proofErr w:type="gramStart"/>
      <w:r>
        <w:rPr>
          <w:rFonts w:ascii="Consolas" w:hAnsi="Consolas"/>
          <w:color w:val="D4D4D4"/>
          <w:sz w:val="21"/>
          <w:szCs w:val="21"/>
        </w:rPr>
        <w:t>&gt;%</w:t>
      </w:r>
      <w:proofErr w:type="gramEnd"/>
    </w:p>
    <w:p w14:paraId="2ECED59E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DCDCAA"/>
          <w:sz w:val="21"/>
          <w:szCs w:val="21"/>
        </w:rPr>
        <w:t>sapply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586C0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x</w:t>
      </w:r>
      <w:r>
        <w:rPr>
          <w:rFonts w:ascii="Consolas" w:hAnsi="Consolas"/>
          <w:color w:val="D4D4D4"/>
          <w:sz w:val="21"/>
          <w:szCs w:val="21"/>
        </w:rPr>
        <w:t>) </w:t>
      </w:r>
      <w:r>
        <w:rPr>
          <w:rFonts w:ascii="Consolas" w:hAnsi="Consolas"/>
          <w:color w:val="DCDCAA"/>
          <w:sz w:val="21"/>
          <w:szCs w:val="21"/>
        </w:rPr>
        <w:t>sum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whic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is.na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x</w:t>
      </w:r>
      <w:r>
        <w:rPr>
          <w:rFonts w:ascii="Consolas" w:hAnsi="Consolas"/>
          <w:color w:val="D4D4D4"/>
          <w:sz w:val="21"/>
          <w:szCs w:val="21"/>
        </w:rPr>
        <w:t>))))) %&gt;%</w:t>
      </w:r>
    </w:p>
    <w:p w14:paraId="4FE5D701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DCDCAA"/>
          <w:sz w:val="21"/>
          <w:szCs w:val="21"/>
        </w:rPr>
        <w:t>data.fram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 %&gt;%</w:t>
      </w:r>
    </w:p>
    <w:p w14:paraId="3F761B94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rownames_to_</w:t>
      </w:r>
      <w:proofErr w:type="gramStart"/>
      <w:r>
        <w:rPr>
          <w:rFonts w:ascii="Consolas" w:hAnsi="Consolas"/>
          <w:color w:val="9CDCFE"/>
          <w:sz w:val="21"/>
          <w:szCs w:val="21"/>
        </w:rPr>
        <w:t>column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 %&gt;%</w:t>
      </w:r>
    </w:p>
    <w:p w14:paraId="310CCAEB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DCDCAA"/>
          <w:sz w:val="21"/>
          <w:szCs w:val="21"/>
        </w:rPr>
        <w:t>setNames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c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"name"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CE9178"/>
          <w:sz w:val="21"/>
          <w:szCs w:val="21"/>
        </w:rPr>
        <w:t>"n"</w:t>
      </w:r>
      <w:r>
        <w:rPr>
          <w:rFonts w:ascii="Consolas" w:hAnsi="Consolas"/>
          <w:color w:val="D4D4D4"/>
          <w:sz w:val="21"/>
          <w:szCs w:val="21"/>
        </w:rPr>
        <w:t>)) %&gt;%</w:t>
      </w:r>
    </w:p>
    <w:p w14:paraId="52D15E28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DCDCAA"/>
          <w:sz w:val="21"/>
          <w:szCs w:val="21"/>
        </w:rPr>
        <w:t>filt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n</w:t>
      </w:r>
      <w:r>
        <w:rPr>
          <w:rFonts w:ascii="Consolas" w:hAnsi="Consolas"/>
          <w:color w:val="D4D4D4"/>
          <w:sz w:val="21"/>
          <w:szCs w:val="21"/>
        </w:rPr>
        <w:t> &gt; </w:t>
      </w:r>
      <w:r>
        <w:rPr>
          <w:rFonts w:ascii="Consolas" w:hAnsi="Consolas"/>
          <w:color w:val="B5CEA8"/>
          <w:sz w:val="21"/>
          <w:szCs w:val="21"/>
        </w:rPr>
        <w:t>20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4515F4A1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9CDCFE"/>
          <w:sz w:val="21"/>
          <w:szCs w:val="21"/>
        </w:rPr>
        <w:t>pull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656A4FE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7504A2AD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na_factors</w:t>
      </w:r>
    </w:p>
    <w:p w14:paraId="17C6F63F" w14:textId="4F614EBA" w:rsidR="00CF5A8C" w:rsidRDefault="00CF5A8C" w:rsidP="004D6A25">
      <w:pPr>
        <w:pStyle w:val="Header"/>
      </w:pPr>
    </w:p>
    <w:p w14:paraId="1F927821" w14:textId="2221B9E9" w:rsidR="00CF5A8C" w:rsidRDefault="00CF5A8C" w:rsidP="00CF5A8C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14</w:t>
        </w:r>
      </w:fldSimple>
      <w:r>
        <w:t>. Columns with more than 20 missing valu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F5A8C" w14:paraId="283043B8" w14:textId="77777777" w:rsidTr="00CF5A8C">
        <w:tc>
          <w:tcPr>
            <w:tcW w:w="9394" w:type="dxa"/>
          </w:tcPr>
          <w:p w14:paraId="202E383D" w14:textId="48704884" w:rsidR="00CF5A8C" w:rsidRDefault="00CF5A8C" w:rsidP="00CF5A8C">
            <w:pPr>
              <w:pStyle w:val="Code"/>
            </w:pPr>
            <w:r w:rsidRPr="00CF5A8C">
              <w:t>[1] "link_flair_text"  "thumbnail_height" "thumbnail_width"</w:t>
            </w:r>
          </w:p>
        </w:tc>
      </w:tr>
    </w:tbl>
    <w:p w14:paraId="63161E51" w14:textId="7DA47838" w:rsidR="00CF5A8C" w:rsidRDefault="00CF5A8C" w:rsidP="004D6A25">
      <w:pPr>
        <w:pStyle w:val="Header"/>
      </w:pPr>
    </w:p>
    <w:p w14:paraId="29A506F6" w14:textId="0B6950F8" w:rsidR="00CF5A8C" w:rsidRDefault="00CF5A8C" w:rsidP="004D6A25">
      <w:pPr>
        <w:pStyle w:val="Header"/>
      </w:pPr>
      <w:r>
        <w:t>Remove Identified Columns from the data set</w:t>
      </w:r>
    </w:p>
    <w:p w14:paraId="2F0793A0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9CDCFE"/>
          <w:sz w:val="21"/>
          <w:szCs w:val="21"/>
        </w:rPr>
        <w:t>reddit</w:t>
      </w:r>
      <w:proofErr w:type="gramEnd"/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</w:t>
      </w:r>
    </w:p>
    <w:p w14:paraId="50B725AF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9CDCFE"/>
          <w:sz w:val="21"/>
          <w:szCs w:val="21"/>
        </w:rPr>
        <w:t>selec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-</w:t>
      </w:r>
      <w:r>
        <w:rPr>
          <w:rFonts w:ascii="Consolas" w:hAnsi="Consolas"/>
          <w:color w:val="9CDCFE"/>
          <w:sz w:val="21"/>
          <w:szCs w:val="21"/>
        </w:rPr>
        <w:t>all_o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a_factors</w:t>
      </w:r>
      <w:r>
        <w:rPr>
          <w:rFonts w:ascii="Consolas" w:hAnsi="Consolas"/>
          <w:color w:val="D4D4D4"/>
          <w:sz w:val="21"/>
          <w:szCs w:val="21"/>
        </w:rPr>
        <w:t>))</w:t>
      </w:r>
    </w:p>
    <w:p w14:paraId="6253E4F3" w14:textId="77777777" w:rsidR="00CF5A8C" w:rsidRDefault="00CF5A8C" w:rsidP="004D6A25">
      <w:pPr>
        <w:pStyle w:val="Header"/>
      </w:pPr>
    </w:p>
    <w:p w14:paraId="08221379" w14:textId="77777777" w:rsidR="00350FEF" w:rsidRDefault="00350FEF" w:rsidP="004D6A25">
      <w:pPr>
        <w:pStyle w:val="Header"/>
      </w:pPr>
    </w:p>
    <w:p w14:paraId="1E51C4E7" w14:textId="77777777" w:rsidR="00350FEF" w:rsidRDefault="00350FEF" w:rsidP="004D6A25">
      <w:pPr>
        <w:pStyle w:val="Header"/>
      </w:pPr>
    </w:p>
    <w:p w14:paraId="0691100A" w14:textId="6A7C2C77" w:rsidR="004D6A25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0</w:t>
      </w:r>
      <w:r w:rsidRPr="005C66F7">
        <w:t xml:space="preserve"> that are included in your .zip file:</w:t>
      </w:r>
    </w:p>
    <w:p w14:paraId="0620FFBE" w14:textId="77777777" w:rsidR="004D6A25" w:rsidRDefault="004D6A25" w:rsidP="004D6A25">
      <w:pPr>
        <w:pStyle w:val="Header"/>
      </w:pPr>
    </w:p>
    <w:p w14:paraId="2B9ACB6B" w14:textId="7B9A20FA" w:rsidR="009E495E" w:rsidRDefault="009E495E">
      <w:pPr>
        <w:spacing w:line="240" w:lineRule="auto"/>
        <w:rPr>
          <w:b/>
        </w:rPr>
      </w:pPr>
      <w:r>
        <w:br w:type="page"/>
      </w:r>
    </w:p>
    <w:p w14:paraId="3AFFC0AA" w14:textId="6DB8D94A" w:rsidR="004D6A25" w:rsidRDefault="00541988" w:rsidP="00874EE1">
      <w:pPr>
        <w:pStyle w:val="Question"/>
      </w:pPr>
      <w:r>
        <w:lastRenderedPageBreak/>
        <w:t>P</w:t>
      </w:r>
      <w:r w:rsidR="00350FEF" w:rsidRPr="00350FEF">
        <w:t>rovide a list of the remaining factors and the number of levels in the reddit data frame at the end of the data cleaning steps.</w:t>
      </w:r>
      <w:r w:rsidR="004D6A25">
        <w:br/>
      </w:r>
      <w:r w:rsidR="004D6A25" w:rsidRPr="00021387">
        <w:rPr>
          <w:b w:val="0"/>
        </w:rPr>
        <w:t>[</w:t>
      </w:r>
      <w:r w:rsidR="00350FEF" w:rsidRPr="00021387">
        <w:rPr>
          <w:b w:val="0"/>
        </w:rPr>
        <w:t>1</w:t>
      </w:r>
      <w:r w:rsidR="004D6A25" w:rsidRPr="00021387">
        <w:rPr>
          <w:b w:val="0"/>
        </w:rPr>
        <w:t xml:space="preserve"> point]</w:t>
      </w:r>
    </w:p>
    <w:p w14:paraId="5C316DC9" w14:textId="77777777" w:rsidR="00913695" w:rsidRDefault="00913695" w:rsidP="0091369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9CDCFE"/>
          <w:sz w:val="21"/>
          <w:szCs w:val="21"/>
        </w:rPr>
        <w:t>reddit</w:t>
      </w:r>
      <w:proofErr w:type="gramEnd"/>
      <w:r>
        <w:rPr>
          <w:rFonts w:ascii="Consolas" w:hAnsi="Consolas"/>
          <w:color w:val="D4D4D4"/>
          <w:sz w:val="21"/>
          <w:szCs w:val="21"/>
        </w:rPr>
        <w:t> %&gt;%</w:t>
      </w:r>
    </w:p>
    <w:p w14:paraId="6F4D9DB2" w14:textId="77777777" w:rsidR="00913695" w:rsidRDefault="00913695" w:rsidP="0091369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select_</w:t>
      </w:r>
      <w:proofErr w:type="gramStart"/>
      <w:r>
        <w:rPr>
          <w:rFonts w:ascii="Consolas" w:hAnsi="Consolas"/>
          <w:color w:val="9CDCFE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is.factor</w:t>
      </w:r>
      <w:r>
        <w:rPr>
          <w:rFonts w:ascii="Consolas" w:hAnsi="Consolas"/>
          <w:color w:val="D4D4D4"/>
          <w:sz w:val="21"/>
          <w:szCs w:val="21"/>
        </w:rPr>
        <w:t>) %&gt;% </w:t>
      </w:r>
    </w:p>
    <w:p w14:paraId="0FA7A22A" w14:textId="77777777" w:rsidR="00913695" w:rsidRDefault="00913695" w:rsidP="0091369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DCDCAA"/>
          <w:sz w:val="21"/>
          <w:szCs w:val="21"/>
        </w:rPr>
        <w:t>sapply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nlevels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2D04D956" w14:textId="77777777" w:rsidR="00913695" w:rsidRDefault="00913695" w:rsidP="0091369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DCDCAA"/>
          <w:sz w:val="21"/>
          <w:szCs w:val="21"/>
        </w:rPr>
        <w:t>data.fram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 %&gt;%</w:t>
      </w:r>
    </w:p>
    <w:p w14:paraId="2E1274EF" w14:textId="77777777" w:rsidR="00913695" w:rsidRDefault="00913695" w:rsidP="0091369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rownames_to_</w:t>
      </w:r>
      <w:proofErr w:type="gramStart"/>
      <w:r>
        <w:rPr>
          <w:rFonts w:ascii="Consolas" w:hAnsi="Consolas"/>
          <w:color w:val="9CDCFE"/>
          <w:sz w:val="21"/>
          <w:szCs w:val="21"/>
        </w:rPr>
        <w:t>column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 %&gt;%</w:t>
      </w:r>
    </w:p>
    <w:p w14:paraId="0DEED8E6" w14:textId="50A0FE05" w:rsidR="00913695" w:rsidRDefault="00913695" w:rsidP="0091369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proofErr w:type="gramStart"/>
      <w:r>
        <w:rPr>
          <w:rFonts w:ascii="Consolas" w:hAnsi="Consolas"/>
          <w:color w:val="DCDCAA"/>
          <w:sz w:val="21"/>
          <w:szCs w:val="21"/>
        </w:rPr>
        <w:t>setNames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c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"factor"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CE9178"/>
          <w:sz w:val="21"/>
          <w:szCs w:val="21"/>
        </w:rPr>
        <w:t>"levels"</w:t>
      </w:r>
      <w:r>
        <w:rPr>
          <w:rFonts w:ascii="Consolas" w:hAnsi="Consolas"/>
          <w:color w:val="D4D4D4"/>
          <w:sz w:val="21"/>
          <w:szCs w:val="21"/>
        </w:rPr>
        <w:t>))</w:t>
      </w:r>
    </w:p>
    <w:p w14:paraId="394D654B" w14:textId="77777777" w:rsidR="00913695" w:rsidRDefault="00913695" w:rsidP="004D6A25">
      <w:pPr>
        <w:pStyle w:val="Header"/>
      </w:pPr>
    </w:p>
    <w:p w14:paraId="34B0A0DE" w14:textId="486CF7FF" w:rsidR="00F81DA9" w:rsidRDefault="00F81DA9" w:rsidP="00F81DA9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5</w:t>
        </w:r>
      </w:fldSimple>
      <w:r>
        <w:t>. Remaining facto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F81DA9" w14:paraId="5BD98CD8" w14:textId="77777777" w:rsidTr="00F81DA9">
        <w:tc>
          <w:tcPr>
            <w:tcW w:w="9394" w:type="dxa"/>
          </w:tcPr>
          <w:p w14:paraId="3A7E8F35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 xml:space="preserve">                    factor levels</w:t>
            </w:r>
          </w:p>
          <w:p w14:paraId="2448B5A1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                   author    104</w:t>
            </w:r>
          </w:p>
          <w:p w14:paraId="146C9F02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           author_cakeday      2</w:t>
            </w:r>
          </w:p>
          <w:p w14:paraId="261CC813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   author_flair_css_class     35</w:t>
            </w:r>
          </w:p>
          <w:p w14:paraId="39344B28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4        author_flair_text     28</w:t>
            </w:r>
          </w:p>
          <w:p w14:paraId="26341799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5                author_id      2</w:t>
            </w:r>
          </w:p>
          <w:p w14:paraId="377A08CC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6               brand_safe      2</w:t>
            </w:r>
          </w:p>
          <w:p w14:paraId="5FB04722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7             contest_mode      2</w:t>
            </w:r>
          </w:p>
          <w:p w14:paraId="08A5D911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8              created_utc      7</w:t>
            </w:r>
          </w:p>
          <w:p w14:paraId="5D85225D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9         crosspost_parent      2</w:t>
            </w:r>
          </w:p>
          <w:p w14:paraId="578424AC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0   crosspost_parent_list      2</w:t>
            </w:r>
          </w:p>
          <w:p w14:paraId="037FC0FE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1        disable_comments      3</w:t>
            </w:r>
          </w:p>
          <w:p w14:paraId="571B6FF8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2           distinguished      2</w:t>
            </w:r>
          </w:p>
          <w:p w14:paraId="52A35090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3                  domain    100</w:t>
            </w:r>
          </w:p>
          <w:p w14:paraId="5E568B7D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4                  edited      2</w:t>
            </w:r>
          </w:p>
          <w:p w14:paraId="393218D2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5                href_url      2</w:t>
            </w:r>
          </w:p>
          <w:p w14:paraId="51EF0508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6  is_reddit_media_domain      2</w:t>
            </w:r>
          </w:p>
          <w:p w14:paraId="59A0EE74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7                 is_self      2</w:t>
            </w:r>
          </w:p>
          <w:p w14:paraId="0DE8BD39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8                is_video      2</w:t>
            </w:r>
          </w:p>
          <w:p w14:paraId="34AFE875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9    link_flair_css_class    102</w:t>
            </w:r>
          </w:p>
          <w:p w14:paraId="5B75A58C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0                  locked      2</w:t>
            </w:r>
          </w:p>
          <w:p w14:paraId="4B5CCBEB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1                   media      2</w:t>
            </w:r>
          </w:p>
          <w:p w14:paraId="4207CAF7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2             media_embed      2</w:t>
            </w:r>
          </w:p>
          <w:p w14:paraId="40024258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3           mobile_ad_url      2</w:t>
            </w:r>
          </w:p>
          <w:p w14:paraId="31B7F0ED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4                 over_18      2</w:t>
            </w:r>
          </w:p>
          <w:p w14:paraId="78A28E75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5 parent_whitelist_status      8</w:t>
            </w:r>
          </w:p>
          <w:p w14:paraId="0F4020F5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6               post_hint      7</w:t>
            </w:r>
          </w:p>
          <w:p w14:paraId="2A3D139F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7                 preview     26</w:t>
            </w:r>
          </w:p>
          <w:p w14:paraId="04269295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8                promoted      2</w:t>
            </w:r>
          </w:p>
          <w:p w14:paraId="56D20D1C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9            retrieved_on      3</w:t>
            </w:r>
          </w:p>
          <w:p w14:paraId="534DC0BD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0            secure_media      2</w:t>
            </w:r>
          </w:p>
          <w:p w14:paraId="68E7FD22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1      secure_media_embed      2</w:t>
            </w:r>
          </w:p>
          <w:p w14:paraId="26E6DF77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2                selftext      4</w:t>
            </w:r>
          </w:p>
          <w:p w14:paraId="0217911B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3                 spoiler      2</w:t>
            </w:r>
          </w:p>
          <w:p w14:paraId="5D26671D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4                stickied      2</w:t>
            </w:r>
          </w:p>
          <w:p w14:paraId="254EA71F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5               subreddit    100</w:t>
            </w:r>
          </w:p>
          <w:p w14:paraId="556E03BD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6            subreddit_id    100</w:t>
            </w:r>
          </w:p>
          <w:p w14:paraId="78923B54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7               thumbnail      6</w:t>
            </w:r>
          </w:p>
          <w:p w14:paraId="0C84C07F" w14:textId="1CFB0545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8        whitelist_status      8</w:t>
            </w:r>
          </w:p>
        </w:tc>
      </w:tr>
    </w:tbl>
    <w:p w14:paraId="066C5FAF" w14:textId="77777777" w:rsidR="0012159E" w:rsidRDefault="0012159E" w:rsidP="004D6A25">
      <w:pPr>
        <w:pStyle w:val="Header"/>
      </w:pPr>
    </w:p>
    <w:p w14:paraId="0AEA1207" w14:textId="6774CB90" w:rsidR="004D6A25" w:rsidRDefault="005C66F7" w:rsidP="00C63716">
      <w:pPr>
        <w:pStyle w:val="Instructions"/>
      </w:pPr>
      <w:r w:rsidRPr="005C66F7">
        <w:t xml:space="preserve">Include the name/s of any associated code (.r) script file/s related to Step </w:t>
      </w:r>
      <w:r>
        <w:t>11</w:t>
      </w:r>
      <w:r w:rsidRPr="005C66F7">
        <w:t xml:space="preserve"> that are included in your .zip file:</w:t>
      </w:r>
    </w:p>
    <w:p w14:paraId="06B251DF" w14:textId="73CF21EB" w:rsidR="00021387" w:rsidRDefault="00021387" w:rsidP="00021387"/>
    <w:p w14:paraId="50C240F4" w14:textId="2EE9BBED" w:rsidR="009E495E" w:rsidRDefault="009E495E">
      <w:pPr>
        <w:spacing w:line="240" w:lineRule="auto"/>
        <w:rPr>
          <w:b/>
        </w:rPr>
      </w:pPr>
      <w:r>
        <w:br w:type="page"/>
      </w:r>
    </w:p>
    <w:p w14:paraId="64328B37" w14:textId="6D23DB73" w:rsidR="004D6A25" w:rsidRDefault="00541988" w:rsidP="00E94D35">
      <w:pPr>
        <w:pStyle w:val="Question"/>
      </w:pPr>
      <w:r>
        <w:lastRenderedPageBreak/>
        <w:t>C</w:t>
      </w:r>
      <w:r w:rsidR="0012159E" w:rsidRPr="0012159E">
        <w:t>orrectly identif</w:t>
      </w:r>
      <w:r>
        <w:t>y</w:t>
      </w:r>
      <w:r w:rsidR="0012159E" w:rsidRPr="0012159E">
        <w:t xml:space="preserve"> the numerical predictor variables. </w:t>
      </w:r>
      <w:r>
        <w:t>C</w:t>
      </w:r>
      <w:r w:rsidR="0012159E" w:rsidRPr="0012159E">
        <w:t xml:space="preserve">orrectly plot the score against each of the numerical predictor variables, with and without the transformation. </w:t>
      </w:r>
      <w:r>
        <w:t>C</w:t>
      </w:r>
      <w:r w:rsidR="0012159E" w:rsidRPr="0012159E">
        <w:t>learly state your conclusion about whether the transformations should be applied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12159E" w:rsidRPr="00E94D35">
        <w:rPr>
          <w:b w:val="0"/>
        </w:rPr>
        <w:t>5</w:t>
      </w:r>
      <w:r w:rsidR="004D6A25" w:rsidRPr="00E94D35">
        <w:rPr>
          <w:b w:val="0"/>
        </w:rPr>
        <w:t xml:space="preserve"> points]</w:t>
      </w:r>
    </w:p>
    <w:p w14:paraId="4742AEA3" w14:textId="4C1CC09F" w:rsidR="004D6A25" w:rsidRDefault="004D6A25" w:rsidP="004D6A25">
      <w:pPr>
        <w:pStyle w:val="Header"/>
      </w:pPr>
    </w:p>
    <w:p w14:paraId="06165FAB" w14:textId="4FF85AA5" w:rsidR="00587A3B" w:rsidRDefault="00587A3B" w:rsidP="004D6A25">
      <w:pPr>
        <w:pStyle w:val="Header"/>
      </w:pPr>
      <w:r>
        <w:t>Identify the numerical predictor variables</w:t>
      </w:r>
      <w:bookmarkStart w:id="2" w:name="_GoBack"/>
      <w:bookmarkEnd w:id="2"/>
    </w:p>
    <w:p w14:paraId="75A3C068" w14:textId="26195B28" w:rsidR="00587A3B" w:rsidRDefault="00587A3B" w:rsidP="004D6A25">
      <w:pPr>
        <w:pStyle w:val="Header"/>
      </w:pPr>
    </w:p>
    <w:p w14:paraId="35CACD4C" w14:textId="77777777" w:rsidR="00587A3B" w:rsidRDefault="00587A3B" w:rsidP="004D6A25">
      <w:pPr>
        <w:pStyle w:val="Header"/>
      </w:pPr>
    </w:p>
    <w:p w14:paraId="14D4687B" w14:textId="4032A630" w:rsidR="00587A3B" w:rsidRDefault="00587A3B" w:rsidP="00587A3B">
      <w:r>
        <w:t>More evenly spread around the best fit line</w:t>
      </w:r>
    </w:p>
    <w:p w14:paraId="721E6783" w14:textId="1375F1E5" w:rsidR="00587A3B" w:rsidRDefault="00587A3B" w:rsidP="004D6A25">
      <w:pPr>
        <w:pStyle w:val="Header"/>
      </w:pPr>
    </w:p>
    <w:p w14:paraId="2ECDA7D9" w14:textId="77777777" w:rsidR="00587A3B" w:rsidRDefault="00587A3B" w:rsidP="004D6A25">
      <w:pPr>
        <w:pStyle w:val="Header"/>
      </w:pPr>
    </w:p>
    <w:p w14:paraId="02139B52" w14:textId="77777777" w:rsidR="004D6A25" w:rsidRDefault="004D6A25" w:rsidP="004D6A25">
      <w:pPr>
        <w:pStyle w:val="Header"/>
      </w:pPr>
    </w:p>
    <w:p w14:paraId="49E92925" w14:textId="77777777" w:rsidR="00403DD1" w:rsidRDefault="00403DD1" w:rsidP="004D6A25">
      <w:pPr>
        <w:pStyle w:val="Header"/>
      </w:pPr>
    </w:p>
    <w:p w14:paraId="10DC3A53" w14:textId="77777777" w:rsidR="00403DD1" w:rsidRDefault="00403DD1" w:rsidP="004D6A25">
      <w:pPr>
        <w:pStyle w:val="Header"/>
      </w:pPr>
    </w:p>
    <w:p w14:paraId="6BB6395F" w14:textId="36352310" w:rsidR="00403DD1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2</w:t>
      </w:r>
      <w:r w:rsidRPr="005C66F7">
        <w:t xml:space="preserve"> that are included in your .zip file:</w:t>
      </w:r>
    </w:p>
    <w:p w14:paraId="453A4034" w14:textId="11C79483" w:rsidR="009E495E" w:rsidRDefault="009E495E">
      <w:pPr>
        <w:spacing w:line="240" w:lineRule="auto"/>
        <w:rPr>
          <w:b/>
        </w:rPr>
      </w:pPr>
      <w:r>
        <w:br w:type="page"/>
      </w:r>
    </w:p>
    <w:p w14:paraId="1B5C20E0" w14:textId="7967C9E0" w:rsidR="004D6A25" w:rsidRDefault="006D4C0C" w:rsidP="00E94D35">
      <w:pPr>
        <w:pStyle w:val="Question"/>
      </w:pPr>
      <w:r>
        <w:lastRenderedPageBreak/>
        <w:t>C</w:t>
      </w:r>
      <w:r w:rsidR="006A7E5A" w:rsidRPr="006A7E5A">
        <w:t xml:space="preserve">orrectly fit the multiple linear regression model to the data. </w:t>
      </w:r>
      <w:r w:rsidR="00F94433">
        <w:t>O</w:t>
      </w:r>
      <w:r w:rsidR="006A7E5A" w:rsidRPr="006A7E5A">
        <w:t xml:space="preserve">btain relevant diagnostic plots and state your conclusion about the model assumptions. </w:t>
      </w:r>
      <w:r w:rsidR="00F94433">
        <w:t>P</w:t>
      </w:r>
      <w:r w:rsidR="006A7E5A" w:rsidRPr="006A7E5A">
        <w:t>rovide a concise summary of the model fit and evidence of your code.</w:t>
      </w:r>
      <w:r w:rsidR="004D6A25">
        <w:br/>
      </w:r>
      <w:r w:rsidR="004D6A25" w:rsidRPr="00E94D35">
        <w:rPr>
          <w:b w:val="0"/>
        </w:rPr>
        <w:t>[</w:t>
      </w:r>
      <w:r w:rsidR="006A7E5A" w:rsidRPr="00E94D35">
        <w:rPr>
          <w:b w:val="0"/>
        </w:rPr>
        <w:t>6</w:t>
      </w:r>
      <w:r w:rsidR="004D6A25" w:rsidRPr="00E94D35">
        <w:rPr>
          <w:b w:val="0"/>
        </w:rPr>
        <w:t xml:space="preserve"> points]</w:t>
      </w:r>
    </w:p>
    <w:p w14:paraId="66BDD332" w14:textId="77777777" w:rsidR="004D6A25" w:rsidRDefault="004D6A25" w:rsidP="004D6A25">
      <w:pPr>
        <w:pStyle w:val="Header"/>
      </w:pPr>
    </w:p>
    <w:p w14:paraId="3865E095" w14:textId="77777777" w:rsidR="004D6A25" w:rsidRDefault="004D6A25" w:rsidP="004D6A25">
      <w:pPr>
        <w:pStyle w:val="Header"/>
      </w:pPr>
    </w:p>
    <w:p w14:paraId="2F8EED5D" w14:textId="77777777" w:rsidR="005C66F7" w:rsidRDefault="005C66F7" w:rsidP="004D6A25">
      <w:pPr>
        <w:pStyle w:val="Header"/>
      </w:pPr>
    </w:p>
    <w:p w14:paraId="1934C661" w14:textId="5CD28949" w:rsidR="005C66F7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</w:t>
      </w:r>
      <w:r w:rsidRPr="005C66F7">
        <w:t>3 that are included in your .zip file:</w:t>
      </w:r>
    </w:p>
    <w:p w14:paraId="3765783D" w14:textId="7C4F53C0" w:rsidR="009E495E" w:rsidRDefault="009E495E">
      <w:pPr>
        <w:spacing w:line="240" w:lineRule="auto"/>
        <w:rPr>
          <w:b/>
        </w:rPr>
      </w:pPr>
      <w:r>
        <w:br w:type="page"/>
      </w:r>
    </w:p>
    <w:p w14:paraId="26A5284D" w14:textId="0F9A6F96" w:rsidR="004D6A25" w:rsidRDefault="00F94433" w:rsidP="00E94D35">
      <w:pPr>
        <w:pStyle w:val="Question"/>
      </w:pPr>
      <w:r>
        <w:lastRenderedPageBreak/>
        <w:t>Co</w:t>
      </w:r>
      <w:r w:rsidR="00A41138" w:rsidRPr="00A41138">
        <w:t>rrectly identif</w:t>
      </w:r>
      <w:r>
        <w:t>y</w:t>
      </w:r>
      <w:r w:rsidR="00A41138" w:rsidRPr="00A41138">
        <w:t xml:space="preserve"> all factors affected by aliasing in the regression model and update the model to remove those factors. </w:t>
      </w:r>
      <w:r>
        <w:t>P</w:t>
      </w:r>
      <w:r w:rsidR="00A41138" w:rsidRPr="00A41138">
        <w:t>rovide a list of the factors removed from the regression model and evidence of your code.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4AC29A45" w14:textId="77777777" w:rsidR="004D6A25" w:rsidRDefault="004D6A25" w:rsidP="004D6A25">
      <w:pPr>
        <w:pStyle w:val="Header"/>
      </w:pPr>
    </w:p>
    <w:p w14:paraId="2907E6A5" w14:textId="77777777" w:rsidR="004D6A25" w:rsidRDefault="004D6A25" w:rsidP="004D6A25">
      <w:pPr>
        <w:pStyle w:val="Header"/>
      </w:pPr>
    </w:p>
    <w:p w14:paraId="2F280529" w14:textId="77777777" w:rsidR="004D6A25" w:rsidRDefault="004D6A25" w:rsidP="004D6A25">
      <w:pPr>
        <w:pStyle w:val="Header"/>
      </w:pPr>
    </w:p>
    <w:p w14:paraId="03051A83" w14:textId="3216207B" w:rsidR="00051E7B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4</w:t>
      </w:r>
      <w:r w:rsidRPr="005C66F7">
        <w:t xml:space="preserve"> that are included in your .zip file:</w:t>
      </w:r>
    </w:p>
    <w:p w14:paraId="75D6D201" w14:textId="42ACCFAA" w:rsidR="009E495E" w:rsidRDefault="009E495E">
      <w:pPr>
        <w:spacing w:line="240" w:lineRule="auto"/>
        <w:rPr>
          <w:b/>
        </w:rPr>
      </w:pPr>
      <w:r>
        <w:br w:type="page"/>
      </w:r>
    </w:p>
    <w:p w14:paraId="0C6DB8AD" w14:textId="55C76B8E" w:rsidR="004D6A25" w:rsidRDefault="00E53903" w:rsidP="00E94D35">
      <w:pPr>
        <w:pStyle w:val="Question"/>
      </w:pPr>
      <w:r>
        <w:lastRenderedPageBreak/>
        <w:t>A</w:t>
      </w:r>
      <w:r w:rsidR="00051E7B" w:rsidRPr="00051E7B">
        <w:t>ppl</w:t>
      </w:r>
      <w:r>
        <w:t>y</w:t>
      </w:r>
      <w:r w:rsidR="00051E7B" w:rsidRPr="00051E7B">
        <w:t xml:space="preserve"> an appropriate statistical criterion to determine whether the variables </w:t>
      </w:r>
      <w:r w:rsidR="00051E7B" w:rsidRPr="00E94D35">
        <w:rPr>
          <w:b w:val="0"/>
          <w:i/>
        </w:rPr>
        <w:t>author_cakeday</w:t>
      </w:r>
      <w:r w:rsidR="00051E7B" w:rsidRPr="00051E7B">
        <w:t xml:space="preserve"> and </w:t>
      </w:r>
      <w:r w:rsidR="00051E7B" w:rsidRPr="00E94D35">
        <w:rPr>
          <w:b w:val="0"/>
          <w:i/>
        </w:rPr>
        <w:t>contest_mode</w:t>
      </w:r>
      <w:r w:rsidR="00051E7B" w:rsidRPr="00051E7B">
        <w:t xml:space="preserve"> should be included in the regression model. </w:t>
      </w:r>
      <w:r>
        <w:t xml:space="preserve">Clearly state </w:t>
      </w:r>
      <w:r w:rsidR="00051E7B" w:rsidRPr="00051E7B">
        <w:t>your conclusion and provide evidence of your code.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2</w:t>
      </w:r>
      <w:r w:rsidR="004D6A25" w:rsidRPr="00E94D35">
        <w:rPr>
          <w:b w:val="0"/>
        </w:rPr>
        <w:t xml:space="preserve"> points]</w:t>
      </w:r>
    </w:p>
    <w:p w14:paraId="2D5AB8BB" w14:textId="77777777" w:rsidR="004D6A25" w:rsidRDefault="004D6A25" w:rsidP="004D6A25">
      <w:pPr>
        <w:pStyle w:val="Header"/>
      </w:pPr>
    </w:p>
    <w:p w14:paraId="6852770C" w14:textId="77777777" w:rsidR="004D6A25" w:rsidRDefault="004D6A25" w:rsidP="004D6A25">
      <w:pPr>
        <w:pStyle w:val="Header"/>
      </w:pPr>
    </w:p>
    <w:p w14:paraId="3EADFC06" w14:textId="77777777" w:rsidR="004D6A25" w:rsidRDefault="004D6A25" w:rsidP="004D6A25">
      <w:pPr>
        <w:pStyle w:val="Header"/>
      </w:pPr>
    </w:p>
    <w:p w14:paraId="15E8CB4E" w14:textId="7607B38B" w:rsidR="005C66F7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5</w:t>
      </w:r>
      <w:r w:rsidRPr="005C66F7">
        <w:t xml:space="preserve"> that are included in your .zip file:</w:t>
      </w:r>
    </w:p>
    <w:p w14:paraId="33AA44E7" w14:textId="05CFA52F" w:rsidR="009E495E" w:rsidRDefault="009E495E">
      <w:pPr>
        <w:spacing w:line="240" w:lineRule="auto"/>
        <w:rPr>
          <w:b/>
        </w:rPr>
      </w:pPr>
      <w:r>
        <w:br w:type="page"/>
      </w:r>
    </w:p>
    <w:p w14:paraId="0543A231" w14:textId="3126BA7C" w:rsidR="004D6A25" w:rsidRDefault="00003AB9" w:rsidP="00E94D35">
      <w:pPr>
        <w:pStyle w:val="Question"/>
      </w:pPr>
      <w:r>
        <w:lastRenderedPageBreak/>
        <w:t>C</w:t>
      </w:r>
      <w:r w:rsidR="003832A6" w:rsidRPr="003832A6">
        <w:t xml:space="preserve">orrectly obtain predictions and prediction intervals for the score in the two specified cases, part (a) and part (b). </w:t>
      </w:r>
      <w:r>
        <w:t>P</w:t>
      </w:r>
      <w:r w:rsidR="003832A6" w:rsidRPr="003832A6">
        <w:t>rovide 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7</w:t>
      </w:r>
      <w:r w:rsidR="004D6A25" w:rsidRPr="00E94D35">
        <w:rPr>
          <w:b w:val="0"/>
        </w:rPr>
        <w:t xml:space="preserve"> points]</w:t>
      </w:r>
    </w:p>
    <w:p w14:paraId="262219C7" w14:textId="77777777" w:rsidR="004D6A25" w:rsidRDefault="004D6A25" w:rsidP="004D6A25">
      <w:pPr>
        <w:pStyle w:val="Header"/>
      </w:pPr>
    </w:p>
    <w:p w14:paraId="0EB1DC70" w14:textId="77777777" w:rsidR="004D6A25" w:rsidRDefault="004D6A25" w:rsidP="004D6A25">
      <w:pPr>
        <w:pStyle w:val="Header"/>
      </w:pPr>
    </w:p>
    <w:p w14:paraId="17B319BF" w14:textId="77777777" w:rsidR="00DE42BA" w:rsidRDefault="00DE42BA" w:rsidP="004D6A25">
      <w:pPr>
        <w:pStyle w:val="Header"/>
      </w:pPr>
    </w:p>
    <w:p w14:paraId="4CEF805D" w14:textId="77777777" w:rsidR="00DE42BA" w:rsidRDefault="00DE42BA" w:rsidP="004D6A25">
      <w:pPr>
        <w:pStyle w:val="Header"/>
      </w:pPr>
    </w:p>
    <w:p w14:paraId="1B1C50AC" w14:textId="1284939C" w:rsidR="00DE42BA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6</w:t>
      </w:r>
      <w:r w:rsidRPr="005C66F7">
        <w:t xml:space="preserve"> that are included in your .zip file:</w:t>
      </w:r>
    </w:p>
    <w:p w14:paraId="284F84A4" w14:textId="77777777" w:rsidR="00DE42BA" w:rsidRDefault="00DE42BA" w:rsidP="004D6A25">
      <w:pPr>
        <w:pStyle w:val="Header"/>
      </w:pPr>
    </w:p>
    <w:p w14:paraId="0DA05D39" w14:textId="77777777" w:rsidR="00DE42BA" w:rsidRDefault="00DE42BA" w:rsidP="004D6A25">
      <w:pPr>
        <w:pStyle w:val="Header"/>
      </w:pPr>
    </w:p>
    <w:p w14:paraId="5C251EC9" w14:textId="77777777" w:rsidR="00DE42BA" w:rsidRDefault="00DE42BA" w:rsidP="004D6A25">
      <w:pPr>
        <w:pStyle w:val="Header"/>
      </w:pPr>
    </w:p>
    <w:p w14:paraId="171ADF03" w14:textId="77777777" w:rsidR="00DE42BA" w:rsidRDefault="00DE42BA" w:rsidP="004D6A25">
      <w:pPr>
        <w:pStyle w:val="Header"/>
      </w:pPr>
    </w:p>
    <w:p w14:paraId="3F26C764" w14:textId="77777777" w:rsidR="00DE42BA" w:rsidRDefault="00DE42BA" w:rsidP="004D6A25">
      <w:pPr>
        <w:pStyle w:val="Header"/>
      </w:pPr>
    </w:p>
    <w:p w14:paraId="4DBC1661" w14:textId="77777777" w:rsidR="00DE42BA" w:rsidRDefault="00DE42BA" w:rsidP="004D6A25">
      <w:pPr>
        <w:pStyle w:val="Header"/>
      </w:pPr>
    </w:p>
    <w:p w14:paraId="43B352EA" w14:textId="77777777" w:rsidR="00DE42BA" w:rsidRDefault="00DE42BA" w:rsidP="004D6A25">
      <w:pPr>
        <w:pStyle w:val="Header"/>
      </w:pPr>
    </w:p>
    <w:p w14:paraId="5180C661" w14:textId="77777777" w:rsidR="00DE42BA" w:rsidRDefault="00DE42BA" w:rsidP="004D6A25">
      <w:pPr>
        <w:pStyle w:val="Header"/>
      </w:pPr>
    </w:p>
    <w:p w14:paraId="54475C3E" w14:textId="77777777" w:rsidR="00DE42BA" w:rsidRDefault="00DE42BA" w:rsidP="004D6A25">
      <w:pPr>
        <w:pStyle w:val="Header"/>
      </w:pPr>
    </w:p>
    <w:p w14:paraId="50AA8AAB" w14:textId="77777777" w:rsidR="00DE42BA" w:rsidRDefault="00DE42BA" w:rsidP="004D6A25">
      <w:pPr>
        <w:pStyle w:val="Header"/>
      </w:pPr>
    </w:p>
    <w:p w14:paraId="39969B49" w14:textId="26E9CA06" w:rsidR="00DE42BA" w:rsidRDefault="00DE42BA" w:rsidP="004D6A25">
      <w:pPr>
        <w:pStyle w:val="Header"/>
      </w:pPr>
      <w:r>
        <w:t xml:space="preserve">Total points </w:t>
      </w:r>
      <w:r w:rsidR="008F13CC">
        <w:t xml:space="preserve">possible </w:t>
      </w:r>
      <w:r>
        <w:t>for Task 1: Dat</w:t>
      </w:r>
      <w:r w:rsidR="0001488B">
        <w:t>a cleaning and r</w:t>
      </w:r>
      <w:r w:rsidR="008F13CC">
        <w:t xml:space="preserve">egression   </w:t>
      </w:r>
      <w:r>
        <w:t>60</w:t>
      </w:r>
    </w:p>
    <w:sectPr w:rsidR="00DE42BA" w:rsidSect="00517F8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2450" w:right="1361" w:bottom="2268" w:left="1361" w:header="709" w:footer="68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AC4AC9" w14:textId="77777777" w:rsidR="00CC56A4" w:rsidRDefault="00CC56A4" w:rsidP="000370BF">
      <w:r>
        <w:separator/>
      </w:r>
    </w:p>
  </w:endnote>
  <w:endnote w:type="continuationSeparator" w:id="0">
    <w:p w14:paraId="74203FFD" w14:textId="77777777" w:rsidR="00CC56A4" w:rsidRDefault="00CC56A4" w:rsidP="00037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102020204"/>
    <w:charset w:val="00"/>
    <w:family w:val="swiss"/>
    <w:pitch w:val="variable"/>
    <w:sig w:usb0="00000007" w:usb1="00000000" w:usb2="00000000" w:usb3="00000000" w:csb0="0000001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s721BT-Bold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ZurichBT-Light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ZurichBT-Bold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ZurichBT-Roman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Swiss721BT-Thin">
    <w:altName w:val="Calibri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 Light">
    <w:charset w:val="00"/>
    <w:family w:val="auto"/>
    <w:pitch w:val="variable"/>
    <w:sig w:usb0="800000AF" w:usb1="4000204A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timaLTStd-Medium">
    <w:altName w:val="Optim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AC91FF" w14:textId="77777777" w:rsidR="00AF0D92" w:rsidRDefault="00AF0D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708B4" w14:textId="1A72B481" w:rsidR="00AF0D92" w:rsidRDefault="00AF0D92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3D838B5C" wp14:editId="030C93BB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56500" cy="266700"/>
              <wp:effectExtent l="0" t="0" r="0" b="0"/>
              <wp:wrapNone/>
              <wp:docPr id="1" name="MSIPCM97884adea2ee6042a0e4f30c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FB5ED5C" w14:textId="1CEF72CD" w:rsidR="00AF0D92" w:rsidRPr="009E495E" w:rsidRDefault="00AF0D92" w:rsidP="009E495E">
                          <w:pPr>
                            <w:rPr>
                              <w:rFonts w:ascii="Calibri" w:hAnsi="Calibri"/>
                              <w:sz w:val="14"/>
                            </w:rPr>
                          </w:pPr>
                          <w:r w:rsidRPr="009E495E">
                            <w:rPr>
                              <w:rFonts w:ascii="Calibri" w:hAnsi="Calibri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838B5C" id="_x0000_t202" coordsize="21600,21600" o:spt="202" path="m,l,21600r21600,l21600,xe">
              <v:stroke joinstyle="miter"/>
              <v:path gradientshapeok="t" o:connecttype="rect"/>
            </v:shapetype>
            <v:shape id="MSIPCM97884adea2ee6042a0e4f30c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6pt;width:595pt;height:21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" o:allowincell="f" filled="f" stroked="f" strokeweight=".5pt">
              <v:textbox inset="20pt,0,,0">
                <w:txbxContent>
                  <w:p w14:paraId="4FB5ED5C" w14:textId="1CEF72CD" w:rsidR="00AF0D92" w:rsidRPr="009E495E" w:rsidRDefault="00AF0D92" w:rsidP="009E495E">
                    <w:pPr>
                      <w:rPr>
                        <w:rFonts w:ascii="Calibri" w:hAnsi="Calibri"/>
                        <w:sz w:val="14"/>
                      </w:rPr>
                    </w:pPr>
                    <w:r w:rsidRPr="009E495E">
                      <w:rPr>
                        <w:rFonts w:ascii="Calibri" w:hAnsi="Calibri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00BAEFB" wp14:editId="0323F224">
          <wp:simplePos x="0" y="0"/>
          <wp:positionH relativeFrom="column">
            <wp:posOffset>5102860</wp:posOffset>
          </wp:positionH>
          <wp:positionV relativeFrom="topMargin">
            <wp:posOffset>9425940</wp:posOffset>
          </wp:positionV>
          <wp:extent cx="1052830" cy="802640"/>
          <wp:effectExtent l="0" t="0" r="0" b="10160"/>
          <wp:wrapTopAndBottom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ol_letterhea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68" t="26387" r="24894" b="4284"/>
                  <a:stretch/>
                </pic:blipFill>
                <pic:spPr bwMode="auto">
                  <a:xfrm>
                    <a:off x="0" y="0"/>
                    <a:ext cx="1052830" cy="8026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43E946" w14:textId="77777777" w:rsidR="00AF0D92" w:rsidRDefault="00AF0D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282F00" w14:textId="77777777" w:rsidR="00CC56A4" w:rsidRDefault="00CC56A4" w:rsidP="000370BF">
      <w:r>
        <w:separator/>
      </w:r>
    </w:p>
  </w:footnote>
  <w:footnote w:type="continuationSeparator" w:id="0">
    <w:p w14:paraId="045FDE8E" w14:textId="77777777" w:rsidR="00CC56A4" w:rsidRDefault="00CC56A4" w:rsidP="000370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241588" w14:textId="77777777" w:rsidR="00AF0D92" w:rsidRDefault="00AF0D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07146" w14:textId="6566E1E9" w:rsidR="00AF0D92" w:rsidRDefault="00AF0D92">
    <w:pPr>
      <w:pStyle w:val="Header"/>
    </w:pPr>
    <w:r>
      <w:rPr>
        <w:noProof/>
        <w:lang w:val="en-US"/>
      </w:rPr>
      <w:drawing>
        <wp:inline distT="0" distB="0" distL="0" distR="0" wp14:anchorId="36F59A49" wp14:editId="2AD13FD7">
          <wp:extent cx="1554480" cy="777240"/>
          <wp:effectExtent l="0" t="0" r="0" b="1016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3992" cy="7869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FAEA8" w14:textId="51860936" w:rsidR="00AF0D92" w:rsidRDefault="00AF0D92" w:rsidP="00BC7B44">
    <w:pPr>
      <w:pStyle w:val="Header"/>
    </w:pPr>
    <w:r>
      <w:rPr>
        <w:noProof/>
        <w:lang w:val="en-US"/>
      </w:rPr>
      <w:drawing>
        <wp:inline distT="0" distB="0" distL="0" distR="0" wp14:anchorId="1E1C2B5F" wp14:editId="3C5EC9F7">
          <wp:extent cx="1554480" cy="777240"/>
          <wp:effectExtent l="0" t="0" r="0" b="1016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6340" cy="778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8A4E56D8"/>
    <w:lvl w:ilvl="0">
      <w:start w:val="1"/>
      <w:numFmt w:val="bullet"/>
      <w:pStyle w:val="ListBullet2"/>
      <w:lvlText w:val="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072C8A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37EEF0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48228EE"/>
    <w:multiLevelType w:val="multilevel"/>
    <w:tmpl w:val="BA54B4D4"/>
    <w:styleLink w:val="prospectusbullets"/>
    <w:lvl w:ilvl="0">
      <w:start w:val="1"/>
      <w:numFmt w:val="bullet"/>
      <w:lvlText w:val="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842165"/>
    <w:multiLevelType w:val="hybridMultilevel"/>
    <w:tmpl w:val="D026D1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25A67"/>
    <w:multiLevelType w:val="hybridMultilevel"/>
    <w:tmpl w:val="AF34054C"/>
    <w:lvl w:ilvl="0" w:tplc="5008B5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C202A"/>
    <w:multiLevelType w:val="hybridMultilevel"/>
    <w:tmpl w:val="5E5ED0C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AD2801"/>
    <w:multiLevelType w:val="hybridMultilevel"/>
    <w:tmpl w:val="D1AC4ECE"/>
    <w:lvl w:ilvl="0" w:tplc="0C1E47B4">
      <w:start w:val="1"/>
      <w:numFmt w:val="bullet"/>
      <w:lvlText w:val=""/>
      <w:lvlJc w:val="left"/>
      <w:pPr>
        <w:ind w:left="720" w:hanging="360"/>
      </w:pPr>
      <w:rPr>
        <w:rFonts w:ascii="Courier New" w:hAnsi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40954"/>
    <w:multiLevelType w:val="hybridMultilevel"/>
    <w:tmpl w:val="34B44268"/>
    <w:lvl w:ilvl="0" w:tplc="D2D00200">
      <w:start w:val="1"/>
      <w:numFmt w:val="decimal"/>
      <w:pStyle w:val="Awardsnotes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FD6A43"/>
    <w:multiLevelType w:val="hybridMultilevel"/>
    <w:tmpl w:val="F4C00CF4"/>
    <w:lvl w:ilvl="0" w:tplc="66262B6A">
      <w:start w:val="1"/>
      <w:numFmt w:val="decimal"/>
      <w:pStyle w:val="Question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9F7565"/>
    <w:multiLevelType w:val="hybridMultilevel"/>
    <w:tmpl w:val="12269B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153DDB"/>
    <w:multiLevelType w:val="hybridMultilevel"/>
    <w:tmpl w:val="5F500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011DAF"/>
    <w:multiLevelType w:val="hybridMultilevel"/>
    <w:tmpl w:val="FDA086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23271"/>
    <w:multiLevelType w:val="hybridMultilevel"/>
    <w:tmpl w:val="1D40A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4D19EA"/>
    <w:multiLevelType w:val="hybridMultilevel"/>
    <w:tmpl w:val="947CD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42C93"/>
    <w:multiLevelType w:val="hybridMultilevel"/>
    <w:tmpl w:val="B61A8E9C"/>
    <w:lvl w:ilvl="0" w:tplc="F6CC928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67A0B"/>
    <w:multiLevelType w:val="hybridMultilevel"/>
    <w:tmpl w:val="A0DEFCEC"/>
    <w:lvl w:ilvl="0" w:tplc="349A5C56">
      <w:start w:val="1"/>
      <w:numFmt w:val="bullet"/>
      <w:pStyle w:val="tickbox"/>
      <w:lvlText w:val="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8245DA"/>
    <w:multiLevelType w:val="hybridMultilevel"/>
    <w:tmpl w:val="9B06C2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5"/>
  </w:num>
  <w:num w:numId="3">
    <w:abstractNumId w:val="2"/>
  </w:num>
  <w:num w:numId="4">
    <w:abstractNumId w:val="2"/>
  </w:num>
  <w:num w:numId="5">
    <w:abstractNumId w:val="16"/>
  </w:num>
  <w:num w:numId="6">
    <w:abstractNumId w:val="0"/>
  </w:num>
  <w:num w:numId="7">
    <w:abstractNumId w:val="0"/>
  </w:num>
  <w:num w:numId="8">
    <w:abstractNumId w:val="2"/>
  </w:num>
  <w:num w:numId="9">
    <w:abstractNumId w:val="1"/>
  </w:num>
  <w:num w:numId="10">
    <w:abstractNumId w:val="1"/>
  </w:num>
  <w:num w:numId="11">
    <w:abstractNumId w:val="2"/>
  </w:num>
  <w:num w:numId="12">
    <w:abstractNumId w:val="2"/>
  </w:num>
  <w:num w:numId="13">
    <w:abstractNumId w:val="0"/>
  </w:num>
  <w:num w:numId="14">
    <w:abstractNumId w:val="2"/>
  </w:num>
  <w:num w:numId="15">
    <w:abstractNumId w:val="5"/>
  </w:num>
  <w:num w:numId="16">
    <w:abstractNumId w:val="5"/>
  </w:num>
  <w:num w:numId="17">
    <w:abstractNumId w:val="2"/>
  </w:num>
  <w:num w:numId="18">
    <w:abstractNumId w:val="2"/>
  </w:num>
  <w:num w:numId="19">
    <w:abstractNumId w:val="0"/>
  </w:num>
  <w:num w:numId="20">
    <w:abstractNumId w:val="1"/>
  </w:num>
  <w:num w:numId="21">
    <w:abstractNumId w:val="1"/>
  </w:num>
  <w:num w:numId="22">
    <w:abstractNumId w:val="3"/>
  </w:num>
  <w:num w:numId="23">
    <w:abstractNumId w:val="2"/>
  </w:num>
  <w:num w:numId="24">
    <w:abstractNumId w:val="2"/>
  </w:num>
  <w:num w:numId="25">
    <w:abstractNumId w:val="9"/>
  </w:num>
  <w:num w:numId="26">
    <w:abstractNumId w:val="12"/>
  </w:num>
  <w:num w:numId="27">
    <w:abstractNumId w:val="6"/>
  </w:num>
  <w:num w:numId="28">
    <w:abstractNumId w:val="7"/>
  </w:num>
  <w:num w:numId="29">
    <w:abstractNumId w:val="10"/>
  </w:num>
  <w:num w:numId="30">
    <w:abstractNumId w:val="13"/>
  </w:num>
  <w:num w:numId="31">
    <w:abstractNumId w:val="17"/>
  </w:num>
  <w:num w:numId="32">
    <w:abstractNumId w:val="4"/>
  </w:num>
  <w:num w:numId="33">
    <w:abstractNumId w:val="14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grammar="clean"/>
  <w:defaultTabStop w:val="720"/>
  <w:drawingGridHorizontalSpacing w:val="110"/>
  <w:drawingGridVerticalSpacing w:val="299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rCwNDI1tDQ1NzJQ0lEKTi0uzszPAykwqgUAi2vPdSwAAAA="/>
  </w:docVars>
  <w:rsids>
    <w:rsidRoot w:val="0012340A"/>
    <w:rsid w:val="00003AB9"/>
    <w:rsid w:val="00013F0D"/>
    <w:rsid w:val="00014229"/>
    <w:rsid w:val="0001488B"/>
    <w:rsid w:val="0001655D"/>
    <w:rsid w:val="00021387"/>
    <w:rsid w:val="000255A6"/>
    <w:rsid w:val="00027E3F"/>
    <w:rsid w:val="000370BF"/>
    <w:rsid w:val="0004568B"/>
    <w:rsid w:val="00047A43"/>
    <w:rsid w:val="00051E7B"/>
    <w:rsid w:val="00055ECE"/>
    <w:rsid w:val="0007637E"/>
    <w:rsid w:val="0008082D"/>
    <w:rsid w:val="00090F5D"/>
    <w:rsid w:val="00093024"/>
    <w:rsid w:val="000C7D90"/>
    <w:rsid w:val="000E0C30"/>
    <w:rsid w:val="000E6EA2"/>
    <w:rsid w:val="00102A98"/>
    <w:rsid w:val="0012159E"/>
    <w:rsid w:val="0012340A"/>
    <w:rsid w:val="00127264"/>
    <w:rsid w:val="00143122"/>
    <w:rsid w:val="00143D86"/>
    <w:rsid w:val="00160262"/>
    <w:rsid w:val="00166F33"/>
    <w:rsid w:val="00170B40"/>
    <w:rsid w:val="001750E4"/>
    <w:rsid w:val="001901FD"/>
    <w:rsid w:val="00191EC0"/>
    <w:rsid w:val="001A0F3C"/>
    <w:rsid w:val="001B617B"/>
    <w:rsid w:val="001C4886"/>
    <w:rsid w:val="001C5936"/>
    <w:rsid w:val="001D0E2D"/>
    <w:rsid w:val="001E01EE"/>
    <w:rsid w:val="002035A6"/>
    <w:rsid w:val="00212735"/>
    <w:rsid w:val="00231563"/>
    <w:rsid w:val="00246651"/>
    <w:rsid w:val="002537D0"/>
    <w:rsid w:val="002737C9"/>
    <w:rsid w:val="002C15A9"/>
    <w:rsid w:val="002C1BA9"/>
    <w:rsid w:val="002C61C3"/>
    <w:rsid w:val="002D0FF4"/>
    <w:rsid w:val="002D4BBD"/>
    <w:rsid w:val="002E05CE"/>
    <w:rsid w:val="002E3126"/>
    <w:rsid w:val="0030119F"/>
    <w:rsid w:val="00323855"/>
    <w:rsid w:val="00350FEF"/>
    <w:rsid w:val="0035350C"/>
    <w:rsid w:val="00355295"/>
    <w:rsid w:val="00355AF4"/>
    <w:rsid w:val="003832A6"/>
    <w:rsid w:val="00390D3F"/>
    <w:rsid w:val="003B0060"/>
    <w:rsid w:val="003B6ABB"/>
    <w:rsid w:val="003C2C74"/>
    <w:rsid w:val="003C47B3"/>
    <w:rsid w:val="003D1101"/>
    <w:rsid w:val="003D1578"/>
    <w:rsid w:val="003D3D7E"/>
    <w:rsid w:val="003E1456"/>
    <w:rsid w:val="003E5683"/>
    <w:rsid w:val="003F3B46"/>
    <w:rsid w:val="00403DD1"/>
    <w:rsid w:val="00405FA9"/>
    <w:rsid w:val="00413B8F"/>
    <w:rsid w:val="00413C99"/>
    <w:rsid w:val="00415225"/>
    <w:rsid w:val="00415CE0"/>
    <w:rsid w:val="00422427"/>
    <w:rsid w:val="00426674"/>
    <w:rsid w:val="004305DB"/>
    <w:rsid w:val="004334E4"/>
    <w:rsid w:val="00457048"/>
    <w:rsid w:val="00473425"/>
    <w:rsid w:val="00481DCD"/>
    <w:rsid w:val="00482166"/>
    <w:rsid w:val="00483E87"/>
    <w:rsid w:val="004B4D8A"/>
    <w:rsid w:val="004B772A"/>
    <w:rsid w:val="004C7CA8"/>
    <w:rsid w:val="004D6A25"/>
    <w:rsid w:val="004E2603"/>
    <w:rsid w:val="004F09C5"/>
    <w:rsid w:val="004F214C"/>
    <w:rsid w:val="004F48C0"/>
    <w:rsid w:val="00517F8C"/>
    <w:rsid w:val="005205C1"/>
    <w:rsid w:val="00522C0E"/>
    <w:rsid w:val="005278A3"/>
    <w:rsid w:val="00534515"/>
    <w:rsid w:val="00537053"/>
    <w:rsid w:val="00540347"/>
    <w:rsid w:val="00541988"/>
    <w:rsid w:val="005556EB"/>
    <w:rsid w:val="00563B9D"/>
    <w:rsid w:val="005833BB"/>
    <w:rsid w:val="00585438"/>
    <w:rsid w:val="005868B3"/>
    <w:rsid w:val="00587A3B"/>
    <w:rsid w:val="00587C72"/>
    <w:rsid w:val="0059315E"/>
    <w:rsid w:val="005A30A5"/>
    <w:rsid w:val="005B4C87"/>
    <w:rsid w:val="005C66F7"/>
    <w:rsid w:val="005D370D"/>
    <w:rsid w:val="005E6A80"/>
    <w:rsid w:val="005F1397"/>
    <w:rsid w:val="005F7570"/>
    <w:rsid w:val="00616524"/>
    <w:rsid w:val="006425CD"/>
    <w:rsid w:val="0067245F"/>
    <w:rsid w:val="00695A13"/>
    <w:rsid w:val="006A472E"/>
    <w:rsid w:val="006A7E5A"/>
    <w:rsid w:val="006C0890"/>
    <w:rsid w:val="006D4C0C"/>
    <w:rsid w:val="006E5A68"/>
    <w:rsid w:val="006F46C8"/>
    <w:rsid w:val="007044C0"/>
    <w:rsid w:val="007108A5"/>
    <w:rsid w:val="00715871"/>
    <w:rsid w:val="00717785"/>
    <w:rsid w:val="00720D41"/>
    <w:rsid w:val="00727915"/>
    <w:rsid w:val="007478FC"/>
    <w:rsid w:val="0075016C"/>
    <w:rsid w:val="0075084F"/>
    <w:rsid w:val="00761AD3"/>
    <w:rsid w:val="007649B8"/>
    <w:rsid w:val="00766C5C"/>
    <w:rsid w:val="007721BF"/>
    <w:rsid w:val="007818CD"/>
    <w:rsid w:val="00782FBE"/>
    <w:rsid w:val="0078381D"/>
    <w:rsid w:val="00785537"/>
    <w:rsid w:val="00794930"/>
    <w:rsid w:val="007A7F26"/>
    <w:rsid w:val="007B2067"/>
    <w:rsid w:val="007B227B"/>
    <w:rsid w:val="007B3E59"/>
    <w:rsid w:val="007C6D01"/>
    <w:rsid w:val="007E7AAB"/>
    <w:rsid w:val="0081597F"/>
    <w:rsid w:val="0082285A"/>
    <w:rsid w:val="0082493A"/>
    <w:rsid w:val="00827FEB"/>
    <w:rsid w:val="00845EDE"/>
    <w:rsid w:val="00855DA4"/>
    <w:rsid w:val="008561E6"/>
    <w:rsid w:val="00864863"/>
    <w:rsid w:val="0086743D"/>
    <w:rsid w:val="00867952"/>
    <w:rsid w:val="00875212"/>
    <w:rsid w:val="00880D30"/>
    <w:rsid w:val="00885D70"/>
    <w:rsid w:val="0089205E"/>
    <w:rsid w:val="008B3381"/>
    <w:rsid w:val="008C1BCE"/>
    <w:rsid w:val="008C3513"/>
    <w:rsid w:val="008C7272"/>
    <w:rsid w:val="008D7873"/>
    <w:rsid w:val="008F1313"/>
    <w:rsid w:val="008F13CC"/>
    <w:rsid w:val="008F3432"/>
    <w:rsid w:val="008F4196"/>
    <w:rsid w:val="00902366"/>
    <w:rsid w:val="00905EA4"/>
    <w:rsid w:val="00913695"/>
    <w:rsid w:val="00917FAC"/>
    <w:rsid w:val="00931035"/>
    <w:rsid w:val="00940702"/>
    <w:rsid w:val="00957520"/>
    <w:rsid w:val="00962A34"/>
    <w:rsid w:val="00975D62"/>
    <w:rsid w:val="00983F6D"/>
    <w:rsid w:val="00986119"/>
    <w:rsid w:val="009964E6"/>
    <w:rsid w:val="009A6D5F"/>
    <w:rsid w:val="009D3CAD"/>
    <w:rsid w:val="009E1D9C"/>
    <w:rsid w:val="009E495E"/>
    <w:rsid w:val="009F1B5E"/>
    <w:rsid w:val="009F4561"/>
    <w:rsid w:val="00A1255E"/>
    <w:rsid w:val="00A1653E"/>
    <w:rsid w:val="00A2781A"/>
    <w:rsid w:val="00A326B7"/>
    <w:rsid w:val="00A40352"/>
    <w:rsid w:val="00A41138"/>
    <w:rsid w:val="00A5551C"/>
    <w:rsid w:val="00A600DE"/>
    <w:rsid w:val="00AC0125"/>
    <w:rsid w:val="00AD2250"/>
    <w:rsid w:val="00AF0D92"/>
    <w:rsid w:val="00B0246A"/>
    <w:rsid w:val="00B02AD5"/>
    <w:rsid w:val="00B14969"/>
    <w:rsid w:val="00B16EA0"/>
    <w:rsid w:val="00B20903"/>
    <w:rsid w:val="00B23010"/>
    <w:rsid w:val="00B31581"/>
    <w:rsid w:val="00B344D6"/>
    <w:rsid w:val="00B40809"/>
    <w:rsid w:val="00B46A5C"/>
    <w:rsid w:val="00B537B0"/>
    <w:rsid w:val="00B53C1D"/>
    <w:rsid w:val="00B54754"/>
    <w:rsid w:val="00B731E4"/>
    <w:rsid w:val="00B73474"/>
    <w:rsid w:val="00B927A5"/>
    <w:rsid w:val="00B9282D"/>
    <w:rsid w:val="00BA582D"/>
    <w:rsid w:val="00BC1F2F"/>
    <w:rsid w:val="00BC7B44"/>
    <w:rsid w:val="00BD554A"/>
    <w:rsid w:val="00BE05CC"/>
    <w:rsid w:val="00BF778C"/>
    <w:rsid w:val="00C13BB8"/>
    <w:rsid w:val="00C24217"/>
    <w:rsid w:val="00C301CD"/>
    <w:rsid w:val="00C32CEA"/>
    <w:rsid w:val="00C50B7A"/>
    <w:rsid w:val="00C5226A"/>
    <w:rsid w:val="00C54E19"/>
    <w:rsid w:val="00C6275D"/>
    <w:rsid w:val="00C63716"/>
    <w:rsid w:val="00C748E5"/>
    <w:rsid w:val="00C85C51"/>
    <w:rsid w:val="00CA1D08"/>
    <w:rsid w:val="00CA55AD"/>
    <w:rsid w:val="00CB004D"/>
    <w:rsid w:val="00CB192F"/>
    <w:rsid w:val="00CB77DE"/>
    <w:rsid w:val="00CC56A4"/>
    <w:rsid w:val="00CC6780"/>
    <w:rsid w:val="00CD1F6C"/>
    <w:rsid w:val="00CF3770"/>
    <w:rsid w:val="00CF5A8C"/>
    <w:rsid w:val="00D00F7F"/>
    <w:rsid w:val="00D4332A"/>
    <w:rsid w:val="00D463C9"/>
    <w:rsid w:val="00D505DE"/>
    <w:rsid w:val="00D5644D"/>
    <w:rsid w:val="00D61447"/>
    <w:rsid w:val="00D753EE"/>
    <w:rsid w:val="00D808B4"/>
    <w:rsid w:val="00D81E30"/>
    <w:rsid w:val="00D854CF"/>
    <w:rsid w:val="00D85CFE"/>
    <w:rsid w:val="00DA695A"/>
    <w:rsid w:val="00DB0E53"/>
    <w:rsid w:val="00DE0EF3"/>
    <w:rsid w:val="00DE42BA"/>
    <w:rsid w:val="00DE56C3"/>
    <w:rsid w:val="00E114D7"/>
    <w:rsid w:val="00E14CA0"/>
    <w:rsid w:val="00E17A36"/>
    <w:rsid w:val="00E23DB9"/>
    <w:rsid w:val="00E309EA"/>
    <w:rsid w:val="00E315A3"/>
    <w:rsid w:val="00E3658E"/>
    <w:rsid w:val="00E53903"/>
    <w:rsid w:val="00E5724E"/>
    <w:rsid w:val="00E75948"/>
    <w:rsid w:val="00E77386"/>
    <w:rsid w:val="00E92E5C"/>
    <w:rsid w:val="00E93B41"/>
    <w:rsid w:val="00E94D35"/>
    <w:rsid w:val="00EA6331"/>
    <w:rsid w:val="00EB270A"/>
    <w:rsid w:val="00EC3C35"/>
    <w:rsid w:val="00EC3E28"/>
    <w:rsid w:val="00EE2564"/>
    <w:rsid w:val="00EE422D"/>
    <w:rsid w:val="00EE6552"/>
    <w:rsid w:val="00EF38AD"/>
    <w:rsid w:val="00EF4887"/>
    <w:rsid w:val="00F05DC0"/>
    <w:rsid w:val="00F10BB8"/>
    <w:rsid w:val="00F21085"/>
    <w:rsid w:val="00F25D67"/>
    <w:rsid w:val="00F467DD"/>
    <w:rsid w:val="00F57ADC"/>
    <w:rsid w:val="00F6153E"/>
    <w:rsid w:val="00F7501F"/>
    <w:rsid w:val="00F81DA9"/>
    <w:rsid w:val="00F85972"/>
    <w:rsid w:val="00F94433"/>
    <w:rsid w:val="00F96B03"/>
    <w:rsid w:val="00FA3151"/>
    <w:rsid w:val="00FA479C"/>
    <w:rsid w:val="00FB068D"/>
    <w:rsid w:val="00FB6B77"/>
    <w:rsid w:val="00FC40A3"/>
    <w:rsid w:val="00FC4C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4F379B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AU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7785"/>
    <w:pPr>
      <w:spacing w:line="236" w:lineRule="exact"/>
    </w:pPr>
    <w:rPr>
      <w:rFonts w:ascii="Arial" w:eastAsia="Times New Roman" w:hAnsi="Arial" w:cs="Times New Roman"/>
      <w:color w:val="000000"/>
      <w:sz w:val="1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0D41"/>
    <w:pPr>
      <w:keepNext/>
      <w:keepLines/>
      <w:spacing w:before="200" w:after="60" w:line="240" w:lineRule="auto"/>
      <w:outlineLvl w:val="0"/>
    </w:pPr>
    <w:rPr>
      <w:rFonts w:ascii="Helvetica" w:eastAsiaTheme="majorEastAsia" w:hAnsi="Helvetica" w:cstheme="majorBidi"/>
      <w:b/>
      <w:bCs/>
      <w:color w:val="auto"/>
      <w:sz w:val="40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720D41"/>
    <w:pPr>
      <w:keepNext/>
      <w:keepLines/>
      <w:spacing w:before="200" w:after="60" w:line="240" w:lineRule="auto"/>
      <w:outlineLvl w:val="1"/>
    </w:pPr>
    <w:rPr>
      <w:rFonts w:ascii="Helvetica" w:eastAsiaTheme="majorEastAsia" w:hAnsi="Helvetica" w:cstheme="majorBidi"/>
      <w:bCs/>
      <w:color w:val="auto"/>
      <w:sz w:val="36"/>
      <w:szCs w:val="26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20D41"/>
    <w:pPr>
      <w:keepNext/>
      <w:keepLines/>
      <w:spacing w:before="200" w:after="60" w:line="240" w:lineRule="auto"/>
      <w:outlineLvl w:val="2"/>
    </w:pPr>
    <w:rPr>
      <w:rFonts w:ascii="Helvetica" w:eastAsiaTheme="majorEastAsia" w:hAnsi="Helvetica" w:cstheme="majorBidi"/>
      <w:b/>
      <w:bCs/>
      <w:color w:val="auto"/>
      <w:sz w:val="28"/>
      <w:lang w:eastAsia="ja-JP"/>
    </w:rPr>
  </w:style>
  <w:style w:type="paragraph" w:styleId="Heading4">
    <w:name w:val="heading 4"/>
    <w:basedOn w:val="Normal"/>
    <w:next w:val="Normal"/>
    <w:link w:val="Heading4Char"/>
    <w:unhideWhenUsed/>
    <w:rsid w:val="00720D41"/>
    <w:pPr>
      <w:keepNext/>
      <w:keepLines/>
      <w:spacing w:before="200" w:after="60" w:line="240" w:lineRule="auto"/>
      <w:outlineLvl w:val="3"/>
    </w:pPr>
    <w:rPr>
      <w:rFonts w:ascii="Helvetica" w:eastAsiaTheme="majorEastAsia" w:hAnsi="Helvetica" w:cstheme="majorBidi"/>
      <w:bCs/>
      <w:iCs/>
      <w:color w:val="auto"/>
      <w:sz w:val="20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B14969"/>
    <w:pPr>
      <w:keepNext/>
      <w:keepLines/>
      <w:spacing w:before="200" w:after="100" w:line="240" w:lineRule="auto"/>
      <w:outlineLvl w:val="4"/>
    </w:pPr>
    <w:rPr>
      <w:rFonts w:eastAsiaTheme="majorEastAsia" w:cstheme="majorBidi"/>
      <w:b/>
      <w:color w:val="auto"/>
      <w:lang w:eastAsia="ja-JP"/>
    </w:rPr>
  </w:style>
  <w:style w:type="paragraph" w:styleId="Heading6">
    <w:name w:val="heading 6"/>
    <w:basedOn w:val="Normal"/>
    <w:next w:val="Normal"/>
    <w:link w:val="Heading6Char"/>
    <w:unhideWhenUsed/>
    <w:rsid w:val="009F4561"/>
    <w:pPr>
      <w:keepNext/>
      <w:keepLines/>
      <w:spacing w:before="100" w:after="100" w:line="240" w:lineRule="auto"/>
      <w:outlineLvl w:val="5"/>
    </w:pPr>
    <w:rPr>
      <w:rFonts w:ascii="Helvetica" w:eastAsiaTheme="majorEastAsia" w:hAnsi="Helvetica" w:cstheme="majorBidi"/>
      <w:iCs/>
      <w:color w:val="243F60" w:themeColor="accent1" w:themeShade="7F"/>
      <w:u w:val="single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E77386"/>
    <w:pPr>
      <w:keepNext/>
      <w:keepLines/>
      <w:spacing w:before="200" w:after="100" w:line="240" w:lineRule="auto"/>
      <w:outlineLvl w:val="6"/>
    </w:pPr>
    <w:rPr>
      <w:rFonts w:ascii="Helvetica" w:eastAsiaTheme="majorEastAsia" w:hAnsi="Helvetica" w:cstheme="majorBidi"/>
      <w:i/>
      <w:iCs/>
      <w:color w:val="auto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4200D1"/>
    <w:pPr>
      <w:suppressAutoHyphens/>
      <w:autoSpaceDE w:val="0"/>
      <w:autoSpaceDN w:val="0"/>
      <w:adjustRightInd w:val="0"/>
      <w:spacing w:after="200" w:line="240" w:lineRule="auto"/>
      <w:textAlignment w:val="baseline"/>
    </w:pPr>
    <w:rPr>
      <w:rFonts w:ascii="Helvetica" w:hAnsi="Helvetica"/>
      <w:szCs w:val="14"/>
      <w:lang w:val="en-US"/>
    </w:rPr>
  </w:style>
  <w:style w:type="paragraph" w:customStyle="1" w:styleId="text">
    <w:name w:val="text"/>
    <w:basedOn w:val="Normal"/>
    <w:rsid w:val="004200D1"/>
    <w:pPr>
      <w:suppressAutoHyphens/>
      <w:autoSpaceDE w:val="0"/>
      <w:autoSpaceDN w:val="0"/>
      <w:adjustRightInd w:val="0"/>
      <w:spacing w:after="200" w:line="240" w:lineRule="auto"/>
      <w:textAlignment w:val="baseline"/>
    </w:pPr>
    <w:rPr>
      <w:rFonts w:ascii="Helvetica" w:hAnsi="Helvetica"/>
      <w:szCs w:val="17"/>
      <w:lang w:val="en-US"/>
    </w:rPr>
  </w:style>
  <w:style w:type="paragraph" w:customStyle="1" w:styleId="head2">
    <w:name w:val="head 2"/>
    <w:basedOn w:val="Normal"/>
    <w:rsid w:val="004200D1"/>
    <w:pPr>
      <w:suppressAutoHyphens/>
      <w:autoSpaceDE w:val="0"/>
      <w:autoSpaceDN w:val="0"/>
      <w:adjustRightInd w:val="0"/>
      <w:spacing w:before="160" w:after="200" w:line="240" w:lineRule="auto"/>
      <w:textAlignment w:val="center"/>
    </w:pPr>
    <w:rPr>
      <w:rFonts w:ascii="Helvetica" w:hAnsi="Helvetica"/>
      <w:color w:val="00B2FF"/>
      <w:sz w:val="26"/>
      <w:szCs w:val="26"/>
      <w:lang w:val="en-US"/>
    </w:rPr>
  </w:style>
  <w:style w:type="paragraph" w:customStyle="1" w:styleId="AcademicProgramRuleshead">
    <w:name w:val="Academic Program Rules head"/>
    <w:next w:val="Normal"/>
    <w:rsid w:val="00F25D67"/>
    <w:pPr>
      <w:autoSpaceDE w:val="0"/>
      <w:autoSpaceDN w:val="0"/>
      <w:adjustRightInd w:val="0"/>
      <w:spacing w:after="200"/>
    </w:pPr>
    <w:rPr>
      <w:rFonts w:ascii="Helvetica" w:hAnsi="Helvetica" w:cs="Swiss721BT-Bold"/>
      <w:b/>
      <w:bCs/>
      <w:sz w:val="48"/>
      <w:szCs w:val="42"/>
    </w:rPr>
  </w:style>
  <w:style w:type="paragraph" w:customStyle="1" w:styleId="Facultyhead">
    <w:name w:val="Faculty head"/>
    <w:next w:val="Contentshead"/>
    <w:rsid w:val="00F25D67"/>
    <w:pPr>
      <w:spacing w:after="120"/>
    </w:pPr>
    <w:rPr>
      <w:rFonts w:ascii="Helvetica" w:hAnsi="Helvetica" w:cs="Swiss721BT-Bold"/>
      <w:sz w:val="40"/>
      <w:szCs w:val="42"/>
    </w:rPr>
  </w:style>
  <w:style w:type="paragraph" w:customStyle="1" w:styleId="Contentshead">
    <w:name w:val="Contents head"/>
    <w:next w:val="Contentstext"/>
    <w:rsid w:val="00F25D67"/>
    <w:pPr>
      <w:spacing w:after="120"/>
    </w:pPr>
    <w:rPr>
      <w:rFonts w:ascii="Helvetica" w:hAnsi="Helvetica" w:cs="Swiss721BT-Bold"/>
      <w:b/>
      <w:sz w:val="32"/>
      <w:szCs w:val="42"/>
    </w:rPr>
  </w:style>
  <w:style w:type="paragraph" w:customStyle="1" w:styleId="Contentstext">
    <w:name w:val="Contents text"/>
    <w:next w:val="Contentsprograms"/>
    <w:uiPriority w:val="99"/>
    <w:rsid w:val="00F25D67"/>
    <w:pPr>
      <w:widowControl w:val="0"/>
      <w:tabs>
        <w:tab w:val="left" w:pos="120"/>
        <w:tab w:val="right" w:leader="dot" w:pos="7660"/>
      </w:tabs>
      <w:suppressAutoHyphens/>
      <w:spacing w:after="12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Contentsprogramlong">
    <w:name w:val="Contents program long"/>
    <w:basedOn w:val="Contentstext"/>
    <w:next w:val="Contentstext"/>
    <w:rsid w:val="00F25D67"/>
    <w:pPr>
      <w:tabs>
        <w:tab w:val="clear" w:pos="120"/>
        <w:tab w:val="clear" w:pos="7660"/>
        <w:tab w:val="right" w:leader="dot" w:pos="7938"/>
      </w:tabs>
    </w:pPr>
    <w:rPr>
      <w:rFonts w:cs="ZurichBT-Bold"/>
      <w:b/>
      <w:bCs/>
    </w:rPr>
  </w:style>
  <w:style w:type="paragraph" w:customStyle="1" w:styleId="Contentsprogramshort">
    <w:name w:val="Contents program short"/>
    <w:basedOn w:val="Contentsprogramlong"/>
    <w:next w:val="Contentsprogramlong"/>
    <w:rsid w:val="00F25D67"/>
    <w:rPr>
      <w:b w:val="0"/>
    </w:rPr>
  </w:style>
  <w:style w:type="paragraph" w:customStyle="1" w:styleId="Contentssubhead">
    <w:name w:val="Contents subhead"/>
    <w:next w:val="Contentsprograms"/>
    <w:rsid w:val="00F25D67"/>
    <w:pPr>
      <w:spacing w:after="120"/>
    </w:pPr>
    <w:rPr>
      <w:rFonts w:ascii="Helvetica" w:hAnsi="Helvetica" w:cs="ZurichBT-Bold"/>
      <w:b/>
      <w:bCs/>
      <w:color w:val="000000"/>
      <w:sz w:val="28"/>
      <w:szCs w:val="26"/>
      <w:lang w:val="en-GB"/>
    </w:rPr>
  </w:style>
  <w:style w:type="paragraph" w:customStyle="1" w:styleId="Contentsnotes">
    <w:name w:val="Contents notes"/>
    <w:basedOn w:val="Contentstext"/>
    <w:rsid w:val="00F25D67"/>
    <w:pPr>
      <w:tabs>
        <w:tab w:val="clear" w:pos="120"/>
        <w:tab w:val="clear" w:pos="7660"/>
      </w:tabs>
    </w:pPr>
    <w:rPr>
      <w:rFonts w:ascii="Arial" w:hAnsi="Arial"/>
    </w:rPr>
  </w:style>
  <w:style w:type="paragraph" w:customStyle="1" w:styleId="Contentsprograms">
    <w:name w:val="Contents programs"/>
    <w:rsid w:val="00F25D67"/>
    <w:pPr>
      <w:widowControl w:val="0"/>
      <w:tabs>
        <w:tab w:val="right" w:leader="dot" w:pos="7938"/>
      </w:tabs>
      <w:suppressAutoHyphens/>
      <w:autoSpaceDE w:val="0"/>
      <w:autoSpaceDN w:val="0"/>
      <w:adjustRightInd w:val="0"/>
      <w:spacing w:after="120"/>
      <w:textAlignment w:val="center"/>
    </w:pPr>
    <w:rPr>
      <w:rFonts w:ascii="Helvetica" w:hAnsi="Helvetica" w:cs="ZurichBT-Bold"/>
      <w:bCs/>
      <w:color w:val="000000"/>
      <w:szCs w:val="14"/>
      <w:lang w:val="en-GB"/>
    </w:rPr>
  </w:style>
  <w:style w:type="paragraph" w:customStyle="1" w:styleId="Awardslisttext">
    <w:name w:val="Awards list text"/>
    <w:rsid w:val="00F25D67"/>
    <w:pPr>
      <w:tabs>
        <w:tab w:val="left" w:pos="567"/>
      </w:tabs>
      <w:spacing w:after="120"/>
    </w:pPr>
    <w:rPr>
      <w:rFonts w:ascii="Helvetica" w:hAnsi="Helvetica"/>
      <w:szCs w:val="24"/>
    </w:rPr>
  </w:style>
  <w:style w:type="paragraph" w:customStyle="1" w:styleId="Notesondelegatedauthority">
    <w:name w:val="Notes on delegated authority"/>
    <w:next w:val="Contentsnotes"/>
    <w:uiPriority w:val="99"/>
    <w:rsid w:val="00F25D67"/>
    <w:pPr>
      <w:widowControl w:val="0"/>
      <w:suppressAutoHyphens/>
      <w:spacing w:before="200" w:after="120"/>
      <w:textAlignment w:val="center"/>
    </w:pPr>
    <w:rPr>
      <w:rFonts w:ascii="Helvetica" w:hAnsi="Helvetica" w:cs="ZurichBT-Light"/>
      <w:b/>
      <w:color w:val="000000"/>
      <w:szCs w:val="14"/>
      <w:lang w:val="en-GB"/>
    </w:rPr>
  </w:style>
  <w:style w:type="paragraph" w:customStyle="1" w:styleId="Awardsnotes">
    <w:name w:val="Awards notes"/>
    <w:next w:val="Normal"/>
    <w:rsid w:val="00F25D67"/>
    <w:pPr>
      <w:numPr>
        <w:numId w:val="1"/>
      </w:numPr>
      <w:spacing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GradAttributestext">
    <w:name w:val="Grad Attributes text"/>
    <w:rsid w:val="00F25D67"/>
    <w:pPr>
      <w:spacing w:after="80"/>
    </w:pPr>
    <w:rPr>
      <w:rFonts w:ascii="Verdana" w:hAnsi="Verdana" w:cs="ZurichBT-Light"/>
      <w:color w:val="000000"/>
      <w:szCs w:val="14"/>
      <w:lang w:val="en-GB"/>
    </w:rPr>
  </w:style>
  <w:style w:type="paragraph" w:customStyle="1" w:styleId="Programhead">
    <w:name w:val="Program head"/>
    <w:rsid w:val="00F25D67"/>
    <w:pPr>
      <w:spacing w:before="200" w:after="120"/>
    </w:pPr>
    <w:rPr>
      <w:rFonts w:ascii="Helvetica" w:hAnsi="Helvetica" w:cs="Swiss721BT-Bold"/>
      <w:b/>
      <w:bCs/>
      <w:sz w:val="32"/>
      <w:szCs w:val="26"/>
      <w:lang w:val="en-GB"/>
    </w:rPr>
  </w:style>
  <w:style w:type="paragraph" w:customStyle="1" w:styleId="Rulesnotes">
    <w:name w:val="Rules notes"/>
    <w:rsid w:val="00F25D67"/>
    <w:pPr>
      <w:spacing w:before="120"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Ruleshead1">
    <w:name w:val="Rules head 1"/>
    <w:basedOn w:val="Normal"/>
    <w:next w:val="Normal"/>
    <w:uiPriority w:val="99"/>
    <w:rsid w:val="00F25D67"/>
    <w:pPr>
      <w:tabs>
        <w:tab w:val="left" w:pos="510"/>
      </w:tabs>
      <w:suppressAutoHyphens/>
      <w:autoSpaceDE w:val="0"/>
      <w:autoSpaceDN w:val="0"/>
      <w:adjustRightInd w:val="0"/>
      <w:spacing w:after="200" w:line="240" w:lineRule="auto"/>
      <w:textAlignment w:val="center"/>
    </w:pPr>
    <w:rPr>
      <w:rFonts w:ascii="Helvetica" w:hAnsi="Helvetica" w:cs="ZurichBT-Bold"/>
      <w:bCs/>
      <w:sz w:val="28"/>
      <w:szCs w:val="19"/>
      <w:lang w:val="en-US"/>
    </w:rPr>
  </w:style>
  <w:style w:type="paragraph" w:customStyle="1" w:styleId="Rulestext">
    <w:name w:val="Rules text"/>
    <w:uiPriority w:val="99"/>
    <w:rsid w:val="00F25D67"/>
    <w:pPr>
      <w:widowControl w:val="0"/>
      <w:tabs>
        <w:tab w:val="left" w:pos="510"/>
        <w:tab w:val="left" w:pos="794"/>
        <w:tab w:val="left" w:pos="1077"/>
        <w:tab w:val="left" w:pos="1304"/>
        <w:tab w:val="right" w:leader="dot" w:pos="7938"/>
      </w:tabs>
      <w:suppressAutoHyphens/>
      <w:autoSpaceDE w:val="0"/>
      <w:autoSpaceDN w:val="0"/>
      <w:adjustRightInd w:val="0"/>
      <w:spacing w:after="8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Ruleshead11">
    <w:name w:val="Rules head 1.1"/>
    <w:basedOn w:val="Normal"/>
    <w:next w:val="Normal"/>
    <w:uiPriority w:val="99"/>
    <w:rsid w:val="00F25D67"/>
    <w:pPr>
      <w:tabs>
        <w:tab w:val="left" w:pos="510"/>
        <w:tab w:val="left" w:pos="794"/>
        <w:tab w:val="left" w:pos="1077"/>
        <w:tab w:val="left" w:pos="1361"/>
        <w:tab w:val="right" w:leader="dot" w:pos="7938"/>
      </w:tabs>
      <w:suppressAutoHyphens/>
      <w:autoSpaceDE w:val="0"/>
      <w:autoSpaceDN w:val="0"/>
      <w:adjustRightInd w:val="0"/>
      <w:spacing w:before="120" w:after="80" w:line="240" w:lineRule="auto"/>
      <w:textAlignment w:val="center"/>
    </w:pPr>
    <w:rPr>
      <w:rFonts w:ascii="Helvetica" w:hAnsi="Helvetica" w:cs="ZurichBT-Roman"/>
      <w:sz w:val="24"/>
      <w:szCs w:val="17"/>
      <w:lang w:val="en-US"/>
    </w:rPr>
  </w:style>
  <w:style w:type="paragraph" w:customStyle="1" w:styleId="Ruleshead4">
    <w:name w:val="Rules head 4"/>
    <w:basedOn w:val="Rulestext"/>
    <w:rsid w:val="00F25D67"/>
    <w:pPr>
      <w:ind w:left="510" w:hanging="510"/>
    </w:pPr>
    <w:rPr>
      <w:b/>
      <w:szCs w:val="15"/>
    </w:rPr>
  </w:style>
  <w:style w:type="paragraph" w:customStyle="1" w:styleId="GAhead">
    <w:name w:val="GA head"/>
    <w:rsid w:val="00F25D67"/>
    <w:pPr>
      <w:spacing w:before="200" w:after="120"/>
    </w:pPr>
    <w:rPr>
      <w:rFonts w:ascii="Arial" w:hAnsi="Arial" w:cs="Swiss721BT-Thin"/>
      <w:b/>
      <w:color w:val="000000"/>
      <w:spacing w:val="-2"/>
      <w:sz w:val="28"/>
      <w:szCs w:val="22"/>
      <w:lang w:val="en-GB"/>
    </w:rPr>
  </w:style>
  <w:style w:type="paragraph" w:customStyle="1" w:styleId="ruleshead5">
    <w:name w:val="rules head 5"/>
    <w:next w:val="Rulestext"/>
    <w:rsid w:val="00F25D67"/>
    <w:pPr>
      <w:tabs>
        <w:tab w:val="left" w:pos="510"/>
        <w:tab w:val="left" w:pos="794"/>
        <w:tab w:val="left" w:pos="1077"/>
        <w:tab w:val="left" w:pos="1361"/>
      </w:tabs>
      <w:spacing w:after="80"/>
    </w:pPr>
    <w:rPr>
      <w:rFonts w:ascii="Helvetica" w:hAnsi="Helvetica" w:cs="ZurichBT-Light"/>
      <w:b/>
      <w:i/>
      <w:color w:val="000000"/>
      <w:szCs w:val="14"/>
      <w:lang w:val="en-GB"/>
    </w:rPr>
  </w:style>
  <w:style w:type="paragraph" w:customStyle="1" w:styleId="GradAttributessubhead2">
    <w:name w:val="Grad Attributes subhead 2"/>
    <w:basedOn w:val="Normal"/>
    <w:rsid w:val="00F25D67"/>
    <w:pPr>
      <w:autoSpaceDE w:val="0"/>
      <w:autoSpaceDN w:val="0"/>
      <w:adjustRightInd w:val="0"/>
      <w:spacing w:before="120" w:after="80" w:line="240" w:lineRule="auto"/>
    </w:pPr>
    <w:rPr>
      <w:rFonts w:cs="Swiss721BT-Bold"/>
      <w:bCs/>
      <w:color w:val="auto"/>
      <w:szCs w:val="16"/>
      <w:lang w:val="en-US"/>
    </w:rPr>
  </w:style>
  <w:style w:type="paragraph" w:customStyle="1" w:styleId="Programnote">
    <w:name w:val="Program note"/>
    <w:rsid w:val="00F25D67"/>
    <w:pPr>
      <w:spacing w:before="120" w:after="120"/>
    </w:pPr>
    <w:rPr>
      <w:rFonts w:ascii="Arial" w:hAnsi="Arial" w:cs="ZurichBT-Light"/>
      <w:b/>
      <w:i/>
      <w:color w:val="000000"/>
      <w:szCs w:val="14"/>
      <w:lang w:val="en-GB"/>
    </w:rPr>
  </w:style>
  <w:style w:type="paragraph" w:styleId="ListBullet">
    <w:name w:val="List Bullet"/>
    <w:basedOn w:val="Normal"/>
    <w:uiPriority w:val="99"/>
    <w:unhideWhenUsed/>
    <w:rsid w:val="00FB6B77"/>
    <w:pPr>
      <w:numPr>
        <w:numId w:val="24"/>
      </w:numPr>
      <w:spacing w:after="200" w:line="240" w:lineRule="auto"/>
    </w:pPr>
    <w:rPr>
      <w:rFonts w:ascii="Helvetica" w:hAnsi="Helvetica"/>
      <w:color w:val="auto"/>
      <w:szCs w:val="22"/>
      <w:lang w:val="en-US"/>
    </w:rPr>
  </w:style>
  <w:style w:type="paragraph" w:customStyle="1" w:styleId="tickbox">
    <w:name w:val="tick box"/>
    <w:rsid w:val="00587C72"/>
    <w:pPr>
      <w:numPr>
        <w:numId w:val="5"/>
      </w:numPr>
      <w:tabs>
        <w:tab w:val="left" w:pos="851"/>
      </w:tabs>
      <w:spacing w:after="100"/>
    </w:pPr>
    <w:rPr>
      <w:rFonts w:ascii="Helvetica" w:hAnsi="Helvetica"/>
      <w:sz w:val="22"/>
      <w:szCs w:val="24"/>
    </w:rPr>
  </w:style>
  <w:style w:type="paragraph" w:styleId="ListBullet2">
    <w:name w:val="List Bullet 2"/>
    <w:basedOn w:val="Normal"/>
    <w:uiPriority w:val="99"/>
    <w:unhideWhenUsed/>
    <w:rsid w:val="00160262"/>
    <w:pPr>
      <w:numPr>
        <w:numId w:val="19"/>
      </w:numPr>
      <w:spacing w:after="200" w:line="240" w:lineRule="auto"/>
    </w:pPr>
    <w:rPr>
      <w:rFonts w:ascii="Helvetica" w:hAnsi="Helvetica"/>
      <w:color w:val="auto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20D41"/>
    <w:rPr>
      <w:rFonts w:ascii="Helvetica" w:eastAsiaTheme="majorEastAsia" w:hAnsi="Helvetica" w:cstheme="majorBidi"/>
      <w:b/>
      <w:bCs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0D41"/>
    <w:rPr>
      <w:rFonts w:ascii="Helvetica" w:eastAsiaTheme="majorEastAsia" w:hAnsi="Helvetica" w:cstheme="majorBidi"/>
      <w:bCs/>
      <w:sz w:val="3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B14969"/>
    <w:rPr>
      <w:rFonts w:ascii="Arial" w:eastAsiaTheme="majorEastAsia" w:hAnsi="Arial" w:cstheme="majorBidi"/>
      <w:b/>
      <w:sz w:val="22"/>
    </w:rPr>
  </w:style>
  <w:style w:type="paragraph" w:customStyle="1" w:styleId="TitleCeremony">
    <w:name w:val="Title Ceremony"/>
    <w:basedOn w:val="Heading1"/>
    <w:next w:val="Normal"/>
    <w:rsid w:val="009D3CAD"/>
    <w:rPr>
      <w:b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44D"/>
    <w:pPr>
      <w:spacing w:after="200" w:line="240" w:lineRule="auto"/>
    </w:pPr>
    <w:rPr>
      <w:rFonts w:ascii="Lucida Grande" w:hAnsi="Lucida Grande" w:cs="Lucida Grande"/>
      <w:color w:val="auto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44D"/>
    <w:rPr>
      <w:rFonts w:ascii="Lucida Grande" w:eastAsiaTheme="minorHAnsi" w:hAnsi="Lucida Grande" w:cs="Lucida Grande"/>
      <w:sz w:val="18"/>
      <w:szCs w:val="18"/>
      <w:lang w:eastAsia="en-US"/>
    </w:rPr>
  </w:style>
  <w:style w:type="paragraph" w:styleId="ListNumber">
    <w:name w:val="List Number"/>
    <w:basedOn w:val="Normal"/>
    <w:uiPriority w:val="99"/>
    <w:unhideWhenUsed/>
    <w:rsid w:val="00BD554A"/>
    <w:pPr>
      <w:numPr>
        <w:numId w:val="21"/>
      </w:numPr>
      <w:spacing w:after="200" w:line="240" w:lineRule="auto"/>
    </w:pPr>
    <w:rPr>
      <w:rFonts w:ascii="Helvetica" w:eastAsia="Calibri" w:hAnsi="Helvetica"/>
      <w:color w:val="auto"/>
      <w:szCs w:val="22"/>
      <w:lang w:val="en-US"/>
    </w:rPr>
  </w:style>
  <w:style w:type="table" w:styleId="TableGrid">
    <w:name w:val="Table Grid"/>
    <w:basedOn w:val="TableNormal"/>
    <w:uiPriority w:val="59"/>
    <w:rsid w:val="00CA55AD"/>
    <w:pPr>
      <w:spacing w:before="100" w:after="1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720D41"/>
    <w:rPr>
      <w:rFonts w:ascii="Helvetica" w:eastAsiaTheme="majorEastAsia" w:hAnsi="Helvetica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rsid w:val="00720D41"/>
    <w:rPr>
      <w:rFonts w:ascii="Helvetica" w:eastAsiaTheme="majorEastAsia" w:hAnsi="Helvetica" w:cstheme="majorBidi"/>
      <w:bCs/>
      <w:iCs/>
    </w:rPr>
  </w:style>
  <w:style w:type="paragraph" w:customStyle="1" w:styleId="HeadingTwo">
    <w:name w:val="Heading Two"/>
    <w:basedOn w:val="Normal"/>
    <w:next w:val="Normal"/>
    <w:rsid w:val="0081597F"/>
    <w:pPr>
      <w:keepNext/>
      <w:spacing w:before="300" w:after="100" w:line="240" w:lineRule="auto"/>
      <w:outlineLvl w:val="0"/>
    </w:pPr>
    <w:rPr>
      <w:rFonts w:ascii="Helvetica" w:eastAsia="MS Gothic" w:hAnsi="Helvetica"/>
      <w:bCs/>
      <w:color w:val="auto"/>
      <w:kern w:val="32"/>
      <w:sz w:val="32"/>
      <w:szCs w:val="32"/>
      <w:lang w:val="en-US"/>
    </w:rPr>
  </w:style>
  <w:style w:type="paragraph" w:styleId="Quote">
    <w:name w:val="Quote"/>
    <w:basedOn w:val="Normal"/>
    <w:next w:val="Normal"/>
    <w:link w:val="QuoteChar"/>
    <w:uiPriority w:val="29"/>
    <w:rsid w:val="003E1456"/>
    <w:pPr>
      <w:spacing w:after="200" w:line="240" w:lineRule="auto"/>
    </w:pPr>
    <w:rPr>
      <w:rFonts w:ascii="Helvetica Light" w:hAnsi="Helvetica Light"/>
      <w:iCs/>
      <w:color w:val="000000" w:themeColor="text1"/>
      <w:sz w:val="32"/>
      <w:szCs w:val="22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3E1456"/>
    <w:rPr>
      <w:rFonts w:ascii="Helvetica Light" w:eastAsiaTheme="minorHAnsi" w:hAnsi="Helvetica Light"/>
      <w:iCs/>
      <w:color w:val="000000" w:themeColor="text1"/>
      <w:sz w:val="32"/>
      <w:szCs w:val="22"/>
      <w:lang w:val="en-US" w:eastAsia="en-US"/>
    </w:rPr>
  </w:style>
  <w:style w:type="paragraph" w:customStyle="1" w:styleId="Testimonials">
    <w:name w:val="Testimonials"/>
    <w:basedOn w:val="Normal"/>
    <w:rsid w:val="003E1456"/>
    <w:pPr>
      <w:spacing w:after="200" w:line="240" w:lineRule="auto"/>
    </w:pPr>
    <w:rPr>
      <w:rFonts w:ascii="Helvetica" w:hAnsi="Helvetica"/>
      <w:color w:val="auto"/>
      <w:sz w:val="24"/>
      <w:szCs w:val="22"/>
      <w:lang w:val="en-US"/>
    </w:rPr>
  </w:style>
  <w:style w:type="paragraph" w:customStyle="1" w:styleId="studyplan">
    <w:name w:val="study plan"/>
    <w:basedOn w:val="Normal"/>
    <w:rsid w:val="00B46A5C"/>
    <w:pPr>
      <w:spacing w:after="100" w:line="240" w:lineRule="auto"/>
    </w:pPr>
    <w:rPr>
      <w:rFonts w:ascii="Helvetica" w:hAnsi="Helvetica"/>
      <w:color w:val="auto"/>
      <w:szCs w:val="22"/>
      <w:lang w:val="en-US"/>
    </w:rPr>
  </w:style>
  <w:style w:type="numbering" w:customStyle="1" w:styleId="prospectusbullets">
    <w:name w:val="prospectus bullets"/>
    <w:basedOn w:val="NoList"/>
    <w:uiPriority w:val="99"/>
    <w:rsid w:val="00B46A5C"/>
    <w:pPr>
      <w:numPr>
        <w:numId w:val="22"/>
      </w:numPr>
    </w:pPr>
  </w:style>
  <w:style w:type="character" w:customStyle="1" w:styleId="Heading6Char">
    <w:name w:val="Heading 6 Char"/>
    <w:basedOn w:val="DefaultParagraphFont"/>
    <w:link w:val="Heading6"/>
    <w:rsid w:val="009F4561"/>
    <w:rPr>
      <w:rFonts w:ascii="Helvetica" w:eastAsiaTheme="majorEastAsia" w:hAnsi="Helvetica" w:cstheme="majorBidi"/>
      <w:iCs/>
      <w:color w:val="243F60" w:themeColor="accent1" w:themeShade="7F"/>
      <w:sz w:val="22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E77386"/>
    <w:rPr>
      <w:rFonts w:ascii="Helvetica" w:eastAsiaTheme="majorEastAsia" w:hAnsi="Helvetica" w:cstheme="majorBidi"/>
      <w:i/>
      <w:iCs/>
      <w:sz w:val="22"/>
    </w:rPr>
  </w:style>
  <w:style w:type="character" w:customStyle="1" w:styleId="Invitation">
    <w:name w:val="Invitation"/>
    <w:uiPriority w:val="1"/>
    <w:rsid w:val="00940702"/>
    <w:rPr>
      <w:rFonts w:ascii="Georgia" w:hAnsi="Georgia"/>
      <w:color w:val="7F7F7F" w:themeColor="text1" w:themeTint="80"/>
      <w:sz w:val="36"/>
      <w:szCs w:val="36"/>
    </w:rPr>
  </w:style>
  <w:style w:type="paragraph" w:customStyle="1" w:styleId="Titlereverse">
    <w:name w:val="Title reverse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spacing w:line="240" w:lineRule="auto"/>
      <w:jc w:val="right"/>
      <w:textAlignment w:val="center"/>
    </w:pPr>
    <w:rPr>
      <w:rFonts w:ascii="Georgia" w:eastAsiaTheme="minorEastAsia" w:hAnsi="Georgia" w:cs="OptimaLTStd-Medium"/>
      <w:color w:val="FFFFFF"/>
      <w:sz w:val="68"/>
      <w:szCs w:val="68"/>
      <w:lang w:val="en-GB" w:eastAsia="ja-JP"/>
    </w:rPr>
  </w:style>
  <w:style w:type="paragraph" w:customStyle="1" w:styleId="Title1a">
    <w:name w:val="Title 1a"/>
    <w:basedOn w:val="Normal"/>
    <w:uiPriority w:val="99"/>
    <w:rsid w:val="009964E6"/>
    <w:pPr>
      <w:widowControl w:val="0"/>
      <w:tabs>
        <w:tab w:val="left" w:pos="123"/>
      </w:tabs>
      <w:suppressAutoHyphens/>
      <w:autoSpaceDE w:val="0"/>
      <w:autoSpaceDN w:val="0"/>
      <w:adjustRightInd w:val="0"/>
      <w:spacing w:before="50" w:after="62" w:line="280" w:lineRule="atLeast"/>
      <w:textAlignment w:val="center"/>
    </w:pPr>
    <w:rPr>
      <w:rFonts w:ascii="Georgia" w:eastAsiaTheme="minorEastAsia" w:hAnsi="Georgia" w:cs="Georgia"/>
      <w:color w:val="7F7F7F" w:themeColor="text1" w:themeTint="80"/>
      <w:sz w:val="26"/>
      <w:szCs w:val="26"/>
      <w:lang w:val="en-GB" w:eastAsia="ja-JP"/>
    </w:rPr>
  </w:style>
  <w:style w:type="paragraph" w:customStyle="1" w:styleId="Title2a">
    <w:name w:val="Title 2a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spacing w:line="520" w:lineRule="atLeast"/>
      <w:textAlignment w:val="center"/>
    </w:pPr>
    <w:rPr>
      <w:rFonts w:ascii="Georgia" w:eastAsiaTheme="minorEastAsia" w:hAnsi="Georgia" w:cs="Georgia"/>
      <w:color w:val="9D823E"/>
      <w:sz w:val="48"/>
      <w:szCs w:val="48"/>
      <w:lang w:val="en-GB" w:eastAsia="ja-JP"/>
    </w:rPr>
  </w:style>
  <w:style w:type="character" w:customStyle="1" w:styleId="Invitebodycopy">
    <w:name w:val="Invite body copy"/>
    <w:basedOn w:val="DefaultParagraphFont"/>
    <w:uiPriority w:val="1"/>
    <w:rsid w:val="009964E6"/>
  </w:style>
  <w:style w:type="character" w:customStyle="1" w:styleId="Eventdetailsheading">
    <w:name w:val="Event details_heading"/>
    <w:basedOn w:val="DefaultParagraphFont"/>
    <w:uiPriority w:val="1"/>
    <w:rsid w:val="009964E6"/>
    <w:rPr>
      <w:rFonts w:ascii="Arial" w:hAnsi="Arial" w:cs="Arial"/>
      <w:b/>
      <w:bCs/>
      <w:color w:val="9D823E"/>
    </w:rPr>
  </w:style>
  <w:style w:type="paragraph" w:styleId="Header">
    <w:name w:val="header"/>
    <w:aliases w:val="Body Strong"/>
    <w:basedOn w:val="Normal"/>
    <w:link w:val="HeaderChar"/>
    <w:uiPriority w:val="99"/>
    <w:unhideWhenUsed/>
    <w:qFormat/>
    <w:rsid w:val="00D463C9"/>
    <w:pPr>
      <w:spacing w:before="60" w:after="120" w:line="240" w:lineRule="auto"/>
      <w:contextualSpacing/>
    </w:pPr>
    <w:rPr>
      <w:b/>
    </w:rPr>
  </w:style>
  <w:style w:type="character" w:customStyle="1" w:styleId="HeaderChar">
    <w:name w:val="Header Char"/>
    <w:aliases w:val="Body Strong Char"/>
    <w:basedOn w:val="DefaultParagraphFont"/>
    <w:link w:val="Header"/>
    <w:uiPriority w:val="99"/>
    <w:rsid w:val="00D463C9"/>
    <w:rPr>
      <w:rFonts w:ascii="Arial" w:eastAsia="Times New Roman" w:hAnsi="Arial" w:cs="Times New Roman"/>
      <w:b/>
      <w:color w:val="000000"/>
      <w:sz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8C3513"/>
    <w:pPr>
      <w:spacing w:line="176" w:lineRule="atLeast"/>
      <w:ind w:right="-431"/>
      <w:jc w:val="right"/>
    </w:pPr>
    <w:rPr>
      <w:color w:val="141313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8C3513"/>
    <w:rPr>
      <w:rFonts w:ascii="Arial" w:eastAsia="Times New Roman" w:hAnsi="Arial" w:cs="Times New Roman"/>
      <w:color w:val="141313"/>
      <w:sz w:val="16"/>
      <w:szCs w:val="16"/>
      <w:lang w:eastAsia="en-US"/>
    </w:rPr>
  </w:style>
  <w:style w:type="paragraph" w:customStyle="1" w:styleId="AUBodyCopy-withSpaceAfter">
    <w:name w:val="AU Body Copy - with Space After"/>
    <w:basedOn w:val="Normal"/>
    <w:rsid w:val="00827FEB"/>
    <w:pPr>
      <w:spacing w:line="240" w:lineRule="auto"/>
    </w:pPr>
    <w:rPr>
      <w:rFonts w:ascii="Arial Narrow" w:hAnsi="Arial Narrow"/>
      <w:sz w:val="24"/>
    </w:rPr>
  </w:style>
  <w:style w:type="paragraph" w:customStyle="1" w:styleId="AUBodyCopy-noSpaceAfter">
    <w:name w:val="AU Body Copy - no Space After"/>
    <w:basedOn w:val="AUBodyCopy-withSpaceAfter"/>
    <w:rsid w:val="00827FEB"/>
  </w:style>
  <w:style w:type="paragraph" w:styleId="ListParagraph">
    <w:name w:val="List Paragraph"/>
    <w:basedOn w:val="Normal"/>
    <w:uiPriority w:val="34"/>
    <w:rsid w:val="001750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5FA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40A3"/>
    <w:rPr>
      <w:color w:val="800080" w:themeColor="followedHyperlink"/>
      <w:u w:val="single"/>
    </w:rPr>
  </w:style>
  <w:style w:type="paragraph" w:customStyle="1" w:styleId="Question">
    <w:name w:val="Question"/>
    <w:basedOn w:val="Header"/>
    <w:link w:val="QuestionChar"/>
    <w:qFormat/>
    <w:rsid w:val="009E495E"/>
    <w:pPr>
      <w:numPr>
        <w:numId w:val="25"/>
      </w:numPr>
    </w:pPr>
  </w:style>
  <w:style w:type="paragraph" w:customStyle="1" w:styleId="Code">
    <w:name w:val="Code"/>
    <w:basedOn w:val="Header"/>
    <w:link w:val="CodeChar"/>
    <w:qFormat/>
    <w:rsid w:val="00C63716"/>
    <w:rPr>
      <w:rFonts w:ascii="Consolas" w:hAnsi="Consolas"/>
      <w:b w:val="0"/>
      <w:szCs w:val="16"/>
      <w:lang w:val="en-GB" w:eastAsia="en-GB"/>
    </w:rPr>
  </w:style>
  <w:style w:type="character" w:customStyle="1" w:styleId="QuestionChar">
    <w:name w:val="Question Char"/>
    <w:basedOn w:val="HeaderChar"/>
    <w:link w:val="Question"/>
    <w:rsid w:val="009E495E"/>
    <w:rPr>
      <w:rFonts w:ascii="Arial" w:eastAsia="Times New Roman" w:hAnsi="Arial" w:cs="Times New Roman"/>
      <w:b/>
      <w:color w:val="000000"/>
      <w:sz w:val="22"/>
      <w:lang w:eastAsia="en-US"/>
    </w:rPr>
  </w:style>
  <w:style w:type="character" w:customStyle="1" w:styleId="CodeChar">
    <w:name w:val="Code Char"/>
    <w:basedOn w:val="HeaderChar"/>
    <w:link w:val="Code"/>
    <w:rsid w:val="00C63716"/>
    <w:rPr>
      <w:rFonts w:ascii="Consolas" w:eastAsia="Times New Roman" w:hAnsi="Consolas" w:cs="Times New Roman"/>
      <w:b w:val="0"/>
      <w:color w:val="000000"/>
      <w:sz w:val="18"/>
      <w:szCs w:val="16"/>
      <w:lang w:val="en-GB" w:eastAsia="en-GB"/>
    </w:rPr>
  </w:style>
  <w:style w:type="paragraph" w:customStyle="1" w:styleId="Instructions">
    <w:name w:val="Instructions"/>
    <w:basedOn w:val="Normal"/>
    <w:link w:val="InstructionsChar"/>
    <w:qFormat/>
    <w:rsid w:val="00C63716"/>
    <w:pPr>
      <w:spacing w:after="160" w:line="259" w:lineRule="auto"/>
    </w:pPr>
    <w:rPr>
      <w:rFonts w:ascii="Calibri" w:eastAsiaTheme="minorEastAsia" w:hAnsi="Calibri"/>
      <w:i/>
      <w:color w:val="808080" w:themeColor="background1" w:themeShade="80"/>
      <w:szCs w:val="18"/>
      <w:lang w:val="en-GB" w:eastAsia="en-GB"/>
    </w:rPr>
  </w:style>
  <w:style w:type="character" w:customStyle="1" w:styleId="InstructionsChar">
    <w:name w:val="Instructions Char"/>
    <w:basedOn w:val="DefaultParagraphFont"/>
    <w:link w:val="Instructions"/>
    <w:rsid w:val="00C63716"/>
    <w:rPr>
      <w:rFonts w:ascii="Calibri" w:hAnsi="Calibri" w:cs="Times New Roman"/>
      <w:i/>
      <w:color w:val="808080" w:themeColor="background1" w:themeShade="80"/>
      <w:sz w:val="18"/>
      <w:szCs w:val="18"/>
      <w:lang w:val="en-GB"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A326B7"/>
    <w:pPr>
      <w:spacing w:after="200" w:line="240" w:lineRule="auto"/>
    </w:pPr>
    <w:rPr>
      <w:i/>
      <w:iCs/>
      <w:color w:val="1F497D" w:themeColor="text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7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8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2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60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3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13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5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0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1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78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2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3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96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4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97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43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5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63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0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70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0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37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9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2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24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8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7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2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1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4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38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2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9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5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7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2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34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6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5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9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6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1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9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9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08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57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0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45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0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37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6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49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9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1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6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5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8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9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8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33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6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6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1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8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urses.edx.org/courses/course-v1:AdelaideX+DataCapX+3T2017/courseware/5a5fa8c2bfd24d40bcfee2054bee384d/89fca51057e344c8b6ca09f5ab98fb5f/2?activate_block_id=block-v1%3AAdelaideX%2BDataCapX%2B3T2017%2Btype%40vertical%2Bblock%409c19fdbe059c469cb24e0d1dc41b9a5a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ourses.edx.org/courses/course-v1:AdelaideX+DataCapX+3T2017/courseware/5a5fa8c2bfd24d40bcfee2054bee384d/492ce9a548644a67a3e1ccf64267fac2/1?activate_block_id=block-v1%3AAdelaideX%2BDataCapX%2B3T2017%2Btype%40vertical%2Bblock%4038d7bfc39ebe464aa9d2cc60ea74f24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1B149BD-481B-49F6-9955-35AB11E58C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23</TotalTime>
  <Pages>23</Pages>
  <Words>5475</Words>
  <Characters>31211</Characters>
  <Application>Microsoft Office Word</Application>
  <DocSecurity>0</DocSecurity>
  <Lines>26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_1_Data_cleaning_and_regression_submission.docx</vt:lpstr>
    </vt:vector>
  </TitlesOfParts>
  <Company>University of Adelaide</Company>
  <LinksUpToDate>false</LinksUpToDate>
  <CharactersWithSpaces>36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_1_Data_cleaning_and_regression_submission.docx</dc:title>
  <dc:subject>Task_1_Data_cleaning_and_regression_submission.docx</dc:subject>
  <dc:creator>Alex Fimeri;Sash K</dc:creator>
  <cp:keywords>Task_1_Data_cleaning_and_regression_submission.docx</cp:keywords>
  <cp:lastModifiedBy>Foulds, Johannes, Vodacom</cp:lastModifiedBy>
  <cp:revision>53</cp:revision>
  <cp:lastPrinted>2016-02-18T23:34:00Z</cp:lastPrinted>
  <dcterms:created xsi:type="dcterms:W3CDTF">2017-11-30T05:14:00Z</dcterms:created>
  <dcterms:modified xsi:type="dcterms:W3CDTF">2021-08-08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Johannes.Foulds@vodacom.co.za</vt:lpwstr>
  </property>
  <property fmtid="{D5CDD505-2E9C-101B-9397-08002B2CF9AE}" pid="5" name="MSIP_Label_0359f705-2ba0-454b-9cfc-6ce5bcaac040_SetDate">
    <vt:lpwstr>2021-08-05T07:11:45.7634492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ActionId">
    <vt:lpwstr>ce639967-6ab7-42a9-a628-21d047dd76ba</vt:lpwstr>
  </property>
  <property fmtid="{D5CDD505-2E9C-101B-9397-08002B2CF9AE}" pid="9" name="MSIP_Label_0359f705-2ba0-454b-9cfc-6ce5bcaac040_Extended_MSFT_Method">
    <vt:lpwstr>Automatic</vt:lpwstr>
  </property>
  <property fmtid="{D5CDD505-2E9C-101B-9397-08002B2CF9AE}" pid="10" name="Sensitivity">
    <vt:lpwstr>C2 General</vt:lpwstr>
  </property>
</Properties>
</file>